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22151627" w14:textId="7F4341ED" w:rsidR="00DD139B" w:rsidRPr="00245676" w:rsidRDefault="0084511A" w:rsidP="00245676">
      <w:pPr>
        <w:spacing w:after="0"/>
        <w:jc w:val="both"/>
        <w:rPr>
          <w:rFonts w:ascii="Arial Black" w:hAnsi="Arial Black"/>
          <w:color w:val="4472C4" w:themeColor="accent1"/>
        </w:rPr>
      </w:pPr>
      <w:r w:rsidRPr="00245676">
        <w:rPr>
          <w:rFonts w:ascii="Arial Black" w:hAnsi="Arial Black"/>
          <w:noProof/>
          <w:color w:val="4472C4" w:themeColor="accent1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437A17E" wp14:editId="784A7F9F">
                <wp:simplePos x="0" y="0"/>
                <wp:positionH relativeFrom="page">
                  <wp:posOffset>5191125</wp:posOffset>
                </wp:positionH>
                <wp:positionV relativeFrom="paragraph">
                  <wp:posOffset>3505835</wp:posOffset>
                </wp:positionV>
                <wp:extent cx="2360930" cy="5134610"/>
                <wp:effectExtent l="0" t="0" r="3810" b="889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134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0E327C" w14:textId="77777777" w:rsidR="00C225DB" w:rsidRDefault="00C225DB" w:rsidP="00B34E30">
                            <w:pPr>
                              <w:pStyle w:val="ListParagraph"/>
                              <w:spacing w:after="0"/>
                              <w:ind w:left="0"/>
                              <w:rPr>
                                <w:rFonts w:ascii="Arial Black" w:hAnsi="Arial Black"/>
                                <w:color w:val="4472C4" w:themeColor="accent1"/>
                              </w:rPr>
                            </w:pPr>
                            <w:r>
                              <w:rPr>
                                <w:rFonts w:ascii="Arial Black" w:hAnsi="Arial Black"/>
                                <w:color w:val="4472C4" w:themeColor="accent1"/>
                              </w:rPr>
                              <w:t xml:space="preserve">Hackathon </w:t>
                            </w:r>
                            <w:r w:rsidRPr="00B34E30">
                              <w:rPr>
                                <w:rFonts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>[</w:t>
                            </w:r>
                            <w:hyperlink r:id="rId7" w:history="1">
                              <w:r>
                                <w:rPr>
                                  <w:rStyle w:val="Hyperlink"/>
                                  <w:rFonts w:cstheme="minorHAnsi"/>
                                  <w:sz w:val="20"/>
                                  <w:szCs w:val="20"/>
                                </w:rPr>
                                <w:t>Source C</w:t>
                              </w:r>
                              <w:r w:rsidRPr="00B34E30">
                                <w:rPr>
                                  <w:rStyle w:val="Hyperlink"/>
                                  <w:rFonts w:cstheme="minorHAnsi"/>
                                  <w:sz w:val="20"/>
                                  <w:szCs w:val="20"/>
                                </w:rPr>
                                <w:t>ode</w:t>
                              </w:r>
                            </w:hyperlink>
                            <w:r w:rsidRPr="00B34E30">
                              <w:rPr>
                                <w:rFonts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>]</w:t>
                            </w:r>
                          </w:p>
                          <w:p w14:paraId="4EB37D03" w14:textId="3FB84E13" w:rsidR="00C225DB" w:rsidRPr="00B34E30" w:rsidRDefault="00C225DB" w:rsidP="00CB7F24">
                            <w:pPr>
                              <w:pStyle w:val="BodyText"/>
                              <w:numPr>
                                <w:ilvl w:val="0"/>
                                <w:numId w:val="15"/>
                              </w:numPr>
                              <w:ind w:right="72"/>
                              <w:jc w:val="both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B34E3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Developed an </w:t>
                            </w:r>
                            <w:r w:rsidR="008D1CC4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a</w:t>
                            </w:r>
                            <w:r w:rsidRPr="00B34E3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ndroid </w:t>
                            </w:r>
                            <w:r w:rsidR="00FE5FFC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a</w:t>
                            </w:r>
                            <w:r w:rsidRPr="00B34E3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pp </w:t>
                            </w:r>
                            <w:r w:rsidRPr="00B34E30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Feed Me</w:t>
                            </w:r>
                            <w:r w:rsidRPr="00B34E3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that finds the free food events on campus.</w:t>
                            </w:r>
                            <w:r w:rsidR="00F367DB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(Java, AWS, SOA)</w:t>
                            </w:r>
                          </w:p>
                          <w:p w14:paraId="56CFBE3F" w14:textId="428B79E8" w:rsidR="00C225DB" w:rsidRPr="00625825" w:rsidRDefault="00C225DB" w:rsidP="00CB7F24">
                            <w:pPr>
                              <w:pStyle w:val="BodyText"/>
                              <w:numPr>
                                <w:ilvl w:val="0"/>
                                <w:numId w:val="15"/>
                              </w:numPr>
                              <w:ind w:right="72"/>
                              <w:jc w:val="both"/>
                              <w:rPr>
                                <w:rStyle w:val="Hyperlink"/>
                                <w:rFonts w:asciiTheme="minorHAnsi" w:hAnsiTheme="minorHAnsi" w:cstheme="minorHAnsi"/>
                                <w:color w:val="auto"/>
                                <w:sz w:val="22"/>
                                <w:szCs w:val="22"/>
                                <w:u w:val="none"/>
                              </w:rPr>
                            </w:pPr>
                            <w:r w:rsidRPr="00B34E3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Users can post free food events and view the menu of food places on campus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. </w:t>
                            </w:r>
                            <w:hyperlink r:id="rId8" w:history="1">
                              <w:r w:rsidRPr="00B34E30">
                                <w:rPr>
                                  <w:rStyle w:val="Hyperlink"/>
                                  <w:rFonts w:cstheme="minorHAnsi"/>
                                </w:rPr>
                                <w:t>More details</w:t>
                              </w:r>
                            </w:hyperlink>
                          </w:p>
                          <w:p w14:paraId="7BD08D92" w14:textId="77777777" w:rsidR="00C225DB" w:rsidRPr="00625825" w:rsidRDefault="00C225DB" w:rsidP="00625825">
                            <w:pPr>
                              <w:pStyle w:val="BodyText"/>
                              <w:ind w:right="72"/>
                              <w:jc w:val="both"/>
                              <w:rPr>
                                <w:rStyle w:val="Hyperlink"/>
                                <w:rFonts w:asciiTheme="minorHAnsi" w:hAnsiTheme="minorHAnsi" w:cstheme="minorHAnsi"/>
                                <w:color w:val="auto"/>
                                <w:sz w:val="22"/>
                                <w:szCs w:val="22"/>
                                <w:u w:val="none"/>
                              </w:rPr>
                            </w:pPr>
                          </w:p>
                          <w:p w14:paraId="46468191" w14:textId="77777777" w:rsidR="00C225DB" w:rsidRPr="00625825" w:rsidRDefault="00C225DB" w:rsidP="004A63C4">
                            <w:pPr>
                              <w:pStyle w:val="ListParagraph"/>
                              <w:spacing w:after="0"/>
                              <w:ind w:left="0"/>
                              <w:rPr>
                                <w:rFonts w:ascii="Arial Black" w:hAnsi="Arial Black"/>
                                <w:color w:val="4472C4" w:themeColor="accent1"/>
                              </w:rPr>
                            </w:pPr>
                            <w:r w:rsidRPr="00625825">
                              <w:rPr>
                                <w:rFonts w:ascii="Arial Black" w:hAnsi="Arial Black"/>
                                <w:color w:val="4472C4" w:themeColor="accent1"/>
                              </w:rPr>
                              <w:t>Relevant Coursework</w:t>
                            </w:r>
                          </w:p>
                          <w:p w14:paraId="3142C334" w14:textId="77777777" w:rsidR="0084511A" w:rsidRPr="00A35CE3" w:rsidRDefault="00C225DB" w:rsidP="00A35CE3">
                            <w:pPr>
                              <w:pStyle w:val="Default"/>
                              <w:numPr>
                                <w:ilvl w:val="0"/>
                                <w:numId w:val="8"/>
                              </w:numPr>
                              <w:ind w:left="72"/>
                              <w:jc w:val="both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 w:rsidRPr="00A35CE3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Design and Analysis of Algorithms</w:t>
                            </w:r>
                          </w:p>
                          <w:p w14:paraId="25A0C062" w14:textId="77777777" w:rsidR="00A35CE3" w:rsidRDefault="00C225DB" w:rsidP="00A35CE3">
                            <w:pPr>
                              <w:pStyle w:val="Default"/>
                              <w:numPr>
                                <w:ilvl w:val="0"/>
                                <w:numId w:val="8"/>
                              </w:numPr>
                              <w:ind w:left="72"/>
                              <w:jc w:val="both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 w:rsidRPr="00A35CE3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Advanced Operating Systems,</w:t>
                            </w:r>
                          </w:p>
                          <w:p w14:paraId="0506C31A" w14:textId="77777777" w:rsidR="00A35CE3" w:rsidRDefault="00C225DB" w:rsidP="00A35CE3">
                            <w:pPr>
                              <w:pStyle w:val="Default"/>
                              <w:numPr>
                                <w:ilvl w:val="0"/>
                                <w:numId w:val="8"/>
                              </w:numPr>
                              <w:ind w:left="72"/>
                              <w:jc w:val="both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 w:rsidRPr="00A35CE3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Artificial Intelligence</w:t>
                            </w:r>
                          </w:p>
                          <w:p w14:paraId="7424EF72" w14:textId="77777777" w:rsidR="00A35CE3" w:rsidRDefault="00C225DB" w:rsidP="00A35CE3">
                            <w:pPr>
                              <w:pStyle w:val="Default"/>
                              <w:numPr>
                                <w:ilvl w:val="0"/>
                                <w:numId w:val="8"/>
                              </w:numPr>
                              <w:ind w:left="72"/>
                              <w:jc w:val="both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 w:rsidRPr="00A35CE3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Machine Learning</w:t>
                            </w:r>
                          </w:p>
                          <w:p w14:paraId="625EB5A0" w14:textId="77777777" w:rsidR="00A35CE3" w:rsidRDefault="00C225DB" w:rsidP="00A35CE3">
                            <w:pPr>
                              <w:pStyle w:val="Default"/>
                              <w:numPr>
                                <w:ilvl w:val="0"/>
                                <w:numId w:val="8"/>
                              </w:numPr>
                              <w:ind w:left="72"/>
                              <w:jc w:val="both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 w:rsidRPr="00A35CE3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Mobile Computing</w:t>
                            </w:r>
                          </w:p>
                          <w:p w14:paraId="19E56D2C" w14:textId="66E460B4" w:rsidR="00C225DB" w:rsidRPr="00A35CE3" w:rsidRDefault="00C225DB" w:rsidP="00A35CE3">
                            <w:pPr>
                              <w:pStyle w:val="Default"/>
                              <w:numPr>
                                <w:ilvl w:val="0"/>
                                <w:numId w:val="8"/>
                              </w:numPr>
                              <w:ind w:left="72"/>
                              <w:jc w:val="both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 w:rsidRPr="00A35CE3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Introduction to Data Science</w:t>
                            </w:r>
                          </w:p>
                          <w:p w14:paraId="5DCE169E" w14:textId="1DBC05C8" w:rsidR="00C225DB" w:rsidRDefault="00C225DB" w:rsidP="004A63C4">
                            <w:pPr>
                              <w:pStyle w:val="BodyText"/>
                              <w:ind w:right="72"/>
                              <w:jc w:val="both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34179FC1" w14:textId="77777777" w:rsidR="00AB219A" w:rsidRDefault="00AB219A" w:rsidP="00AB219A">
                            <w:pPr>
                              <w:spacing w:after="0"/>
                              <w:rPr>
                                <w:rFonts w:ascii="Arial Black" w:hAnsi="Arial Black"/>
                                <w:color w:val="4472C4" w:themeColor="accent1"/>
                              </w:rPr>
                            </w:pPr>
                            <w:r>
                              <w:rPr>
                                <w:rFonts w:ascii="Arial Black" w:hAnsi="Arial Black"/>
                                <w:color w:val="4472C4" w:themeColor="accent1"/>
                              </w:rPr>
                              <w:t>Awards and Activities</w:t>
                            </w:r>
                          </w:p>
                          <w:p w14:paraId="09588848" w14:textId="77777777" w:rsidR="00AB219A" w:rsidRPr="002132AA" w:rsidRDefault="00AB219A" w:rsidP="00AB219A">
                            <w:pPr>
                              <w:pStyle w:val="BodyText"/>
                              <w:numPr>
                                <w:ilvl w:val="0"/>
                                <w:numId w:val="15"/>
                              </w:numPr>
                              <w:ind w:right="72"/>
                              <w:jc w:val="both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2132AA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Outstanding student of the year </w:t>
                            </w:r>
                            <w:r w:rsidRPr="002132A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award for excellence in Academics and   Sports.</w:t>
                            </w:r>
                          </w:p>
                          <w:p w14:paraId="2470EB7A" w14:textId="77777777" w:rsidR="00AB219A" w:rsidRDefault="00AB219A" w:rsidP="00AB219A">
                            <w:pPr>
                              <w:pStyle w:val="BodyText"/>
                              <w:numPr>
                                <w:ilvl w:val="0"/>
                                <w:numId w:val="15"/>
                              </w:numPr>
                              <w:ind w:right="72"/>
                              <w:jc w:val="both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2132AA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Best paper presentation</w:t>
                            </w:r>
                            <w:r w:rsidRPr="002132A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at</w:t>
                            </w:r>
                            <w:r w:rsidRPr="002132A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a National level technical Symposium, India. </w:t>
                            </w:r>
                            <w:r w:rsidRPr="002132AA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Subject</w:t>
                            </w:r>
                            <w:r w:rsidRPr="002132A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: How to reduce Noise Pollution using Light Fidelity technology.</w:t>
                            </w:r>
                          </w:p>
                          <w:p w14:paraId="5136884C" w14:textId="77777777" w:rsidR="00AB219A" w:rsidRPr="00B34E30" w:rsidRDefault="00AB219A" w:rsidP="004A63C4">
                            <w:pPr>
                              <w:pStyle w:val="BodyText"/>
                              <w:ind w:right="72"/>
                              <w:jc w:val="both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37A17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8.75pt;margin-top:276.05pt;width:185.9pt;height:404.3pt;z-index:251671552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" stroked="f">
                <v:textbox>
                  <w:txbxContent>
                    <w:p w14:paraId="2F0E327C" w14:textId="77777777" w:rsidR="00C225DB" w:rsidRDefault="00C225DB" w:rsidP="00B34E30">
                      <w:pPr>
                        <w:pStyle w:val="ListParagraph"/>
                        <w:spacing w:after="0"/>
                        <w:ind w:left="0"/>
                        <w:rPr>
                          <w:rFonts w:ascii="Arial Black" w:hAnsi="Arial Black"/>
                          <w:color w:val="4472C4" w:themeColor="accent1"/>
                        </w:rPr>
                      </w:pPr>
                      <w:r>
                        <w:rPr>
                          <w:rFonts w:ascii="Arial Black" w:hAnsi="Arial Black"/>
                          <w:color w:val="4472C4" w:themeColor="accent1"/>
                        </w:rPr>
                        <w:t xml:space="preserve">Hackathon </w:t>
                      </w:r>
                      <w:r w:rsidRPr="00B34E30">
                        <w:rPr>
                          <w:rFonts w:cstheme="minorHAnsi"/>
                          <w:color w:val="000000" w:themeColor="text1"/>
                          <w:sz w:val="20"/>
                          <w:szCs w:val="20"/>
                        </w:rPr>
                        <w:t>[</w:t>
                      </w:r>
                      <w:hyperlink r:id="rId9" w:history="1">
                        <w:r>
                          <w:rPr>
                            <w:rStyle w:val="Hyperlink"/>
                            <w:rFonts w:cstheme="minorHAnsi"/>
                            <w:sz w:val="20"/>
                            <w:szCs w:val="20"/>
                          </w:rPr>
                          <w:t>Source C</w:t>
                        </w:r>
                        <w:r w:rsidRPr="00B34E30">
                          <w:rPr>
                            <w:rStyle w:val="Hyperlink"/>
                            <w:rFonts w:cstheme="minorHAnsi"/>
                            <w:sz w:val="20"/>
                            <w:szCs w:val="20"/>
                          </w:rPr>
                          <w:t>ode</w:t>
                        </w:r>
                      </w:hyperlink>
                      <w:r w:rsidRPr="00B34E30">
                        <w:rPr>
                          <w:rFonts w:cstheme="minorHAnsi"/>
                          <w:color w:val="000000" w:themeColor="text1"/>
                          <w:sz w:val="20"/>
                          <w:szCs w:val="20"/>
                        </w:rPr>
                        <w:t>]</w:t>
                      </w:r>
                    </w:p>
                    <w:p w14:paraId="4EB37D03" w14:textId="3FB84E13" w:rsidR="00C225DB" w:rsidRPr="00B34E30" w:rsidRDefault="00C225DB" w:rsidP="00CB7F24">
                      <w:pPr>
                        <w:pStyle w:val="BodyText"/>
                        <w:numPr>
                          <w:ilvl w:val="0"/>
                          <w:numId w:val="15"/>
                        </w:numPr>
                        <w:ind w:right="72"/>
                        <w:jc w:val="both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B34E3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Developed an </w:t>
                      </w:r>
                      <w:r w:rsidR="008D1CC4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a</w:t>
                      </w:r>
                      <w:r w:rsidRPr="00B34E3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ndroid </w:t>
                      </w:r>
                      <w:r w:rsidR="00FE5FFC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a</w:t>
                      </w:r>
                      <w:r w:rsidRPr="00B34E3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pp </w:t>
                      </w:r>
                      <w:r w:rsidRPr="00B34E30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Feed Me</w:t>
                      </w:r>
                      <w:r w:rsidRPr="00B34E3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that finds the free food events on campus.</w:t>
                      </w:r>
                      <w:r w:rsidR="00F367DB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(Java, AWS, SOA)</w:t>
                      </w:r>
                    </w:p>
                    <w:p w14:paraId="56CFBE3F" w14:textId="428B79E8" w:rsidR="00C225DB" w:rsidRPr="00625825" w:rsidRDefault="00C225DB" w:rsidP="00CB7F24">
                      <w:pPr>
                        <w:pStyle w:val="BodyText"/>
                        <w:numPr>
                          <w:ilvl w:val="0"/>
                          <w:numId w:val="15"/>
                        </w:numPr>
                        <w:ind w:right="72"/>
                        <w:jc w:val="both"/>
                        <w:rPr>
                          <w:rStyle w:val="Hyperlink"/>
                          <w:rFonts w:asciiTheme="minorHAnsi" w:hAnsiTheme="minorHAnsi" w:cstheme="minorHAnsi"/>
                          <w:color w:val="auto"/>
                          <w:sz w:val="22"/>
                          <w:szCs w:val="22"/>
                          <w:u w:val="none"/>
                        </w:rPr>
                      </w:pPr>
                      <w:r w:rsidRPr="00B34E3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Users can post free food events and view the menu of food places on campus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. </w:t>
                      </w:r>
                      <w:hyperlink r:id="rId10" w:history="1">
                        <w:r w:rsidRPr="00B34E30">
                          <w:rPr>
                            <w:rStyle w:val="Hyperlink"/>
                            <w:rFonts w:cstheme="minorHAnsi"/>
                          </w:rPr>
                          <w:t>More details</w:t>
                        </w:r>
                      </w:hyperlink>
                    </w:p>
                    <w:p w14:paraId="7BD08D92" w14:textId="77777777" w:rsidR="00C225DB" w:rsidRPr="00625825" w:rsidRDefault="00C225DB" w:rsidP="00625825">
                      <w:pPr>
                        <w:pStyle w:val="BodyText"/>
                        <w:ind w:right="72"/>
                        <w:jc w:val="both"/>
                        <w:rPr>
                          <w:rStyle w:val="Hyperlink"/>
                          <w:rFonts w:asciiTheme="minorHAnsi" w:hAnsiTheme="minorHAnsi" w:cstheme="minorHAnsi"/>
                          <w:color w:val="auto"/>
                          <w:sz w:val="22"/>
                          <w:szCs w:val="22"/>
                          <w:u w:val="none"/>
                        </w:rPr>
                      </w:pPr>
                    </w:p>
                    <w:p w14:paraId="46468191" w14:textId="77777777" w:rsidR="00C225DB" w:rsidRPr="00625825" w:rsidRDefault="00C225DB" w:rsidP="004A63C4">
                      <w:pPr>
                        <w:pStyle w:val="ListParagraph"/>
                        <w:spacing w:after="0"/>
                        <w:ind w:left="0"/>
                        <w:rPr>
                          <w:rFonts w:ascii="Arial Black" w:hAnsi="Arial Black"/>
                          <w:color w:val="4472C4" w:themeColor="accent1"/>
                        </w:rPr>
                      </w:pPr>
                      <w:r w:rsidRPr="00625825">
                        <w:rPr>
                          <w:rFonts w:ascii="Arial Black" w:hAnsi="Arial Black"/>
                          <w:color w:val="4472C4" w:themeColor="accent1"/>
                        </w:rPr>
                        <w:t>Relevant Coursework</w:t>
                      </w:r>
                    </w:p>
                    <w:p w14:paraId="3142C334" w14:textId="77777777" w:rsidR="0084511A" w:rsidRPr="00A35CE3" w:rsidRDefault="00C225DB" w:rsidP="00A35CE3">
                      <w:pPr>
                        <w:pStyle w:val="Default"/>
                        <w:numPr>
                          <w:ilvl w:val="0"/>
                          <w:numId w:val="8"/>
                        </w:numPr>
                        <w:ind w:left="72"/>
                        <w:jc w:val="both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 w:rsidRPr="00A35CE3">
                        <w:rPr>
                          <w:rFonts w:ascii="Calibri" w:hAnsi="Calibri" w:cs="Calibri"/>
                          <w:sz w:val="22"/>
                          <w:szCs w:val="22"/>
                        </w:rPr>
                        <w:t>Design and Analysis of Algorithms</w:t>
                      </w:r>
                    </w:p>
                    <w:p w14:paraId="25A0C062" w14:textId="77777777" w:rsidR="00A35CE3" w:rsidRDefault="00C225DB" w:rsidP="00A35CE3">
                      <w:pPr>
                        <w:pStyle w:val="Default"/>
                        <w:numPr>
                          <w:ilvl w:val="0"/>
                          <w:numId w:val="8"/>
                        </w:numPr>
                        <w:ind w:left="72"/>
                        <w:jc w:val="both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 w:rsidRPr="00A35CE3">
                        <w:rPr>
                          <w:rFonts w:ascii="Calibri" w:hAnsi="Calibri" w:cs="Calibri"/>
                          <w:sz w:val="22"/>
                          <w:szCs w:val="22"/>
                        </w:rPr>
                        <w:t>Advanced Operating Systems,</w:t>
                      </w:r>
                    </w:p>
                    <w:p w14:paraId="0506C31A" w14:textId="77777777" w:rsidR="00A35CE3" w:rsidRDefault="00C225DB" w:rsidP="00A35CE3">
                      <w:pPr>
                        <w:pStyle w:val="Default"/>
                        <w:numPr>
                          <w:ilvl w:val="0"/>
                          <w:numId w:val="8"/>
                        </w:numPr>
                        <w:ind w:left="72"/>
                        <w:jc w:val="both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 w:rsidRPr="00A35CE3">
                        <w:rPr>
                          <w:rFonts w:ascii="Calibri" w:hAnsi="Calibri" w:cs="Calibri"/>
                          <w:sz w:val="22"/>
                          <w:szCs w:val="22"/>
                        </w:rPr>
                        <w:t>Artificial Intelligence</w:t>
                      </w:r>
                    </w:p>
                    <w:p w14:paraId="7424EF72" w14:textId="77777777" w:rsidR="00A35CE3" w:rsidRDefault="00C225DB" w:rsidP="00A35CE3">
                      <w:pPr>
                        <w:pStyle w:val="Default"/>
                        <w:numPr>
                          <w:ilvl w:val="0"/>
                          <w:numId w:val="8"/>
                        </w:numPr>
                        <w:ind w:left="72"/>
                        <w:jc w:val="both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 w:rsidRPr="00A35CE3">
                        <w:rPr>
                          <w:rFonts w:ascii="Calibri" w:hAnsi="Calibri" w:cs="Calibri"/>
                          <w:sz w:val="22"/>
                          <w:szCs w:val="22"/>
                        </w:rPr>
                        <w:t>Machine Learning</w:t>
                      </w:r>
                    </w:p>
                    <w:p w14:paraId="625EB5A0" w14:textId="77777777" w:rsidR="00A35CE3" w:rsidRDefault="00C225DB" w:rsidP="00A35CE3">
                      <w:pPr>
                        <w:pStyle w:val="Default"/>
                        <w:numPr>
                          <w:ilvl w:val="0"/>
                          <w:numId w:val="8"/>
                        </w:numPr>
                        <w:ind w:left="72"/>
                        <w:jc w:val="both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 w:rsidRPr="00A35CE3">
                        <w:rPr>
                          <w:rFonts w:ascii="Calibri" w:hAnsi="Calibri" w:cs="Calibri"/>
                          <w:sz w:val="22"/>
                          <w:szCs w:val="22"/>
                        </w:rPr>
                        <w:t>Mobile Computing</w:t>
                      </w:r>
                    </w:p>
                    <w:p w14:paraId="19E56D2C" w14:textId="66E460B4" w:rsidR="00C225DB" w:rsidRPr="00A35CE3" w:rsidRDefault="00C225DB" w:rsidP="00A35CE3">
                      <w:pPr>
                        <w:pStyle w:val="Default"/>
                        <w:numPr>
                          <w:ilvl w:val="0"/>
                          <w:numId w:val="8"/>
                        </w:numPr>
                        <w:ind w:left="72"/>
                        <w:jc w:val="both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 w:rsidRPr="00A35CE3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Introduction to Data Science</w:t>
                      </w:r>
                    </w:p>
                    <w:p w14:paraId="5DCE169E" w14:textId="1DBC05C8" w:rsidR="00C225DB" w:rsidRDefault="00C225DB" w:rsidP="004A63C4">
                      <w:pPr>
                        <w:pStyle w:val="BodyText"/>
                        <w:ind w:right="72"/>
                        <w:jc w:val="both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34179FC1" w14:textId="77777777" w:rsidR="00AB219A" w:rsidRDefault="00AB219A" w:rsidP="00AB219A">
                      <w:pPr>
                        <w:spacing w:after="0"/>
                        <w:rPr>
                          <w:rFonts w:ascii="Arial Black" w:hAnsi="Arial Black"/>
                          <w:color w:val="4472C4" w:themeColor="accent1"/>
                        </w:rPr>
                      </w:pPr>
                      <w:r>
                        <w:rPr>
                          <w:rFonts w:ascii="Arial Black" w:hAnsi="Arial Black"/>
                          <w:color w:val="4472C4" w:themeColor="accent1"/>
                        </w:rPr>
                        <w:t>Awards and Activities</w:t>
                      </w:r>
                    </w:p>
                    <w:p w14:paraId="09588848" w14:textId="77777777" w:rsidR="00AB219A" w:rsidRPr="002132AA" w:rsidRDefault="00AB219A" w:rsidP="00AB219A">
                      <w:pPr>
                        <w:pStyle w:val="BodyText"/>
                        <w:numPr>
                          <w:ilvl w:val="0"/>
                          <w:numId w:val="15"/>
                        </w:numPr>
                        <w:ind w:right="72"/>
                        <w:jc w:val="both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2132AA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 xml:space="preserve">Outstanding student of the year </w:t>
                      </w:r>
                      <w:r w:rsidRPr="002132A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award for excellence in Academics and   Sports.</w:t>
                      </w:r>
                    </w:p>
                    <w:p w14:paraId="2470EB7A" w14:textId="77777777" w:rsidR="00AB219A" w:rsidRDefault="00AB219A" w:rsidP="00AB219A">
                      <w:pPr>
                        <w:pStyle w:val="BodyText"/>
                        <w:numPr>
                          <w:ilvl w:val="0"/>
                          <w:numId w:val="15"/>
                        </w:numPr>
                        <w:ind w:right="72"/>
                        <w:jc w:val="both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2132AA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Best paper presentation</w:t>
                      </w:r>
                      <w:r w:rsidRPr="002132A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at</w:t>
                      </w:r>
                      <w:r w:rsidRPr="002132A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a National level technical Symposium, India. </w:t>
                      </w:r>
                      <w:r w:rsidRPr="002132AA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Subject</w:t>
                      </w:r>
                      <w:r w:rsidRPr="002132A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: How to reduce Noise Pollution using Light Fidelity technology.</w:t>
                      </w:r>
                    </w:p>
                    <w:p w14:paraId="5136884C" w14:textId="77777777" w:rsidR="00AB219A" w:rsidRPr="00B34E30" w:rsidRDefault="00AB219A" w:rsidP="004A63C4">
                      <w:pPr>
                        <w:pStyle w:val="BodyText"/>
                        <w:ind w:right="72"/>
                        <w:jc w:val="both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Pr="00245676">
        <w:rPr>
          <w:rFonts w:ascii="Arial Black" w:hAnsi="Arial Black"/>
          <w:noProof/>
          <w:color w:val="4472C4" w:themeColor="accent1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F8BEB5A" wp14:editId="5533ECBC">
                <wp:simplePos x="0" y="0"/>
                <wp:positionH relativeFrom="column">
                  <wp:posOffset>4276725</wp:posOffset>
                </wp:positionH>
                <wp:positionV relativeFrom="paragraph">
                  <wp:posOffset>-46989</wp:posOffset>
                </wp:positionV>
                <wp:extent cx="2533650" cy="424815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3650" cy="4248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B820EAE" w14:textId="77777777" w:rsidR="00BD79DB" w:rsidRDefault="00BD79DB" w:rsidP="00BD79DB">
                            <w:pPr>
                              <w:spacing w:after="0"/>
                              <w:jc w:val="both"/>
                              <w:rPr>
                                <w:rFonts w:ascii="Arial Black" w:hAnsi="Arial Black" w:cs="Times New Roman"/>
                                <w:color w:val="4472C4" w:themeColor="accent1"/>
                              </w:rPr>
                            </w:pPr>
                            <w:r w:rsidRPr="00B0597D">
                              <w:rPr>
                                <w:rFonts w:ascii="Arial Black" w:hAnsi="Arial Black" w:cs="Times New Roman"/>
                                <w:color w:val="4472C4" w:themeColor="accent1"/>
                              </w:rPr>
                              <w:t>Skill Set</w:t>
                            </w:r>
                          </w:p>
                          <w:p w14:paraId="377A0227" w14:textId="77777777" w:rsidR="00BD79DB" w:rsidRPr="00C63A11" w:rsidRDefault="00BD79DB" w:rsidP="00BD79DB">
                            <w:pPr>
                              <w:spacing w:after="0"/>
                              <w:jc w:val="both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C63A11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Languages:</w:t>
                            </w:r>
                          </w:p>
                          <w:p w14:paraId="5EB15CF2" w14:textId="79238B7E" w:rsidR="00BD79DB" w:rsidRDefault="007E552B" w:rsidP="00BD79DB">
                            <w:pPr>
                              <w:pStyle w:val="BodyText"/>
                              <w:spacing w:before="35" w:line="278" w:lineRule="auto"/>
                              <w:ind w:right="72"/>
                              <w:jc w:val="both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Python</w:t>
                            </w:r>
                            <w:r w:rsidR="00BA0088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,</w:t>
                            </w:r>
                            <w:r w:rsidR="007724E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Java,</w:t>
                            </w:r>
                            <w:r w:rsidR="00F25D1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8A495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JavaScript,</w:t>
                            </w:r>
                            <w:r w:rsidR="00153B89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B219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My</w:t>
                            </w:r>
                            <w:r w:rsidR="00153B89" w:rsidRPr="001018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SQL</w:t>
                            </w:r>
                          </w:p>
                          <w:p w14:paraId="55479464" w14:textId="4E8700CD" w:rsidR="00BD79DB" w:rsidRPr="00101807" w:rsidRDefault="00BD79DB" w:rsidP="00BD79DB">
                            <w:pPr>
                              <w:pStyle w:val="BodyText"/>
                              <w:spacing w:before="35" w:line="276" w:lineRule="auto"/>
                              <w:ind w:right="72"/>
                              <w:jc w:val="both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0D29F8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OS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:  </w:t>
                            </w:r>
                            <w:r w:rsidR="00D35E46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Unix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, Windows, Android</w:t>
                            </w:r>
                          </w:p>
                          <w:p w14:paraId="2B83DCB9" w14:textId="77777777" w:rsidR="009B6069" w:rsidRDefault="00BD79DB" w:rsidP="008F6A65">
                            <w:pPr>
                              <w:spacing w:after="0"/>
                              <w:jc w:val="both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Tools and Frameworks</w:t>
                            </w:r>
                            <w:r w:rsidRPr="00C63A11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52C0EEE2" w14:textId="66AD9B4B" w:rsidR="00BD79DB" w:rsidRPr="003C50BE" w:rsidRDefault="008A4951" w:rsidP="00100F6D">
                            <w:pPr>
                              <w:spacing w:after="0"/>
                              <w:jc w:val="both"/>
                              <w:rPr>
                                <w:szCs w:val="20"/>
                              </w:rPr>
                            </w:pPr>
                            <w:r>
                              <w:rPr>
                                <w:szCs w:val="20"/>
                              </w:rPr>
                              <w:t>AWS,</w:t>
                            </w:r>
                            <w:r w:rsidR="00226FA7">
                              <w:rPr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szCs w:val="20"/>
                              </w:rPr>
                              <w:t>Spark, Hadoop, Apache Pig,</w:t>
                            </w:r>
                            <w:r w:rsidR="004F351B">
                              <w:rPr>
                                <w:szCs w:val="20"/>
                              </w:rPr>
                              <w:t xml:space="preserve"> Jenkins,</w:t>
                            </w:r>
                            <w:r>
                              <w:rPr>
                                <w:szCs w:val="20"/>
                              </w:rPr>
                              <w:t xml:space="preserve"> Git, </w:t>
                            </w:r>
                            <w:r w:rsidR="009A442E">
                              <w:rPr>
                                <w:szCs w:val="20"/>
                              </w:rPr>
                              <w:t>Node.js, MongoDB, Express.js</w:t>
                            </w:r>
                            <w:r w:rsidR="00B52DE4">
                              <w:rPr>
                                <w:szCs w:val="20"/>
                              </w:rPr>
                              <w:t xml:space="preserve">, </w:t>
                            </w:r>
                            <w:r w:rsidR="00B2107F">
                              <w:rPr>
                                <w:szCs w:val="20"/>
                              </w:rPr>
                              <w:t xml:space="preserve">REST API, </w:t>
                            </w:r>
                            <w:r w:rsidR="00BD79DB">
                              <w:rPr>
                                <w:szCs w:val="20"/>
                              </w:rPr>
                              <w:t xml:space="preserve">JSON, MVC, Git, EJS, HTML, Eclipse, Android Studio, MATLAB, Anaconda, </w:t>
                            </w:r>
                            <w:r w:rsidR="008106C9">
                              <w:rPr>
                                <w:szCs w:val="20"/>
                              </w:rPr>
                              <w:t>S</w:t>
                            </w:r>
                            <w:r w:rsidR="00BD79DB">
                              <w:rPr>
                                <w:szCs w:val="20"/>
                              </w:rPr>
                              <w:t xml:space="preserve">cikit-learn, </w:t>
                            </w:r>
                            <w:r w:rsidR="008106C9">
                              <w:rPr>
                                <w:szCs w:val="20"/>
                              </w:rPr>
                              <w:t>N</w:t>
                            </w:r>
                            <w:r w:rsidR="00BD79DB">
                              <w:rPr>
                                <w:szCs w:val="20"/>
                              </w:rPr>
                              <w:t>um</w:t>
                            </w:r>
                            <w:r w:rsidR="0007340E">
                              <w:rPr>
                                <w:szCs w:val="20"/>
                              </w:rPr>
                              <w:t>P</w:t>
                            </w:r>
                            <w:r w:rsidR="00BD79DB">
                              <w:rPr>
                                <w:szCs w:val="20"/>
                              </w:rPr>
                              <w:t>y</w:t>
                            </w:r>
                          </w:p>
                          <w:p w14:paraId="16F50F33" w14:textId="77777777" w:rsidR="0084511A" w:rsidRDefault="0084511A" w:rsidP="0084511A">
                            <w:pPr>
                              <w:spacing w:after="0"/>
                              <w:jc w:val="both"/>
                              <w:rPr>
                                <w:rFonts w:ascii="Arial Black" w:hAnsi="Arial Black"/>
                                <w:color w:val="4472C4" w:themeColor="accent1"/>
                              </w:rPr>
                            </w:pPr>
                          </w:p>
                          <w:p w14:paraId="46DF3B21" w14:textId="63344769" w:rsidR="00C225DB" w:rsidRDefault="00C225DB" w:rsidP="000D29F8">
                            <w:pPr>
                              <w:spacing w:after="0" w:line="240" w:lineRule="auto"/>
                              <w:jc w:val="both"/>
                              <w:rPr>
                                <w:rFonts w:ascii="Arial Black" w:hAnsi="Arial Black"/>
                                <w:color w:val="4472C4" w:themeColor="accent1"/>
                              </w:rPr>
                            </w:pPr>
                            <w:r>
                              <w:rPr>
                                <w:rFonts w:ascii="Arial Black" w:hAnsi="Arial Black"/>
                                <w:color w:val="4472C4" w:themeColor="accent1"/>
                              </w:rPr>
                              <w:t>Teaching Experience</w:t>
                            </w:r>
                          </w:p>
                          <w:p w14:paraId="54256CD2" w14:textId="0FEF65C7" w:rsidR="00C225DB" w:rsidRPr="0084511A" w:rsidRDefault="00C225DB" w:rsidP="00A35CE3">
                            <w:pPr>
                              <w:spacing w:after="0" w:line="360" w:lineRule="auto"/>
                              <w:jc w:val="both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D46795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>Teaching Assistant</w:t>
                            </w:r>
                            <w:r w:rsidR="0084511A">
                              <w:rPr>
                                <w:rFonts w:cstheme="minorHAnsi"/>
                              </w:rPr>
                              <w:t>(</w:t>
                            </w:r>
                            <w:r w:rsidR="0084511A" w:rsidRPr="000D29F8">
                              <w:rPr>
                                <w:rFonts w:cstheme="minorHAnsi"/>
                              </w:rPr>
                              <w:t>Sep2017-</w:t>
                            </w:r>
                            <w:r w:rsidR="00F25D17">
                              <w:rPr>
                                <w:rFonts w:cstheme="minorHAnsi"/>
                              </w:rPr>
                              <w:t>May2018</w:t>
                            </w:r>
                            <w:r w:rsidRPr="000D29F8">
                              <w:rPr>
                                <w:rFonts w:cstheme="minorHAnsi"/>
                              </w:rPr>
                              <w:t>)</w:t>
                            </w:r>
                          </w:p>
                          <w:p w14:paraId="72F31529" w14:textId="77777777" w:rsidR="00C225DB" w:rsidRDefault="00C225DB" w:rsidP="000D29F8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5904"/>
                              </w:tabs>
                              <w:spacing w:before="2" w:after="0" w:line="240" w:lineRule="auto"/>
                              <w:ind w:right="27"/>
                              <w:jc w:val="both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Assisting the professor in all aspects of the coursework and grading.</w:t>
                            </w:r>
                          </w:p>
                          <w:p w14:paraId="4498116A" w14:textId="5610F896" w:rsidR="00C225DB" w:rsidRPr="00A35CE3" w:rsidRDefault="00C225DB" w:rsidP="004A63C4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5904"/>
                              </w:tabs>
                              <w:spacing w:before="2" w:after="0" w:line="240" w:lineRule="auto"/>
                              <w:ind w:right="27"/>
                              <w:jc w:val="both"/>
                              <w:rPr>
                                <w:rFonts w:ascii="Arial Black" w:hAnsi="Arial Black" w:cs="Times New Roman"/>
                                <w:color w:val="4472C4" w:themeColor="accent1"/>
                                <w:szCs w:val="20"/>
                              </w:rPr>
                            </w:pPr>
                            <w:r w:rsidRPr="004A63C4">
                              <w:rPr>
                                <w:rFonts w:cstheme="minorHAnsi"/>
                              </w:rPr>
                              <w:t>Appreciated for building automated</w:t>
                            </w:r>
                            <w:r>
                              <w:rPr>
                                <w:rFonts w:cstheme="minorHAnsi"/>
                              </w:rPr>
                              <w:t xml:space="preserve"> testing framework.</w:t>
                            </w:r>
                            <w:r w:rsidRPr="004A63C4">
                              <w:rPr>
                                <w:rFonts w:cstheme="minorHAnsi"/>
                              </w:rPr>
                              <w:t xml:space="preserve"> </w:t>
                            </w:r>
                          </w:p>
                          <w:p w14:paraId="641D808F" w14:textId="0B502A09" w:rsidR="00A35CE3" w:rsidRDefault="00A35CE3" w:rsidP="00A35CE3">
                            <w:pPr>
                              <w:widowControl w:val="0"/>
                              <w:tabs>
                                <w:tab w:val="left" w:pos="5904"/>
                              </w:tabs>
                              <w:spacing w:before="2" w:after="0" w:line="240" w:lineRule="auto"/>
                              <w:ind w:right="27"/>
                              <w:jc w:val="both"/>
                              <w:rPr>
                                <w:rFonts w:ascii="Arial Black" w:hAnsi="Arial Black" w:cs="Times New Roman"/>
                                <w:color w:val="4472C4" w:themeColor="accent1"/>
                                <w:szCs w:val="20"/>
                              </w:rPr>
                            </w:pPr>
                          </w:p>
                          <w:p w14:paraId="1D694D06" w14:textId="77777777" w:rsidR="00A35CE3" w:rsidRPr="00A35CE3" w:rsidRDefault="00A35CE3" w:rsidP="00A35CE3">
                            <w:pPr>
                              <w:widowControl w:val="0"/>
                              <w:tabs>
                                <w:tab w:val="left" w:pos="5904"/>
                              </w:tabs>
                              <w:spacing w:before="2" w:after="0" w:line="240" w:lineRule="auto"/>
                              <w:ind w:right="27"/>
                              <w:jc w:val="both"/>
                              <w:rPr>
                                <w:rFonts w:ascii="Arial Black" w:hAnsi="Arial Black" w:cs="Times New Roman"/>
                                <w:color w:val="4472C4" w:themeColor="accent1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8BEB5A" id="Text Box 10" o:spid="_x0000_s1027" type="#_x0000_t202" style="position:absolute;left:0;text-align:left;margin-left:336.75pt;margin-top:-3.7pt;width:199.5pt;height:334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" fillcolor="white [3201]" stroked="f" strokeweight=".5pt">
                <v:textbox>
                  <w:txbxContent>
                    <w:p w14:paraId="2B820EAE" w14:textId="77777777" w:rsidR="00BD79DB" w:rsidRDefault="00BD79DB" w:rsidP="00BD79DB">
                      <w:pPr>
                        <w:spacing w:after="0"/>
                        <w:jc w:val="both"/>
                        <w:rPr>
                          <w:rFonts w:ascii="Arial Black" w:hAnsi="Arial Black" w:cs="Times New Roman"/>
                          <w:color w:val="4472C4" w:themeColor="accent1"/>
                        </w:rPr>
                      </w:pPr>
                      <w:r w:rsidRPr="00B0597D">
                        <w:rPr>
                          <w:rFonts w:ascii="Arial Black" w:hAnsi="Arial Black" w:cs="Times New Roman"/>
                          <w:color w:val="4472C4" w:themeColor="accent1"/>
                        </w:rPr>
                        <w:t>Skill Set</w:t>
                      </w:r>
                    </w:p>
                    <w:p w14:paraId="377A0227" w14:textId="77777777" w:rsidR="00BD79DB" w:rsidRPr="00C63A11" w:rsidRDefault="00BD79DB" w:rsidP="00BD79DB">
                      <w:pPr>
                        <w:spacing w:after="0"/>
                        <w:jc w:val="both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C63A11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Languages:</w:t>
                      </w:r>
                    </w:p>
                    <w:p w14:paraId="5EB15CF2" w14:textId="79238B7E" w:rsidR="00BD79DB" w:rsidRDefault="007E552B" w:rsidP="00BD79DB">
                      <w:pPr>
                        <w:pStyle w:val="BodyText"/>
                        <w:spacing w:before="35" w:line="278" w:lineRule="auto"/>
                        <w:ind w:right="72"/>
                        <w:jc w:val="both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Python</w:t>
                      </w:r>
                      <w:r w:rsidR="00BA0088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,</w:t>
                      </w:r>
                      <w:r w:rsidR="007724E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Java,</w:t>
                      </w:r>
                      <w:r w:rsidR="00F25D17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</w:t>
                      </w:r>
                      <w:r w:rsidR="008A4951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JavaScript,</w:t>
                      </w:r>
                      <w:r w:rsidR="00153B89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</w:t>
                      </w:r>
                      <w:r w:rsidR="00AB219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My</w:t>
                      </w:r>
                      <w:r w:rsidR="00153B89" w:rsidRPr="00101807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SQL</w:t>
                      </w:r>
                    </w:p>
                    <w:p w14:paraId="55479464" w14:textId="4E8700CD" w:rsidR="00BD79DB" w:rsidRPr="00101807" w:rsidRDefault="00BD79DB" w:rsidP="00BD79DB">
                      <w:pPr>
                        <w:pStyle w:val="BodyText"/>
                        <w:spacing w:before="35" w:line="276" w:lineRule="auto"/>
                        <w:ind w:right="72"/>
                        <w:jc w:val="both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0D29F8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OS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:  </w:t>
                      </w:r>
                      <w:r w:rsidR="00D35E46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Unix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, Windows, Android</w:t>
                      </w:r>
                    </w:p>
                    <w:p w14:paraId="2B83DCB9" w14:textId="77777777" w:rsidR="009B6069" w:rsidRDefault="00BD79DB" w:rsidP="008F6A65">
                      <w:pPr>
                        <w:spacing w:after="0"/>
                        <w:jc w:val="both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Tools and Frameworks</w:t>
                      </w:r>
                      <w:r w:rsidRPr="00C63A11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:</w:t>
                      </w:r>
                    </w:p>
                    <w:p w14:paraId="52C0EEE2" w14:textId="66AD9B4B" w:rsidR="00BD79DB" w:rsidRPr="003C50BE" w:rsidRDefault="008A4951" w:rsidP="00100F6D">
                      <w:pPr>
                        <w:spacing w:after="0"/>
                        <w:jc w:val="both"/>
                        <w:rPr>
                          <w:szCs w:val="20"/>
                        </w:rPr>
                      </w:pPr>
                      <w:r>
                        <w:rPr>
                          <w:szCs w:val="20"/>
                        </w:rPr>
                        <w:t>AWS,</w:t>
                      </w:r>
                      <w:r w:rsidR="00226FA7">
                        <w:rPr>
                          <w:szCs w:val="20"/>
                        </w:rPr>
                        <w:t xml:space="preserve"> </w:t>
                      </w:r>
                      <w:r>
                        <w:rPr>
                          <w:szCs w:val="20"/>
                        </w:rPr>
                        <w:t>Spark, Hadoop, Apache Pig,</w:t>
                      </w:r>
                      <w:r w:rsidR="004F351B">
                        <w:rPr>
                          <w:szCs w:val="20"/>
                        </w:rPr>
                        <w:t xml:space="preserve"> Jenkins,</w:t>
                      </w:r>
                      <w:r>
                        <w:rPr>
                          <w:szCs w:val="20"/>
                        </w:rPr>
                        <w:t xml:space="preserve"> Git, </w:t>
                      </w:r>
                      <w:r w:rsidR="009A442E">
                        <w:rPr>
                          <w:szCs w:val="20"/>
                        </w:rPr>
                        <w:t>Node.js, MongoDB, Express.js</w:t>
                      </w:r>
                      <w:r w:rsidR="00B52DE4">
                        <w:rPr>
                          <w:szCs w:val="20"/>
                        </w:rPr>
                        <w:t xml:space="preserve">, </w:t>
                      </w:r>
                      <w:r w:rsidR="00B2107F">
                        <w:rPr>
                          <w:szCs w:val="20"/>
                        </w:rPr>
                        <w:t xml:space="preserve">REST API, </w:t>
                      </w:r>
                      <w:r w:rsidR="00BD79DB">
                        <w:rPr>
                          <w:szCs w:val="20"/>
                        </w:rPr>
                        <w:t xml:space="preserve">JSON, MVC, Git, EJS, HTML, Eclipse, Android Studio, MATLAB, Anaconda, </w:t>
                      </w:r>
                      <w:r w:rsidR="008106C9">
                        <w:rPr>
                          <w:szCs w:val="20"/>
                        </w:rPr>
                        <w:t>S</w:t>
                      </w:r>
                      <w:r w:rsidR="00BD79DB">
                        <w:rPr>
                          <w:szCs w:val="20"/>
                        </w:rPr>
                        <w:t xml:space="preserve">cikit-learn, </w:t>
                      </w:r>
                      <w:r w:rsidR="008106C9">
                        <w:rPr>
                          <w:szCs w:val="20"/>
                        </w:rPr>
                        <w:t>N</w:t>
                      </w:r>
                      <w:r w:rsidR="00BD79DB">
                        <w:rPr>
                          <w:szCs w:val="20"/>
                        </w:rPr>
                        <w:t>um</w:t>
                      </w:r>
                      <w:r w:rsidR="0007340E">
                        <w:rPr>
                          <w:szCs w:val="20"/>
                        </w:rPr>
                        <w:t>P</w:t>
                      </w:r>
                      <w:r w:rsidR="00BD79DB">
                        <w:rPr>
                          <w:szCs w:val="20"/>
                        </w:rPr>
                        <w:t>y</w:t>
                      </w:r>
                    </w:p>
                    <w:p w14:paraId="16F50F33" w14:textId="77777777" w:rsidR="0084511A" w:rsidRDefault="0084511A" w:rsidP="0084511A">
                      <w:pPr>
                        <w:spacing w:after="0"/>
                        <w:jc w:val="both"/>
                        <w:rPr>
                          <w:rFonts w:ascii="Arial Black" w:hAnsi="Arial Black"/>
                          <w:color w:val="4472C4" w:themeColor="accent1"/>
                        </w:rPr>
                      </w:pPr>
                    </w:p>
                    <w:p w14:paraId="46DF3B21" w14:textId="63344769" w:rsidR="00C225DB" w:rsidRDefault="00C225DB" w:rsidP="000D29F8">
                      <w:pPr>
                        <w:spacing w:after="0" w:line="240" w:lineRule="auto"/>
                        <w:jc w:val="both"/>
                        <w:rPr>
                          <w:rFonts w:ascii="Arial Black" w:hAnsi="Arial Black"/>
                          <w:color w:val="4472C4" w:themeColor="accent1"/>
                        </w:rPr>
                      </w:pPr>
                      <w:r>
                        <w:rPr>
                          <w:rFonts w:ascii="Arial Black" w:hAnsi="Arial Black"/>
                          <w:color w:val="4472C4" w:themeColor="accent1"/>
                        </w:rPr>
                        <w:t>Teaching Experience</w:t>
                      </w:r>
                    </w:p>
                    <w:p w14:paraId="54256CD2" w14:textId="0FEF65C7" w:rsidR="00C225DB" w:rsidRPr="0084511A" w:rsidRDefault="00C225DB" w:rsidP="00A35CE3">
                      <w:pPr>
                        <w:spacing w:after="0" w:line="360" w:lineRule="auto"/>
                        <w:jc w:val="both"/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D46795"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  <w:t>Teaching Assistant</w:t>
                      </w:r>
                      <w:r w:rsidR="0084511A">
                        <w:rPr>
                          <w:rFonts w:cstheme="minorHAnsi"/>
                        </w:rPr>
                        <w:t>(</w:t>
                      </w:r>
                      <w:r w:rsidR="0084511A" w:rsidRPr="000D29F8">
                        <w:rPr>
                          <w:rFonts w:cstheme="minorHAnsi"/>
                        </w:rPr>
                        <w:t>Sep2017-</w:t>
                      </w:r>
                      <w:r w:rsidR="00F25D17">
                        <w:rPr>
                          <w:rFonts w:cstheme="minorHAnsi"/>
                        </w:rPr>
                        <w:t>May2018</w:t>
                      </w:r>
                      <w:r w:rsidRPr="000D29F8">
                        <w:rPr>
                          <w:rFonts w:cstheme="minorHAnsi"/>
                        </w:rPr>
                        <w:t>)</w:t>
                      </w:r>
                    </w:p>
                    <w:p w14:paraId="72F31529" w14:textId="77777777" w:rsidR="00C225DB" w:rsidRDefault="00C225DB" w:rsidP="000D29F8">
                      <w:pPr>
                        <w:pStyle w:val="ListParagraph"/>
                        <w:widowControl w:val="0"/>
                        <w:numPr>
                          <w:ilvl w:val="0"/>
                          <w:numId w:val="6"/>
                        </w:numPr>
                        <w:tabs>
                          <w:tab w:val="left" w:pos="5904"/>
                        </w:tabs>
                        <w:spacing w:before="2" w:after="0" w:line="240" w:lineRule="auto"/>
                        <w:ind w:right="27"/>
                        <w:jc w:val="both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Assisting the professor in all aspects of the coursework and grading.</w:t>
                      </w:r>
                    </w:p>
                    <w:p w14:paraId="4498116A" w14:textId="5610F896" w:rsidR="00C225DB" w:rsidRPr="00A35CE3" w:rsidRDefault="00C225DB" w:rsidP="004A63C4">
                      <w:pPr>
                        <w:pStyle w:val="ListParagraph"/>
                        <w:widowControl w:val="0"/>
                        <w:numPr>
                          <w:ilvl w:val="0"/>
                          <w:numId w:val="6"/>
                        </w:numPr>
                        <w:tabs>
                          <w:tab w:val="left" w:pos="5904"/>
                        </w:tabs>
                        <w:spacing w:before="2" w:after="0" w:line="240" w:lineRule="auto"/>
                        <w:ind w:right="27"/>
                        <w:jc w:val="both"/>
                        <w:rPr>
                          <w:rFonts w:ascii="Arial Black" w:hAnsi="Arial Black" w:cs="Times New Roman"/>
                          <w:color w:val="4472C4" w:themeColor="accent1"/>
                          <w:szCs w:val="20"/>
                        </w:rPr>
                      </w:pPr>
                      <w:r w:rsidRPr="004A63C4">
                        <w:rPr>
                          <w:rFonts w:cstheme="minorHAnsi"/>
                        </w:rPr>
                        <w:t>Appreciated for building automated</w:t>
                      </w:r>
                      <w:r>
                        <w:rPr>
                          <w:rFonts w:cstheme="minorHAnsi"/>
                        </w:rPr>
                        <w:t xml:space="preserve"> testing framework.</w:t>
                      </w:r>
                      <w:r w:rsidRPr="004A63C4">
                        <w:rPr>
                          <w:rFonts w:cstheme="minorHAnsi"/>
                        </w:rPr>
                        <w:t xml:space="preserve"> </w:t>
                      </w:r>
                    </w:p>
                    <w:p w14:paraId="641D808F" w14:textId="0B502A09" w:rsidR="00A35CE3" w:rsidRDefault="00A35CE3" w:rsidP="00A35CE3">
                      <w:pPr>
                        <w:widowControl w:val="0"/>
                        <w:tabs>
                          <w:tab w:val="left" w:pos="5904"/>
                        </w:tabs>
                        <w:spacing w:before="2" w:after="0" w:line="240" w:lineRule="auto"/>
                        <w:ind w:right="27"/>
                        <w:jc w:val="both"/>
                        <w:rPr>
                          <w:rFonts w:ascii="Arial Black" w:hAnsi="Arial Black" w:cs="Times New Roman"/>
                          <w:color w:val="4472C4" w:themeColor="accent1"/>
                          <w:szCs w:val="20"/>
                        </w:rPr>
                      </w:pPr>
                    </w:p>
                    <w:p w14:paraId="1D694D06" w14:textId="77777777" w:rsidR="00A35CE3" w:rsidRPr="00A35CE3" w:rsidRDefault="00A35CE3" w:rsidP="00A35CE3">
                      <w:pPr>
                        <w:widowControl w:val="0"/>
                        <w:tabs>
                          <w:tab w:val="left" w:pos="5904"/>
                        </w:tabs>
                        <w:spacing w:before="2" w:after="0" w:line="240" w:lineRule="auto"/>
                        <w:ind w:right="27"/>
                        <w:jc w:val="both"/>
                        <w:rPr>
                          <w:rFonts w:ascii="Arial Black" w:hAnsi="Arial Black" w:cs="Times New Roman"/>
                          <w:color w:val="4472C4" w:themeColor="accent1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245676">
        <w:rPr>
          <w:rFonts w:ascii="Arial Black" w:hAnsi="Arial Black"/>
          <w:noProof/>
          <w:color w:val="4472C4" w:themeColor="accent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E701441" wp14:editId="595A90BD">
                <wp:simplePos x="0" y="0"/>
                <wp:positionH relativeFrom="column">
                  <wp:posOffset>-714375</wp:posOffset>
                </wp:positionH>
                <wp:positionV relativeFrom="paragraph">
                  <wp:posOffset>-37465</wp:posOffset>
                </wp:positionV>
                <wp:extent cx="4888230" cy="876617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88230" cy="8766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C0B9CA" w14:textId="77777777" w:rsidR="006F2817" w:rsidRDefault="006F2817" w:rsidP="006F2817">
                            <w:pPr>
                              <w:spacing w:after="0" w:line="276" w:lineRule="auto"/>
                              <w:jc w:val="both"/>
                              <w:rPr>
                                <w:rFonts w:ascii="Arial Black" w:hAnsi="Arial Black"/>
                                <w:b/>
                                <w:color w:val="4472C4" w:themeColor="accent1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color w:val="4472C4" w:themeColor="accent1"/>
                              </w:rPr>
                              <w:t>Education</w:t>
                            </w:r>
                          </w:p>
                          <w:p w14:paraId="73A45FC2" w14:textId="7267ED74" w:rsidR="006F2817" w:rsidRDefault="006F2817" w:rsidP="006F2817">
                            <w:pPr>
                              <w:spacing w:after="0"/>
                              <w:jc w:val="both"/>
                              <w:rPr>
                                <w:rFonts w:cstheme="minorHAnsi"/>
                                <w:b/>
                                <w:szCs w:val="20"/>
                                <w:u w:val="single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 xml:space="preserve">Master of Science, Computer </w:t>
                            </w:r>
                            <w:r w:rsidR="00886336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S</w:t>
                            </w:r>
                            <w: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 xml:space="preserve">cience                                             </w:t>
                            </w:r>
                            <w:r>
                              <w:rPr>
                                <w:rFonts w:cstheme="minorHAnsi"/>
                                <w:b/>
                                <w:szCs w:val="20"/>
                                <w:u w:val="single"/>
                              </w:rPr>
                              <w:t>GPA: 3.9 / 4.0</w:t>
                            </w:r>
                          </w:p>
                          <w:p w14:paraId="03FA8C77" w14:textId="74F20C02" w:rsidR="006F2817" w:rsidRDefault="006F2817" w:rsidP="006F2817">
                            <w:pPr>
                              <w:spacing w:after="0"/>
                              <w:jc w:val="both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 xml:space="preserve">University of Maryland Baltimore County                                         </w:t>
                            </w:r>
                            <w:r w:rsidR="00F25D17">
                              <w:rPr>
                                <w:rFonts w:cstheme="minorHAnsi"/>
                              </w:rPr>
                              <w:t xml:space="preserve">                </w:t>
                            </w:r>
                            <w:r>
                              <w:rPr>
                                <w:rFonts w:cstheme="minorHAnsi"/>
                              </w:rPr>
                              <w:t>May 2018</w:t>
                            </w:r>
                          </w:p>
                          <w:p w14:paraId="3DEB75CA" w14:textId="77777777" w:rsidR="006F2817" w:rsidRDefault="006F2817" w:rsidP="006F2817">
                            <w:pPr>
                              <w:spacing w:after="0"/>
                              <w:jc w:val="both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Bachelor of Science, Electronics and Communication                  </w:t>
                            </w:r>
                            <w:r>
                              <w:rPr>
                                <w:rFonts w:cstheme="minorHAnsi"/>
                                <w:b/>
                                <w:u w:val="single"/>
                              </w:rPr>
                              <w:t>GPA: 4.0 / 4.0</w:t>
                            </w:r>
                          </w:p>
                          <w:p w14:paraId="0D12A7F1" w14:textId="77777777" w:rsidR="006F2817" w:rsidRDefault="006F2817" w:rsidP="006F2817">
                            <w:pPr>
                              <w:spacing w:after="0" w:line="480" w:lineRule="auto"/>
                              <w:jc w:val="both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VNR Vignana Jyothi Institute of Engineering &amp; Technology                            May 2015</w:t>
                            </w:r>
                          </w:p>
                          <w:p w14:paraId="38A0FB92" w14:textId="5674824D" w:rsidR="00037446" w:rsidRDefault="00037446" w:rsidP="0009697F">
                            <w:pPr>
                              <w:spacing w:after="0"/>
                              <w:jc w:val="both"/>
                              <w:rPr>
                                <w:rFonts w:ascii="Arial Black" w:hAnsi="Arial Black"/>
                                <w:color w:val="4472C4" w:themeColor="accent1"/>
                              </w:rPr>
                            </w:pPr>
                            <w:r>
                              <w:rPr>
                                <w:rFonts w:ascii="Arial Black" w:hAnsi="Arial Black"/>
                                <w:color w:val="4472C4" w:themeColor="accent1"/>
                              </w:rPr>
                              <w:t>Opensource Contribution</w:t>
                            </w:r>
                          </w:p>
                          <w:p w14:paraId="0EF4EAA0" w14:textId="288E0261" w:rsidR="00037446" w:rsidRDefault="00037446" w:rsidP="00037446">
                            <w:pPr>
                              <w:pStyle w:val="NoSpacing"/>
                              <w:jc w:val="both"/>
                            </w:pPr>
                            <w:r w:rsidRPr="00037446">
                              <w:rPr>
                                <w:rStyle w:val="Hyperlink"/>
                                <w:b/>
                                <w:color w:val="000000" w:themeColor="text1"/>
                                <w:sz w:val="24"/>
                                <w:szCs w:val="24"/>
                                <w:u w:val="none"/>
                              </w:rPr>
                              <w:t>pandas-dev/pandas</w:t>
                            </w:r>
                            <w:r w:rsidR="00684948">
                              <w:rPr>
                                <w:rStyle w:val="Hyperlink"/>
                                <w:b/>
                                <w:color w:val="000000" w:themeColor="text1"/>
                                <w:sz w:val="24"/>
                                <w:szCs w:val="24"/>
                                <w:u w:val="none"/>
                              </w:rPr>
                              <w:t xml:space="preserve"> </w:t>
                            </w:r>
                            <w:r w:rsidRPr="00037446">
                              <w:t>(</w:t>
                            </w:r>
                            <w:r w:rsidR="00684948" w:rsidRPr="00684948">
                              <w:t>powerful data analysis / manipulation library for Python</w:t>
                            </w:r>
                            <w:r w:rsidRPr="00037446">
                              <w:t>) -</w:t>
                            </w:r>
                            <w:r>
                              <w:t xml:space="preserve">  </w:t>
                            </w:r>
                            <w:r w:rsidR="00684948">
                              <w:t>I</w:t>
                            </w:r>
                            <w:r w:rsidRPr="00037446">
                              <w:t>mplement</w:t>
                            </w:r>
                            <w:r w:rsidR="00684948">
                              <w:t>ed</w:t>
                            </w:r>
                            <w:r w:rsidRPr="00037446">
                              <w:t xml:space="preserve"> a new feature in which Dataframe</w:t>
                            </w:r>
                            <w:r>
                              <w:t>.</w:t>
                            </w:r>
                            <w:r w:rsidRPr="00037446">
                              <w:t xml:space="preserve">pivot function </w:t>
                            </w:r>
                            <w:r w:rsidR="00684948">
                              <w:t xml:space="preserve">so that it </w:t>
                            </w:r>
                            <w:r w:rsidRPr="00037446">
                              <w:t>supports multiple columns as index. (</w:t>
                            </w:r>
                            <w:proofErr w:type="spellStart"/>
                            <w:r>
                              <w:fldChar w:fldCharType="begin"/>
                            </w:r>
                            <w:r>
                              <w:instrText xml:space="preserve"> HYPERLINK "https://github.com/pandas-dev/pandas/pull/21467" </w:instrText>
                            </w:r>
                            <w:r>
                              <w:fldChar w:fldCharType="separate"/>
                            </w:r>
                            <w:r w:rsidRPr="00037446">
                              <w:rPr>
                                <w:rStyle w:val="Hyperlink"/>
                              </w:rPr>
                              <w:t>Github</w:t>
                            </w:r>
                            <w:proofErr w:type="spellEnd"/>
                            <w:r>
                              <w:fldChar w:fldCharType="end"/>
                            </w:r>
                            <w:r w:rsidRPr="00037446">
                              <w:t xml:space="preserve">) </w:t>
                            </w:r>
                          </w:p>
                          <w:p w14:paraId="6AFDFF41" w14:textId="2D364D69" w:rsidR="00245676" w:rsidRDefault="00245676" w:rsidP="00037446">
                            <w:pPr>
                              <w:pStyle w:val="NoSpacing"/>
                              <w:jc w:val="both"/>
                            </w:pPr>
                          </w:p>
                          <w:p w14:paraId="0A2456FD" w14:textId="1F5DFA8F" w:rsidR="0084511A" w:rsidRDefault="0084511A" w:rsidP="00AB219A">
                            <w:pPr>
                              <w:spacing w:after="0" w:line="360" w:lineRule="auto"/>
                              <w:jc w:val="both"/>
                              <w:rPr>
                                <w:rFonts w:ascii="Arial Black" w:hAnsi="Arial Black"/>
                                <w:color w:val="4472C4" w:themeColor="accent1"/>
                              </w:rPr>
                            </w:pPr>
                            <w:r>
                              <w:rPr>
                                <w:rFonts w:ascii="Arial Black" w:hAnsi="Arial Black"/>
                                <w:color w:val="4472C4" w:themeColor="accent1"/>
                              </w:rPr>
                              <w:t>Certifications</w:t>
                            </w:r>
                          </w:p>
                          <w:p w14:paraId="7578C39F" w14:textId="7EDA628F" w:rsidR="0084511A" w:rsidRDefault="0084511A" w:rsidP="00AB219A">
                            <w:pPr>
                              <w:spacing w:after="0" w:line="480" w:lineRule="auto"/>
                              <w:jc w:val="both"/>
                              <w:rPr>
                                <w:rStyle w:val="Hyperlink"/>
                                <w:b/>
                                <w:color w:val="000000" w:themeColor="text1"/>
                                <w:sz w:val="24"/>
                                <w:szCs w:val="24"/>
                                <w:u w:val="none"/>
                              </w:rPr>
                            </w:pPr>
                            <w:r w:rsidRPr="0084511A">
                              <w:rPr>
                                <w:rStyle w:val="Hyperlink"/>
                                <w:b/>
                                <w:color w:val="000000" w:themeColor="text1"/>
                                <w:sz w:val="24"/>
                                <w:szCs w:val="24"/>
                                <w:u w:val="none"/>
                              </w:rPr>
                              <w:t>AWS Certified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21"/>
                                <w:szCs w:val="21"/>
                                <w:shd w:val="clear" w:color="auto" w:fill="FFFFFF"/>
                              </w:rPr>
                              <w:t> </w:t>
                            </w:r>
                            <w:r w:rsidRPr="0084511A">
                              <w:rPr>
                                <w:rStyle w:val="Hyperlink"/>
                                <w:b/>
                                <w:color w:val="000000" w:themeColor="text1"/>
                                <w:sz w:val="24"/>
                                <w:szCs w:val="24"/>
                                <w:u w:val="none"/>
                              </w:rPr>
                              <w:t xml:space="preserve">Solutions Architect -Associate </w:t>
                            </w:r>
                            <w:r w:rsidR="00AB219A">
                              <w:rPr>
                                <w:rStyle w:val="Hyperlink"/>
                                <w:b/>
                                <w:color w:val="000000" w:themeColor="text1"/>
                                <w:sz w:val="24"/>
                                <w:szCs w:val="24"/>
                                <w:u w:val="none"/>
                              </w:rPr>
                              <w:t xml:space="preserve">                         </w:t>
                            </w:r>
                            <w:hyperlink r:id="rId11" w:history="1">
                              <w:r w:rsidRPr="0084511A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Certificate link</w:t>
                              </w:r>
                            </w:hyperlink>
                          </w:p>
                          <w:p w14:paraId="7ADC947B" w14:textId="77777777" w:rsidR="0084511A" w:rsidRPr="00CD3628" w:rsidRDefault="0084511A" w:rsidP="0084511A">
                            <w:pPr>
                              <w:spacing w:after="0"/>
                              <w:jc w:val="both"/>
                              <w:rPr>
                                <w:rFonts w:ascii="Arial Black" w:hAnsi="Arial Black"/>
                              </w:rPr>
                            </w:pPr>
                            <w:r w:rsidRPr="00CD3628">
                              <w:rPr>
                                <w:rFonts w:ascii="Arial Black" w:hAnsi="Arial Black"/>
                                <w:color w:val="4472C4" w:themeColor="accent1"/>
                              </w:rPr>
                              <w:t>Professional Experience</w:t>
                            </w:r>
                            <w:r w:rsidRPr="00CD3628">
                              <w:rPr>
                                <w:rFonts w:ascii="Arial Black" w:hAnsi="Arial Black"/>
                              </w:rPr>
                              <w:t xml:space="preserve"> </w:t>
                            </w:r>
                          </w:p>
                          <w:p w14:paraId="7B3920C0" w14:textId="77777777" w:rsidR="0084511A" w:rsidRPr="002E56AA" w:rsidRDefault="0084511A" w:rsidP="00AB219A">
                            <w:pPr>
                              <w:spacing w:after="0" w:line="276" w:lineRule="auto"/>
                              <w:jc w:val="both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 xml:space="preserve">Software </w:t>
                            </w:r>
                            <w:r w:rsidRPr="009B464C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>Developer Intern</w:t>
                            </w:r>
                            <w:r w:rsidRPr="002E56AA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 xml:space="preserve">                                                     </w:t>
                            </w:r>
                            <w:r w:rsidRPr="00761EAF">
                              <w:rPr>
                                <w:rFonts w:cstheme="minorHAnsi"/>
                              </w:rPr>
                              <w:t xml:space="preserve">Feb 2018 – </w:t>
                            </w:r>
                            <w:r>
                              <w:rPr>
                                <w:rFonts w:cstheme="minorHAnsi"/>
                              </w:rPr>
                              <w:t>May 2018</w:t>
                            </w:r>
                          </w:p>
                          <w:p w14:paraId="59AA5F82" w14:textId="77777777" w:rsidR="0084511A" w:rsidRPr="00110766" w:rsidRDefault="0084511A" w:rsidP="00AB219A">
                            <w:pPr>
                              <w:spacing w:after="0" w:line="276" w:lineRule="auto"/>
                              <w:jc w:val="both"/>
                              <w:rPr>
                                <w:rFonts w:cstheme="minorHAnsi"/>
                              </w:rPr>
                            </w:pPr>
                            <w:r w:rsidRPr="00110766">
                              <w:rPr>
                                <w:rFonts w:cstheme="minorHAnsi"/>
                              </w:rPr>
                              <w:t xml:space="preserve">Legg Mason                                                                                          </w:t>
                            </w:r>
                            <w:r>
                              <w:rPr>
                                <w:rFonts w:cstheme="minorHAnsi"/>
                              </w:rPr>
                              <w:t xml:space="preserve">          </w:t>
                            </w:r>
                            <w:r w:rsidRPr="00110766">
                              <w:rPr>
                                <w:rFonts w:cstheme="minorHAnsi"/>
                              </w:rPr>
                              <w:t xml:space="preserve"> Baltimore, MD                                                                                            </w:t>
                            </w:r>
                          </w:p>
                          <w:p w14:paraId="781EDE82" w14:textId="13E769AA" w:rsidR="0084511A" w:rsidRPr="009D171D" w:rsidRDefault="00A35CE3" w:rsidP="0084511A">
                            <w:pPr>
                              <w:pStyle w:val="Default"/>
                              <w:numPr>
                                <w:ilvl w:val="0"/>
                                <w:numId w:val="8"/>
                              </w:numPr>
                              <w:ind w:left="72"/>
                              <w:jc w:val="both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Implemented </w:t>
                            </w:r>
                            <w:r w:rsidR="0084511A" w:rsidRPr="005A0B8B">
                              <w:rPr>
                                <w:rFonts w:asciiTheme="minorHAnsi" w:hAnsiTheme="minorHAnsi" w:cstheme="minorHAnsi"/>
                                <w:color w:val="222222"/>
                                <w:sz w:val="22"/>
                                <w:szCs w:val="22"/>
                                <w:shd w:val="clear" w:color="auto" w:fill="FFFFFF"/>
                              </w:rPr>
                              <w:t>a</w:t>
                            </w:r>
                            <w:r w:rsidR="0084511A">
                              <w:rPr>
                                <w:rFonts w:asciiTheme="minorHAnsi" w:hAnsiTheme="minorHAnsi" w:cstheme="minorHAnsi"/>
                                <w:color w:val="222222"/>
                                <w:sz w:val="22"/>
                                <w:szCs w:val="22"/>
                                <w:shd w:val="clear" w:color="auto" w:fill="FFFFFF"/>
                              </w:rPr>
                              <w:t>n</w:t>
                            </w:r>
                            <w:r w:rsidR="0084511A" w:rsidRPr="005A0B8B">
                              <w:rPr>
                                <w:rFonts w:asciiTheme="minorHAnsi" w:hAnsiTheme="minorHAnsi" w:cstheme="minorHAnsi"/>
                                <w:color w:val="222222"/>
                                <w:sz w:val="22"/>
                                <w:szCs w:val="22"/>
                                <w:shd w:val="clear" w:color="auto" w:fill="FFFFFF"/>
                              </w:rPr>
                              <w:t xml:space="preserve"> </w:t>
                            </w:r>
                            <w:r w:rsidR="0084511A" w:rsidRPr="003975D9">
                              <w:rPr>
                                <w:rFonts w:asciiTheme="minorHAnsi" w:hAnsiTheme="minorHAnsi" w:cstheme="minorHAnsi"/>
                                <w:b/>
                                <w:color w:val="222222"/>
                                <w:sz w:val="22"/>
                                <w:szCs w:val="22"/>
                                <w:shd w:val="clear" w:color="auto" w:fill="FFFFFF"/>
                              </w:rPr>
                              <w:t>ETL</w:t>
                            </w:r>
                            <w:r w:rsidR="0084511A">
                              <w:rPr>
                                <w:rFonts w:asciiTheme="minorHAnsi" w:hAnsiTheme="minorHAnsi" w:cstheme="minorHAnsi"/>
                                <w:color w:val="222222"/>
                                <w:sz w:val="22"/>
                                <w:szCs w:val="22"/>
                                <w:shd w:val="clear" w:color="auto" w:fill="FFFFFF"/>
                              </w:rPr>
                              <w:t xml:space="preserve"> </w:t>
                            </w:r>
                            <w:r w:rsidR="0084511A" w:rsidRPr="005A0B8B">
                              <w:rPr>
                                <w:rFonts w:asciiTheme="minorHAnsi" w:hAnsiTheme="minorHAnsi" w:cstheme="minorHAnsi"/>
                                <w:color w:val="222222"/>
                                <w:sz w:val="22"/>
                                <w:szCs w:val="22"/>
                                <w:shd w:val="clear" w:color="auto" w:fill="FFFFFF"/>
                              </w:rPr>
                              <w:t>prototype</w:t>
                            </w:r>
                            <w:r w:rsidR="0084511A">
                              <w:rPr>
                                <w:rFonts w:asciiTheme="minorHAnsi" w:hAnsiTheme="minorHAnsi" w:cstheme="minorHAnsi"/>
                                <w:color w:val="222222"/>
                                <w:sz w:val="22"/>
                                <w:szCs w:val="22"/>
                                <w:shd w:val="clear" w:color="auto" w:fill="FFFFFF"/>
                              </w:rPr>
                              <w:t xml:space="preserve"> framework</w:t>
                            </w:r>
                            <w:r w:rsidR="0084511A" w:rsidRPr="005A0B8B">
                              <w:rPr>
                                <w:rFonts w:asciiTheme="minorHAnsi" w:hAnsiTheme="minorHAnsi" w:cstheme="minorHAnsi"/>
                                <w:color w:val="222222"/>
                                <w:sz w:val="22"/>
                                <w:szCs w:val="22"/>
                                <w:shd w:val="clear" w:color="auto" w:fill="FFFFFF"/>
                              </w:rPr>
                              <w:t xml:space="preserve"> using </w:t>
                            </w:r>
                            <w:r w:rsidR="0084511A" w:rsidRPr="003975D9">
                              <w:rPr>
                                <w:rFonts w:asciiTheme="minorHAnsi" w:hAnsiTheme="minorHAnsi" w:cstheme="minorHAnsi"/>
                                <w:b/>
                                <w:color w:val="222222"/>
                                <w:sz w:val="22"/>
                                <w:szCs w:val="22"/>
                                <w:shd w:val="clear" w:color="auto" w:fill="FFFFFF"/>
                              </w:rPr>
                              <w:t>AWS</w:t>
                            </w:r>
                            <w:r w:rsidR="0084511A" w:rsidRPr="005A0B8B">
                              <w:rPr>
                                <w:rFonts w:asciiTheme="minorHAnsi" w:hAnsiTheme="minorHAnsi" w:cstheme="minorHAnsi"/>
                                <w:color w:val="222222"/>
                                <w:sz w:val="22"/>
                                <w:szCs w:val="22"/>
                                <w:shd w:val="clear" w:color="auto" w:fill="FFFFFF"/>
                              </w:rPr>
                              <w:t xml:space="preserve"> (Amazon Web Services)</w:t>
                            </w:r>
                            <w:r w:rsidR="0084511A">
                              <w:rPr>
                                <w:rFonts w:asciiTheme="minorHAnsi" w:hAnsiTheme="minorHAnsi" w:cstheme="minorHAnsi"/>
                                <w:color w:val="222222"/>
                                <w:sz w:val="22"/>
                                <w:szCs w:val="22"/>
                                <w:shd w:val="clear" w:color="auto" w:fill="FFFFFF"/>
                              </w:rPr>
                              <w:t xml:space="preserve"> </w:t>
                            </w:r>
                            <w:r w:rsidR="0084511A" w:rsidRPr="009D171D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that perform</w:t>
                            </w:r>
                            <w:r w:rsidR="0084511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s</w:t>
                            </w:r>
                            <w:r w:rsidR="0084511A" w:rsidRPr="009D171D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complex transformations on the data.</w:t>
                            </w:r>
                          </w:p>
                          <w:p w14:paraId="534B0ABA" w14:textId="7C444C01" w:rsidR="0084511A" w:rsidRDefault="0084511A" w:rsidP="0084511A">
                            <w:pPr>
                              <w:pStyle w:val="Default"/>
                              <w:numPr>
                                <w:ilvl w:val="0"/>
                                <w:numId w:val="8"/>
                              </w:numPr>
                              <w:ind w:left="72"/>
                              <w:jc w:val="both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35CE3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Used various AWS resources such as </w:t>
                            </w:r>
                            <w:r w:rsidR="009478E6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Glue, </w:t>
                            </w:r>
                            <w:r w:rsidR="00A35CE3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S3, </w:t>
                            </w:r>
                            <w:r w:rsidR="009478E6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IAM, EC2</w:t>
                            </w:r>
                            <w:r w:rsidR="00A35CE3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00E751D3" w14:textId="77777777" w:rsidR="0084511A" w:rsidRPr="004E3646" w:rsidRDefault="0084511A" w:rsidP="0084511A">
                            <w:pPr>
                              <w:pStyle w:val="Default"/>
                              <w:numPr>
                                <w:ilvl w:val="0"/>
                                <w:numId w:val="8"/>
                              </w:numPr>
                              <w:spacing w:line="360" w:lineRule="auto"/>
                              <w:ind w:left="72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4E3646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Technologies:  Python, AWS, MySQL, Spark, NumPy, Cloud computing</w:t>
                            </w:r>
                          </w:p>
                          <w:p w14:paraId="453AAD5F" w14:textId="77777777" w:rsidR="0084511A" w:rsidRPr="002E56AA" w:rsidRDefault="0084511A" w:rsidP="00AB219A">
                            <w:pPr>
                              <w:pStyle w:val="NoSpacing"/>
                              <w:spacing w:line="276" w:lineRule="auto"/>
                              <w:jc w:val="both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>Software Engineer</w:t>
                            </w:r>
                            <w:r w:rsidRPr="009B464C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 xml:space="preserve"> Intern</w:t>
                            </w:r>
                            <w:r w:rsidRPr="00444D48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 xml:space="preserve">                                    </w:t>
                            </w:r>
                            <w: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  <w:r w:rsidRPr="00761EAF">
                              <w:rPr>
                                <w:rFonts w:cstheme="minorHAnsi"/>
                              </w:rPr>
                              <w:t>June 2017 – August 2017</w:t>
                            </w:r>
                          </w:p>
                          <w:p w14:paraId="7719E54F" w14:textId="1F918A5E" w:rsidR="0084511A" w:rsidRPr="00110766" w:rsidRDefault="0084511A" w:rsidP="00AB219A">
                            <w:pPr>
                              <w:spacing w:after="0" w:line="276" w:lineRule="auto"/>
                              <w:jc w:val="both"/>
                              <w:rPr>
                                <w:rFonts w:cstheme="minorHAnsi"/>
                              </w:rPr>
                            </w:pPr>
                            <w:r w:rsidRPr="00110766">
                              <w:rPr>
                                <w:rFonts w:cstheme="minorHAnsi"/>
                              </w:rPr>
                              <w:t>Spark</w:t>
                            </w:r>
                            <w:r w:rsidR="00AB219A">
                              <w:rPr>
                                <w:rFonts w:cstheme="minorHAnsi"/>
                              </w:rPr>
                              <w:t>s</w:t>
                            </w:r>
                            <w:r w:rsidRPr="00110766">
                              <w:rPr>
                                <w:rFonts w:cstheme="minorHAnsi"/>
                              </w:rPr>
                              <w:t xml:space="preserve">oft Corporation                                          </w:t>
                            </w:r>
                            <w:r>
                              <w:rPr>
                                <w:rFonts w:cstheme="minorHAnsi"/>
                              </w:rPr>
                              <w:t xml:space="preserve">         </w:t>
                            </w:r>
                            <w:r w:rsidRPr="00110766">
                              <w:rPr>
                                <w:rFonts w:cstheme="minorHAnsi"/>
                              </w:rPr>
                              <w:t xml:space="preserve">     </w:t>
                            </w:r>
                            <w:r>
                              <w:rPr>
                                <w:rFonts w:cstheme="minorHAnsi"/>
                              </w:rPr>
                              <w:t xml:space="preserve"> </w:t>
                            </w:r>
                            <w:r w:rsidRPr="00110766">
                              <w:rPr>
                                <w:rFonts w:cstheme="minorHAnsi"/>
                              </w:rPr>
                              <w:t xml:space="preserve">                         Baltimore, MD</w:t>
                            </w:r>
                          </w:p>
                          <w:p w14:paraId="377EFE29" w14:textId="77777777" w:rsidR="0084511A" w:rsidRPr="00084CD0" w:rsidRDefault="0084511A" w:rsidP="0084511A">
                            <w:pPr>
                              <w:pStyle w:val="Default"/>
                              <w:numPr>
                                <w:ilvl w:val="0"/>
                                <w:numId w:val="8"/>
                              </w:numPr>
                              <w:ind w:left="72"/>
                              <w:jc w:val="both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Worked on</w:t>
                            </w:r>
                            <w:r w:rsidRPr="00084CD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the web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084CD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application using </w:t>
                            </w:r>
                            <w:r w:rsidRPr="00084CD0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MEAN</w:t>
                            </w:r>
                            <w:r w:rsidRPr="00084CD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stack t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hat </w:t>
                            </w:r>
                            <w:r w:rsidRPr="00084CD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create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s</w:t>
                            </w:r>
                            <w:r w:rsidRPr="00084CD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the mock API’s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084CD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to test the requests and responses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in a collaborative team environment</w:t>
                            </w:r>
                            <w:r w:rsidRPr="00084CD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1DE94B7B" w14:textId="77777777" w:rsidR="0084511A" w:rsidRPr="004E3646" w:rsidRDefault="0084511A" w:rsidP="0084511A">
                            <w:pPr>
                              <w:pStyle w:val="Default"/>
                              <w:numPr>
                                <w:ilvl w:val="0"/>
                                <w:numId w:val="8"/>
                              </w:numPr>
                              <w:spacing w:line="360" w:lineRule="auto"/>
                              <w:ind w:left="72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4E3646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Technologies: JavaScript, Node.js, Express.js, MongoDB, Bitbucket, Jira</w:t>
                            </w:r>
                          </w:p>
                          <w:p w14:paraId="1A016655" w14:textId="77777777" w:rsidR="0084511A" w:rsidRPr="002E56AA" w:rsidRDefault="0084511A" w:rsidP="00AB219A">
                            <w:pPr>
                              <w:spacing w:after="0" w:line="276" w:lineRule="auto"/>
                              <w:jc w:val="both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9E1CCD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>Software Engineer</w:t>
                            </w:r>
                            <w:r w:rsidRPr="009E1CCD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 xml:space="preserve">   </w:t>
                            </w:r>
                            <w: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 xml:space="preserve">                                                         </w:t>
                            </w:r>
                            <w:r w:rsidRPr="00761EAF">
                              <w:rPr>
                                <w:rFonts w:cstheme="minorHAnsi"/>
                              </w:rPr>
                              <w:t>August 2015 –  June 2016</w:t>
                            </w:r>
                          </w:p>
                          <w:p w14:paraId="42BF8AA5" w14:textId="77777777" w:rsidR="0084511A" w:rsidRPr="00110766" w:rsidRDefault="0084511A" w:rsidP="00AB219A">
                            <w:pPr>
                              <w:spacing w:after="0" w:line="276" w:lineRule="auto"/>
                              <w:jc w:val="both"/>
                              <w:rPr>
                                <w:rFonts w:cstheme="minorHAnsi"/>
                              </w:rPr>
                            </w:pPr>
                            <w:r w:rsidRPr="00110766">
                              <w:rPr>
                                <w:rFonts w:cstheme="minorHAnsi"/>
                              </w:rPr>
                              <w:t xml:space="preserve">Capgemini                                                                                            </w:t>
                            </w:r>
                            <w:r>
                              <w:rPr>
                                <w:rFonts w:cstheme="minorHAnsi"/>
                              </w:rPr>
                              <w:t xml:space="preserve">           </w:t>
                            </w:r>
                            <w:r w:rsidRPr="00110766">
                              <w:rPr>
                                <w:rFonts w:cstheme="minorHAnsi"/>
                              </w:rPr>
                              <w:t>Bangalore, IND</w:t>
                            </w:r>
                          </w:p>
                          <w:p w14:paraId="4936A585" w14:textId="77777777" w:rsidR="0084511A" w:rsidRPr="002E56AA" w:rsidRDefault="0084511A" w:rsidP="0084511A">
                            <w:pPr>
                              <w:pStyle w:val="Default"/>
                              <w:numPr>
                                <w:ilvl w:val="0"/>
                                <w:numId w:val="8"/>
                              </w:numPr>
                              <w:ind w:left="72"/>
                              <w:jc w:val="both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Designed and implemented slowly changing dimensions of type 2, through which history data is maintained successfully.</w:t>
                            </w:r>
                          </w:p>
                          <w:p w14:paraId="40328345" w14:textId="4DBE2971" w:rsidR="0084511A" w:rsidRPr="0084511A" w:rsidRDefault="0084511A" w:rsidP="00A35CE3">
                            <w:pPr>
                              <w:pStyle w:val="Default"/>
                              <w:numPr>
                                <w:ilvl w:val="0"/>
                                <w:numId w:val="8"/>
                              </w:numPr>
                              <w:spacing w:line="480" w:lineRule="auto"/>
                              <w:ind w:left="72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4E3646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Technologies:  Python,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4E3646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MySQL</w:t>
                            </w:r>
                          </w:p>
                          <w:p w14:paraId="285163C3" w14:textId="27D2558E" w:rsidR="00F367DB" w:rsidRDefault="00C225DB" w:rsidP="0009697F">
                            <w:pPr>
                              <w:spacing w:after="0"/>
                              <w:jc w:val="both"/>
                              <w:rPr>
                                <w:rFonts w:ascii="Arial Black" w:hAnsi="Arial Black"/>
                                <w:color w:val="4472C4" w:themeColor="accent1"/>
                              </w:rPr>
                            </w:pPr>
                            <w:r w:rsidRPr="00CD3628">
                              <w:rPr>
                                <w:rFonts w:ascii="Arial Black" w:hAnsi="Arial Black"/>
                                <w:color w:val="4472C4" w:themeColor="accent1"/>
                              </w:rPr>
                              <w:t>Projects</w:t>
                            </w:r>
                          </w:p>
                          <w:p w14:paraId="38C7669D" w14:textId="77777777" w:rsidR="007724E0" w:rsidRDefault="00702537" w:rsidP="007724E0">
                            <w:pPr>
                              <w:pStyle w:val="NoSpacing"/>
                              <w:jc w:val="both"/>
                            </w:pPr>
                            <w:hyperlink r:id="rId12" w:history="1">
                              <w:r w:rsidR="007724E0" w:rsidRPr="00FF3C01">
                                <w:rPr>
                                  <w:rStyle w:val="Hyperlink"/>
                                  <w:b/>
                                  <w:color w:val="000000" w:themeColor="text1"/>
                                  <w:sz w:val="24"/>
                                  <w:szCs w:val="24"/>
                                  <w:u w:val="none"/>
                                </w:rPr>
                                <w:t>Enhancing Customer Retention Using Big Data Analysis</w:t>
                              </w:r>
                            </w:hyperlink>
                            <w:r w:rsidR="007724E0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- </w:t>
                            </w:r>
                            <w:r w:rsidR="007724E0">
                              <w:t xml:space="preserve">Implementation of </w:t>
                            </w:r>
                            <w:r w:rsidR="007724E0" w:rsidRPr="00FE4265">
                              <w:t xml:space="preserve">the </w:t>
                            </w:r>
                            <w:r w:rsidR="007724E0" w:rsidRPr="001D45FA">
                              <w:rPr>
                                <w:u w:val="single"/>
                              </w:rPr>
                              <w:t>web service</w:t>
                            </w:r>
                            <w:r w:rsidR="007724E0" w:rsidRPr="00FE4265">
                              <w:t xml:space="preserve"> that predict</w:t>
                            </w:r>
                            <w:r w:rsidR="007724E0">
                              <w:t>s top N</w:t>
                            </w:r>
                            <w:r w:rsidR="007724E0" w:rsidRPr="00FE4265">
                              <w:t xml:space="preserve"> customers who will repeat the purchases</w:t>
                            </w:r>
                            <w:r w:rsidR="007724E0">
                              <w:t xml:space="preserve">. </w:t>
                            </w:r>
                          </w:p>
                          <w:p w14:paraId="23DB64D0" w14:textId="2294D914" w:rsidR="007724E0" w:rsidRDefault="007724E0" w:rsidP="007724E0">
                            <w:pPr>
                              <w:pStyle w:val="NoSpacing"/>
                              <w:jc w:val="both"/>
                            </w:pPr>
                            <w:r>
                              <w:t xml:space="preserve">(Python, Java, </w:t>
                            </w:r>
                            <w:r w:rsidRPr="00757194">
                              <w:t>Node.js, MongoDB</w:t>
                            </w:r>
                            <w:r>
                              <w:t>,</w:t>
                            </w:r>
                            <w:r w:rsidRPr="00757194">
                              <w:t xml:space="preserve"> Hadoop, MapReduce</w:t>
                            </w:r>
                            <w:r>
                              <w:t>)</w:t>
                            </w:r>
                          </w:p>
                          <w:p w14:paraId="1A2E2495" w14:textId="77777777" w:rsidR="007724E0" w:rsidRDefault="007724E0" w:rsidP="00E3372D">
                            <w:pPr>
                              <w:pStyle w:val="NoSpacing"/>
                              <w:jc w:val="both"/>
                            </w:pPr>
                          </w:p>
                          <w:p w14:paraId="4CB05430" w14:textId="20193CA9" w:rsidR="00E3372D" w:rsidRPr="009D171D" w:rsidRDefault="00702537" w:rsidP="00E3372D">
                            <w:pPr>
                              <w:pStyle w:val="NoSpacing"/>
                              <w:jc w:val="both"/>
                              <w:rPr>
                                <w:b/>
                                <w:sz w:val="18"/>
                                <w:szCs w:val="24"/>
                              </w:rPr>
                            </w:pPr>
                            <w:hyperlink r:id="rId13" w:history="1">
                              <w:r w:rsidR="00E3372D" w:rsidRPr="00FF3C01">
                                <w:rPr>
                                  <w:rStyle w:val="Hyperlink"/>
                                  <w:b/>
                                  <w:color w:val="000000" w:themeColor="text1"/>
                                  <w:sz w:val="24"/>
                                  <w:szCs w:val="24"/>
                                  <w:u w:val="none"/>
                                </w:rPr>
                                <w:t>Dish</w:t>
                              </w:r>
                            </w:hyperlink>
                            <w:r w:rsidR="00E3372D" w:rsidRPr="00FF3C01"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3372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- </w:t>
                            </w:r>
                            <w:r w:rsidR="00E3372D">
                              <w:t>Developed an android application</w:t>
                            </w:r>
                            <w:r w:rsidR="00E3372D" w:rsidRPr="00FE4265">
                              <w:t xml:space="preserve"> that enables users to endorse their favorite foods at restaurants</w:t>
                            </w:r>
                            <w:r w:rsidR="00E3372D">
                              <w:t xml:space="preserve"> using </w:t>
                            </w:r>
                            <w:r w:rsidR="00E3372D" w:rsidRPr="009D171D">
                              <w:rPr>
                                <w:u w:val="single"/>
                              </w:rPr>
                              <w:t>Service Oriented Architecture</w:t>
                            </w:r>
                            <w:r w:rsidR="00E3372D" w:rsidRPr="00625825">
                              <w:t xml:space="preserve">.  </w:t>
                            </w:r>
                          </w:p>
                          <w:p w14:paraId="239A9679" w14:textId="77777777" w:rsidR="00E3372D" w:rsidRDefault="00E3372D" w:rsidP="00E3372D">
                            <w:pPr>
                              <w:pStyle w:val="NoSpacing"/>
                              <w:jc w:val="both"/>
                            </w:pPr>
                            <w:r>
                              <w:t>(</w:t>
                            </w:r>
                            <w:r w:rsidRPr="00757194">
                              <w:t>Java, REST API, PHP, MySQL, AWS, Firebase Storage, Android</w:t>
                            </w:r>
                            <w:r>
                              <w:t>)</w:t>
                            </w:r>
                          </w:p>
                          <w:p w14:paraId="557FD5D6" w14:textId="7BA0516F" w:rsidR="009A442E" w:rsidRDefault="009A442E" w:rsidP="00BA0088">
                            <w:pPr>
                              <w:pStyle w:val="NoSpacing"/>
                              <w:jc w:val="both"/>
                            </w:pPr>
                          </w:p>
                          <w:p w14:paraId="37F3907A" w14:textId="7BEB6C15" w:rsidR="009A442E" w:rsidRPr="001D45FA" w:rsidRDefault="00702537" w:rsidP="009A442E">
                            <w:pPr>
                              <w:pStyle w:val="NoSpacing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hyperlink r:id="rId14" w:history="1">
                              <w:r w:rsidR="009A442E" w:rsidRPr="00FF3C01">
                                <w:rPr>
                                  <w:rStyle w:val="Hyperlink"/>
                                  <w:b/>
                                  <w:color w:val="000000" w:themeColor="text1"/>
                                  <w:sz w:val="24"/>
                                  <w:szCs w:val="24"/>
                                  <w:u w:val="none"/>
                                </w:rPr>
                                <w:t>Find Home</w:t>
                              </w:r>
                            </w:hyperlink>
                            <w:r w:rsidR="009A442E" w:rsidRPr="00FF3C01"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A442E">
                              <w:rPr>
                                <w:b/>
                                <w:sz w:val="24"/>
                                <w:szCs w:val="24"/>
                              </w:rPr>
                              <w:t xml:space="preserve">- </w:t>
                            </w:r>
                            <w:r w:rsidR="009A442E">
                              <w:t xml:space="preserve">Designed a scalable web application that is used to book a house at a given location and </w:t>
                            </w:r>
                            <w:r w:rsidR="009A442E" w:rsidRPr="00625825">
                              <w:t xml:space="preserve">Implemented </w:t>
                            </w:r>
                            <w:r w:rsidR="009A442E" w:rsidRPr="001D45FA">
                              <w:rPr>
                                <w:u w:val="single"/>
                              </w:rPr>
                              <w:t xml:space="preserve">Indexing, </w:t>
                            </w:r>
                            <w:r w:rsidR="0042245C" w:rsidRPr="001D45FA">
                              <w:rPr>
                                <w:u w:val="single"/>
                              </w:rPr>
                              <w:t>Clustering</w:t>
                            </w:r>
                            <w:r w:rsidR="0042245C">
                              <w:rPr>
                                <w:u w:val="single"/>
                              </w:rPr>
                              <w:t>.</w:t>
                            </w:r>
                          </w:p>
                          <w:p w14:paraId="515F1FB9" w14:textId="20100348" w:rsidR="00B52DE4" w:rsidRDefault="009A442E" w:rsidP="00E3372D">
                            <w:pPr>
                              <w:pStyle w:val="NoSpacing"/>
                              <w:spacing w:line="480" w:lineRule="auto"/>
                              <w:jc w:val="both"/>
                            </w:pPr>
                            <w:r w:rsidRPr="004016D2">
                              <w:t>(</w:t>
                            </w:r>
                            <w:r w:rsidRPr="00757194">
                              <w:t>JavaScript, Node.js,</w:t>
                            </w:r>
                            <w:r w:rsidR="003277F5">
                              <w:t xml:space="preserve"> Express.js,</w:t>
                            </w:r>
                            <w:r w:rsidRPr="00757194">
                              <w:t xml:space="preserve"> REST API, MySQL, EJS</w:t>
                            </w:r>
                            <w:r>
                              <w:t xml:space="preserve">, </w:t>
                            </w:r>
                            <w:r w:rsidRPr="00757194">
                              <w:t>HTML</w:t>
                            </w:r>
                            <w:r>
                              <w:t>)</w:t>
                            </w:r>
                          </w:p>
                          <w:p w14:paraId="21A9603C" w14:textId="77777777" w:rsidR="002E56AA" w:rsidRPr="00D0526C" w:rsidRDefault="002E56AA" w:rsidP="0009697F">
                            <w:pPr>
                              <w:pStyle w:val="Default"/>
                              <w:ind w:left="72"/>
                              <w:jc w:val="both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701441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8" type="#_x0000_t202" style="position:absolute;left:0;text-align:left;margin-left:-56.25pt;margin-top:-2.95pt;width:384.9pt;height:690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" filled="f" stroked="f">
                <v:textbox>
                  <w:txbxContent>
                    <w:p w14:paraId="63C0B9CA" w14:textId="77777777" w:rsidR="006F2817" w:rsidRDefault="006F2817" w:rsidP="006F2817">
                      <w:pPr>
                        <w:spacing w:after="0" w:line="276" w:lineRule="auto"/>
                        <w:jc w:val="both"/>
                        <w:rPr>
                          <w:rFonts w:ascii="Arial Black" w:hAnsi="Arial Black"/>
                          <w:b/>
                          <w:color w:val="4472C4" w:themeColor="accent1"/>
                        </w:rPr>
                      </w:pPr>
                      <w:r>
                        <w:rPr>
                          <w:rFonts w:ascii="Arial Black" w:hAnsi="Arial Black"/>
                          <w:b/>
                          <w:color w:val="4472C4" w:themeColor="accent1"/>
                        </w:rPr>
                        <w:t>Education</w:t>
                      </w:r>
                    </w:p>
                    <w:p w14:paraId="73A45FC2" w14:textId="7267ED74" w:rsidR="006F2817" w:rsidRDefault="006F2817" w:rsidP="006F2817">
                      <w:pPr>
                        <w:spacing w:after="0"/>
                        <w:jc w:val="both"/>
                        <w:rPr>
                          <w:rFonts w:cstheme="minorHAnsi"/>
                          <w:b/>
                          <w:szCs w:val="20"/>
                          <w:u w:val="single"/>
                        </w:rPr>
                      </w:pPr>
                      <w:r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 xml:space="preserve">Master of Science, Computer </w:t>
                      </w:r>
                      <w:r w:rsidR="00886336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S</w:t>
                      </w:r>
                      <w:r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 xml:space="preserve">cience                                             </w:t>
                      </w:r>
                      <w:r>
                        <w:rPr>
                          <w:rFonts w:cstheme="minorHAnsi"/>
                          <w:b/>
                          <w:szCs w:val="20"/>
                          <w:u w:val="single"/>
                        </w:rPr>
                        <w:t>GPA: 3.9 / 4.0</w:t>
                      </w:r>
                    </w:p>
                    <w:p w14:paraId="03FA8C77" w14:textId="74F20C02" w:rsidR="006F2817" w:rsidRDefault="006F2817" w:rsidP="006F2817">
                      <w:pPr>
                        <w:spacing w:after="0"/>
                        <w:jc w:val="both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 xml:space="preserve">University of Maryland Baltimore County                                         </w:t>
                      </w:r>
                      <w:r w:rsidR="00F25D17">
                        <w:rPr>
                          <w:rFonts w:cstheme="minorHAnsi"/>
                        </w:rPr>
                        <w:t xml:space="preserve">                </w:t>
                      </w:r>
                      <w:r>
                        <w:rPr>
                          <w:rFonts w:cstheme="minorHAnsi"/>
                        </w:rPr>
                        <w:t>May 2018</w:t>
                      </w:r>
                    </w:p>
                    <w:p w14:paraId="3DEB75CA" w14:textId="77777777" w:rsidR="006F2817" w:rsidRDefault="006F2817" w:rsidP="006F2817">
                      <w:pPr>
                        <w:spacing w:after="0"/>
                        <w:jc w:val="both"/>
                        <w:rPr>
                          <w:rFonts w:cstheme="minorHAnsi"/>
                          <w:b/>
                          <w:u w:val="single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 xml:space="preserve">Bachelor of Science, Electronics and Communication                  </w:t>
                      </w:r>
                      <w:r>
                        <w:rPr>
                          <w:rFonts w:cstheme="minorHAnsi"/>
                          <w:b/>
                          <w:u w:val="single"/>
                        </w:rPr>
                        <w:t>GPA: 4.0 / 4.0</w:t>
                      </w:r>
                    </w:p>
                    <w:p w14:paraId="0D12A7F1" w14:textId="77777777" w:rsidR="006F2817" w:rsidRDefault="006F2817" w:rsidP="006F2817">
                      <w:pPr>
                        <w:spacing w:after="0" w:line="480" w:lineRule="auto"/>
                        <w:jc w:val="both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VNR Vignana Jyothi Institute of Engineering &amp; Technology                            May 2015</w:t>
                      </w:r>
                    </w:p>
                    <w:p w14:paraId="38A0FB92" w14:textId="5674824D" w:rsidR="00037446" w:rsidRDefault="00037446" w:rsidP="0009697F">
                      <w:pPr>
                        <w:spacing w:after="0"/>
                        <w:jc w:val="both"/>
                        <w:rPr>
                          <w:rFonts w:ascii="Arial Black" w:hAnsi="Arial Black"/>
                          <w:color w:val="4472C4" w:themeColor="accent1"/>
                        </w:rPr>
                      </w:pPr>
                      <w:r>
                        <w:rPr>
                          <w:rFonts w:ascii="Arial Black" w:hAnsi="Arial Black"/>
                          <w:color w:val="4472C4" w:themeColor="accent1"/>
                        </w:rPr>
                        <w:t>Opensource Contribution</w:t>
                      </w:r>
                    </w:p>
                    <w:p w14:paraId="0EF4EAA0" w14:textId="288E0261" w:rsidR="00037446" w:rsidRDefault="00037446" w:rsidP="00037446">
                      <w:pPr>
                        <w:pStyle w:val="NoSpacing"/>
                        <w:jc w:val="both"/>
                      </w:pPr>
                      <w:r w:rsidRPr="00037446">
                        <w:rPr>
                          <w:rStyle w:val="Hyperlink"/>
                          <w:b/>
                          <w:color w:val="000000" w:themeColor="text1"/>
                          <w:sz w:val="24"/>
                          <w:szCs w:val="24"/>
                          <w:u w:val="none"/>
                        </w:rPr>
                        <w:t>pandas-dev/pandas</w:t>
                      </w:r>
                      <w:r w:rsidR="00684948">
                        <w:rPr>
                          <w:rStyle w:val="Hyperlink"/>
                          <w:b/>
                          <w:color w:val="000000" w:themeColor="text1"/>
                          <w:sz w:val="24"/>
                          <w:szCs w:val="24"/>
                          <w:u w:val="none"/>
                        </w:rPr>
                        <w:t xml:space="preserve"> </w:t>
                      </w:r>
                      <w:r w:rsidRPr="00037446">
                        <w:t>(</w:t>
                      </w:r>
                      <w:r w:rsidR="00684948" w:rsidRPr="00684948">
                        <w:t>powerful data analysis / manipulation library for Python</w:t>
                      </w:r>
                      <w:r w:rsidRPr="00037446">
                        <w:t>) -</w:t>
                      </w:r>
                      <w:r>
                        <w:t xml:space="preserve">  </w:t>
                      </w:r>
                      <w:r w:rsidR="00684948">
                        <w:t>I</w:t>
                      </w:r>
                      <w:r w:rsidRPr="00037446">
                        <w:t>mplement</w:t>
                      </w:r>
                      <w:r w:rsidR="00684948">
                        <w:t>ed</w:t>
                      </w:r>
                      <w:r w:rsidRPr="00037446">
                        <w:t xml:space="preserve"> a new feature in which Dataframe</w:t>
                      </w:r>
                      <w:r>
                        <w:t>.</w:t>
                      </w:r>
                      <w:r w:rsidRPr="00037446">
                        <w:t xml:space="preserve">pivot function </w:t>
                      </w:r>
                      <w:r w:rsidR="00684948">
                        <w:t xml:space="preserve">so that it </w:t>
                      </w:r>
                      <w:r w:rsidRPr="00037446">
                        <w:t>supports multiple columns as index. (</w:t>
                      </w:r>
                      <w:proofErr w:type="spellStart"/>
                      <w:r>
                        <w:fldChar w:fldCharType="begin"/>
                      </w:r>
                      <w:r>
                        <w:instrText xml:space="preserve"> HYPERLINK "https://github.com/pandas-dev/pandas/pull/21467" </w:instrText>
                      </w:r>
                      <w:r>
                        <w:fldChar w:fldCharType="separate"/>
                      </w:r>
                      <w:r w:rsidRPr="00037446">
                        <w:rPr>
                          <w:rStyle w:val="Hyperlink"/>
                        </w:rPr>
                        <w:t>Github</w:t>
                      </w:r>
                      <w:proofErr w:type="spellEnd"/>
                      <w:r>
                        <w:fldChar w:fldCharType="end"/>
                      </w:r>
                      <w:r w:rsidRPr="00037446">
                        <w:t xml:space="preserve">) </w:t>
                      </w:r>
                    </w:p>
                    <w:p w14:paraId="6AFDFF41" w14:textId="2D364D69" w:rsidR="00245676" w:rsidRDefault="00245676" w:rsidP="00037446">
                      <w:pPr>
                        <w:pStyle w:val="NoSpacing"/>
                        <w:jc w:val="both"/>
                      </w:pPr>
                    </w:p>
                    <w:p w14:paraId="0A2456FD" w14:textId="1F5DFA8F" w:rsidR="0084511A" w:rsidRDefault="0084511A" w:rsidP="00AB219A">
                      <w:pPr>
                        <w:spacing w:after="0" w:line="360" w:lineRule="auto"/>
                        <w:jc w:val="both"/>
                        <w:rPr>
                          <w:rFonts w:ascii="Arial Black" w:hAnsi="Arial Black"/>
                          <w:color w:val="4472C4" w:themeColor="accent1"/>
                        </w:rPr>
                      </w:pPr>
                      <w:r>
                        <w:rPr>
                          <w:rFonts w:ascii="Arial Black" w:hAnsi="Arial Black"/>
                          <w:color w:val="4472C4" w:themeColor="accent1"/>
                        </w:rPr>
                        <w:t>Certifications</w:t>
                      </w:r>
                    </w:p>
                    <w:p w14:paraId="7578C39F" w14:textId="7EDA628F" w:rsidR="0084511A" w:rsidRDefault="0084511A" w:rsidP="00AB219A">
                      <w:pPr>
                        <w:spacing w:after="0" w:line="480" w:lineRule="auto"/>
                        <w:jc w:val="both"/>
                        <w:rPr>
                          <w:rStyle w:val="Hyperlink"/>
                          <w:b/>
                          <w:color w:val="000000" w:themeColor="text1"/>
                          <w:sz w:val="24"/>
                          <w:szCs w:val="24"/>
                          <w:u w:val="none"/>
                        </w:rPr>
                      </w:pPr>
                      <w:r w:rsidRPr="0084511A">
                        <w:rPr>
                          <w:rStyle w:val="Hyperlink"/>
                          <w:b/>
                          <w:color w:val="000000" w:themeColor="text1"/>
                          <w:sz w:val="24"/>
                          <w:szCs w:val="24"/>
                          <w:u w:val="none"/>
                        </w:rPr>
                        <w:t>AWS Certified</w:t>
                      </w:r>
                      <w:r>
                        <w:rPr>
                          <w:rFonts w:ascii="Arial" w:hAnsi="Arial" w:cs="Arial"/>
                          <w:color w:val="000000"/>
                          <w:sz w:val="21"/>
                          <w:szCs w:val="21"/>
                          <w:shd w:val="clear" w:color="auto" w:fill="FFFFFF"/>
                        </w:rPr>
                        <w:t> </w:t>
                      </w:r>
                      <w:r w:rsidRPr="0084511A">
                        <w:rPr>
                          <w:rStyle w:val="Hyperlink"/>
                          <w:b/>
                          <w:color w:val="000000" w:themeColor="text1"/>
                          <w:sz w:val="24"/>
                          <w:szCs w:val="24"/>
                          <w:u w:val="none"/>
                        </w:rPr>
                        <w:t xml:space="preserve">Solutions Architect -Associate </w:t>
                      </w:r>
                      <w:r w:rsidR="00AB219A">
                        <w:rPr>
                          <w:rStyle w:val="Hyperlink"/>
                          <w:b/>
                          <w:color w:val="000000" w:themeColor="text1"/>
                          <w:sz w:val="24"/>
                          <w:szCs w:val="24"/>
                          <w:u w:val="none"/>
                        </w:rPr>
                        <w:t xml:space="preserve">                         </w:t>
                      </w:r>
                      <w:hyperlink r:id="rId15" w:history="1">
                        <w:r w:rsidRPr="0084511A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>Certificate link</w:t>
                        </w:r>
                      </w:hyperlink>
                    </w:p>
                    <w:p w14:paraId="7ADC947B" w14:textId="77777777" w:rsidR="0084511A" w:rsidRPr="00CD3628" w:rsidRDefault="0084511A" w:rsidP="0084511A">
                      <w:pPr>
                        <w:spacing w:after="0"/>
                        <w:jc w:val="both"/>
                        <w:rPr>
                          <w:rFonts w:ascii="Arial Black" w:hAnsi="Arial Black"/>
                        </w:rPr>
                      </w:pPr>
                      <w:r w:rsidRPr="00CD3628">
                        <w:rPr>
                          <w:rFonts w:ascii="Arial Black" w:hAnsi="Arial Black"/>
                          <w:color w:val="4472C4" w:themeColor="accent1"/>
                        </w:rPr>
                        <w:t>Professional Experience</w:t>
                      </w:r>
                      <w:r w:rsidRPr="00CD3628">
                        <w:rPr>
                          <w:rFonts w:ascii="Arial Black" w:hAnsi="Arial Black"/>
                        </w:rPr>
                        <w:t xml:space="preserve"> </w:t>
                      </w:r>
                    </w:p>
                    <w:p w14:paraId="7B3920C0" w14:textId="77777777" w:rsidR="0084511A" w:rsidRPr="002E56AA" w:rsidRDefault="0084511A" w:rsidP="00AB219A">
                      <w:pPr>
                        <w:spacing w:after="0" w:line="276" w:lineRule="auto"/>
                        <w:jc w:val="both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  <w:t xml:space="preserve">Software </w:t>
                      </w:r>
                      <w:r w:rsidRPr="009B464C"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  <w:t>Developer Intern</w:t>
                      </w:r>
                      <w:r w:rsidRPr="002E56AA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 xml:space="preserve">                                                     </w:t>
                      </w:r>
                      <w:r w:rsidRPr="00761EAF">
                        <w:rPr>
                          <w:rFonts w:cstheme="minorHAnsi"/>
                        </w:rPr>
                        <w:t xml:space="preserve">Feb 2018 – </w:t>
                      </w:r>
                      <w:r>
                        <w:rPr>
                          <w:rFonts w:cstheme="minorHAnsi"/>
                        </w:rPr>
                        <w:t>May 2018</w:t>
                      </w:r>
                    </w:p>
                    <w:p w14:paraId="59AA5F82" w14:textId="77777777" w:rsidR="0084511A" w:rsidRPr="00110766" w:rsidRDefault="0084511A" w:rsidP="00AB219A">
                      <w:pPr>
                        <w:spacing w:after="0" w:line="276" w:lineRule="auto"/>
                        <w:jc w:val="both"/>
                        <w:rPr>
                          <w:rFonts w:cstheme="minorHAnsi"/>
                        </w:rPr>
                      </w:pPr>
                      <w:r w:rsidRPr="00110766">
                        <w:rPr>
                          <w:rFonts w:cstheme="minorHAnsi"/>
                        </w:rPr>
                        <w:t xml:space="preserve">Legg Mason                                                                                          </w:t>
                      </w:r>
                      <w:r>
                        <w:rPr>
                          <w:rFonts w:cstheme="minorHAnsi"/>
                        </w:rPr>
                        <w:t xml:space="preserve">          </w:t>
                      </w:r>
                      <w:r w:rsidRPr="00110766">
                        <w:rPr>
                          <w:rFonts w:cstheme="minorHAnsi"/>
                        </w:rPr>
                        <w:t xml:space="preserve"> Baltimore, MD                                                                                            </w:t>
                      </w:r>
                    </w:p>
                    <w:p w14:paraId="781EDE82" w14:textId="13E769AA" w:rsidR="0084511A" w:rsidRPr="009D171D" w:rsidRDefault="00A35CE3" w:rsidP="0084511A">
                      <w:pPr>
                        <w:pStyle w:val="Default"/>
                        <w:numPr>
                          <w:ilvl w:val="0"/>
                          <w:numId w:val="8"/>
                        </w:numPr>
                        <w:ind w:left="72"/>
                        <w:jc w:val="both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Implemented </w:t>
                      </w:r>
                      <w:r w:rsidR="0084511A" w:rsidRPr="005A0B8B">
                        <w:rPr>
                          <w:rFonts w:asciiTheme="minorHAnsi" w:hAnsiTheme="minorHAnsi" w:cstheme="minorHAnsi"/>
                          <w:color w:val="222222"/>
                          <w:sz w:val="22"/>
                          <w:szCs w:val="22"/>
                          <w:shd w:val="clear" w:color="auto" w:fill="FFFFFF"/>
                        </w:rPr>
                        <w:t>a</w:t>
                      </w:r>
                      <w:r w:rsidR="0084511A">
                        <w:rPr>
                          <w:rFonts w:asciiTheme="minorHAnsi" w:hAnsiTheme="minorHAnsi" w:cstheme="minorHAnsi"/>
                          <w:color w:val="222222"/>
                          <w:sz w:val="22"/>
                          <w:szCs w:val="22"/>
                          <w:shd w:val="clear" w:color="auto" w:fill="FFFFFF"/>
                        </w:rPr>
                        <w:t>n</w:t>
                      </w:r>
                      <w:r w:rsidR="0084511A" w:rsidRPr="005A0B8B">
                        <w:rPr>
                          <w:rFonts w:asciiTheme="minorHAnsi" w:hAnsiTheme="minorHAnsi" w:cstheme="minorHAnsi"/>
                          <w:color w:val="222222"/>
                          <w:sz w:val="22"/>
                          <w:szCs w:val="22"/>
                          <w:shd w:val="clear" w:color="auto" w:fill="FFFFFF"/>
                        </w:rPr>
                        <w:t xml:space="preserve"> </w:t>
                      </w:r>
                      <w:r w:rsidR="0084511A" w:rsidRPr="003975D9">
                        <w:rPr>
                          <w:rFonts w:asciiTheme="minorHAnsi" w:hAnsiTheme="minorHAnsi" w:cstheme="minorHAnsi"/>
                          <w:b/>
                          <w:color w:val="222222"/>
                          <w:sz w:val="22"/>
                          <w:szCs w:val="22"/>
                          <w:shd w:val="clear" w:color="auto" w:fill="FFFFFF"/>
                        </w:rPr>
                        <w:t>ETL</w:t>
                      </w:r>
                      <w:r w:rsidR="0084511A">
                        <w:rPr>
                          <w:rFonts w:asciiTheme="minorHAnsi" w:hAnsiTheme="minorHAnsi" w:cstheme="minorHAnsi"/>
                          <w:color w:val="222222"/>
                          <w:sz w:val="22"/>
                          <w:szCs w:val="22"/>
                          <w:shd w:val="clear" w:color="auto" w:fill="FFFFFF"/>
                        </w:rPr>
                        <w:t xml:space="preserve"> </w:t>
                      </w:r>
                      <w:r w:rsidR="0084511A" w:rsidRPr="005A0B8B">
                        <w:rPr>
                          <w:rFonts w:asciiTheme="minorHAnsi" w:hAnsiTheme="minorHAnsi" w:cstheme="minorHAnsi"/>
                          <w:color w:val="222222"/>
                          <w:sz w:val="22"/>
                          <w:szCs w:val="22"/>
                          <w:shd w:val="clear" w:color="auto" w:fill="FFFFFF"/>
                        </w:rPr>
                        <w:t>prototype</w:t>
                      </w:r>
                      <w:r w:rsidR="0084511A">
                        <w:rPr>
                          <w:rFonts w:asciiTheme="minorHAnsi" w:hAnsiTheme="minorHAnsi" w:cstheme="minorHAnsi"/>
                          <w:color w:val="222222"/>
                          <w:sz w:val="22"/>
                          <w:szCs w:val="22"/>
                          <w:shd w:val="clear" w:color="auto" w:fill="FFFFFF"/>
                        </w:rPr>
                        <w:t xml:space="preserve"> framework</w:t>
                      </w:r>
                      <w:r w:rsidR="0084511A" w:rsidRPr="005A0B8B">
                        <w:rPr>
                          <w:rFonts w:asciiTheme="minorHAnsi" w:hAnsiTheme="minorHAnsi" w:cstheme="minorHAnsi"/>
                          <w:color w:val="222222"/>
                          <w:sz w:val="22"/>
                          <w:szCs w:val="22"/>
                          <w:shd w:val="clear" w:color="auto" w:fill="FFFFFF"/>
                        </w:rPr>
                        <w:t xml:space="preserve"> using </w:t>
                      </w:r>
                      <w:r w:rsidR="0084511A" w:rsidRPr="003975D9">
                        <w:rPr>
                          <w:rFonts w:asciiTheme="minorHAnsi" w:hAnsiTheme="minorHAnsi" w:cstheme="minorHAnsi"/>
                          <w:b/>
                          <w:color w:val="222222"/>
                          <w:sz w:val="22"/>
                          <w:szCs w:val="22"/>
                          <w:shd w:val="clear" w:color="auto" w:fill="FFFFFF"/>
                        </w:rPr>
                        <w:t>AWS</w:t>
                      </w:r>
                      <w:r w:rsidR="0084511A" w:rsidRPr="005A0B8B">
                        <w:rPr>
                          <w:rFonts w:asciiTheme="minorHAnsi" w:hAnsiTheme="minorHAnsi" w:cstheme="minorHAnsi"/>
                          <w:color w:val="222222"/>
                          <w:sz w:val="22"/>
                          <w:szCs w:val="22"/>
                          <w:shd w:val="clear" w:color="auto" w:fill="FFFFFF"/>
                        </w:rPr>
                        <w:t xml:space="preserve"> (Amazon Web Services)</w:t>
                      </w:r>
                      <w:r w:rsidR="0084511A">
                        <w:rPr>
                          <w:rFonts w:asciiTheme="minorHAnsi" w:hAnsiTheme="minorHAnsi" w:cstheme="minorHAnsi"/>
                          <w:color w:val="222222"/>
                          <w:sz w:val="22"/>
                          <w:szCs w:val="22"/>
                          <w:shd w:val="clear" w:color="auto" w:fill="FFFFFF"/>
                        </w:rPr>
                        <w:t xml:space="preserve"> </w:t>
                      </w:r>
                      <w:r w:rsidR="0084511A" w:rsidRPr="009D171D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that perform</w:t>
                      </w:r>
                      <w:r w:rsidR="0084511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s</w:t>
                      </w:r>
                      <w:r w:rsidR="0084511A" w:rsidRPr="009D171D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complex transformations on the data.</w:t>
                      </w:r>
                    </w:p>
                    <w:p w14:paraId="534B0ABA" w14:textId="7C444C01" w:rsidR="0084511A" w:rsidRDefault="0084511A" w:rsidP="0084511A">
                      <w:pPr>
                        <w:pStyle w:val="Default"/>
                        <w:numPr>
                          <w:ilvl w:val="0"/>
                          <w:numId w:val="8"/>
                        </w:numPr>
                        <w:ind w:left="72"/>
                        <w:jc w:val="both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</w:t>
                      </w:r>
                      <w:r w:rsidR="00A35CE3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Used various AWS resources such as </w:t>
                      </w:r>
                      <w:r w:rsidR="009478E6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Glue, </w:t>
                      </w:r>
                      <w:r w:rsidR="00A35CE3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S3, </w:t>
                      </w:r>
                      <w:r w:rsidR="009478E6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IAM, EC2</w:t>
                      </w:r>
                      <w:r w:rsidR="00A35CE3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00E751D3" w14:textId="77777777" w:rsidR="0084511A" w:rsidRPr="004E3646" w:rsidRDefault="0084511A" w:rsidP="0084511A">
                      <w:pPr>
                        <w:pStyle w:val="Default"/>
                        <w:numPr>
                          <w:ilvl w:val="0"/>
                          <w:numId w:val="8"/>
                        </w:numPr>
                        <w:spacing w:line="360" w:lineRule="auto"/>
                        <w:ind w:left="72"/>
                        <w:jc w:val="both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</w:pPr>
                      <w:r w:rsidRPr="004E3646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Technologies:  Python, AWS, MySQL, Spark, NumPy, Cloud computing</w:t>
                      </w:r>
                    </w:p>
                    <w:p w14:paraId="453AAD5F" w14:textId="77777777" w:rsidR="0084511A" w:rsidRPr="002E56AA" w:rsidRDefault="0084511A" w:rsidP="00AB219A">
                      <w:pPr>
                        <w:pStyle w:val="NoSpacing"/>
                        <w:spacing w:line="276" w:lineRule="auto"/>
                        <w:jc w:val="both"/>
                        <w:rPr>
                          <w:rFonts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  <w:t>Software Engineer</w:t>
                      </w:r>
                      <w:r w:rsidRPr="009B464C"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  <w:t xml:space="preserve"> Intern</w:t>
                      </w:r>
                      <w:r w:rsidRPr="00444D48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 xml:space="preserve">                                    </w:t>
                      </w:r>
                      <w:r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 xml:space="preserve">             </w:t>
                      </w:r>
                      <w:r w:rsidRPr="00761EAF">
                        <w:rPr>
                          <w:rFonts w:cstheme="minorHAnsi"/>
                        </w:rPr>
                        <w:t>June 2017 – August 2017</w:t>
                      </w:r>
                    </w:p>
                    <w:p w14:paraId="7719E54F" w14:textId="1F918A5E" w:rsidR="0084511A" w:rsidRPr="00110766" w:rsidRDefault="0084511A" w:rsidP="00AB219A">
                      <w:pPr>
                        <w:spacing w:after="0" w:line="276" w:lineRule="auto"/>
                        <w:jc w:val="both"/>
                        <w:rPr>
                          <w:rFonts w:cstheme="minorHAnsi"/>
                        </w:rPr>
                      </w:pPr>
                      <w:r w:rsidRPr="00110766">
                        <w:rPr>
                          <w:rFonts w:cstheme="minorHAnsi"/>
                        </w:rPr>
                        <w:t>Spark</w:t>
                      </w:r>
                      <w:r w:rsidR="00AB219A">
                        <w:rPr>
                          <w:rFonts w:cstheme="minorHAnsi"/>
                        </w:rPr>
                        <w:t>s</w:t>
                      </w:r>
                      <w:r w:rsidRPr="00110766">
                        <w:rPr>
                          <w:rFonts w:cstheme="minorHAnsi"/>
                        </w:rPr>
                        <w:t xml:space="preserve">oft Corporation                                          </w:t>
                      </w:r>
                      <w:r>
                        <w:rPr>
                          <w:rFonts w:cstheme="minorHAnsi"/>
                        </w:rPr>
                        <w:t xml:space="preserve">         </w:t>
                      </w:r>
                      <w:r w:rsidRPr="00110766">
                        <w:rPr>
                          <w:rFonts w:cstheme="minorHAnsi"/>
                        </w:rPr>
                        <w:t xml:space="preserve">     </w:t>
                      </w:r>
                      <w:r>
                        <w:rPr>
                          <w:rFonts w:cstheme="minorHAnsi"/>
                        </w:rPr>
                        <w:t xml:space="preserve"> </w:t>
                      </w:r>
                      <w:r w:rsidRPr="00110766">
                        <w:rPr>
                          <w:rFonts w:cstheme="minorHAnsi"/>
                        </w:rPr>
                        <w:t xml:space="preserve">                         Baltimore, MD</w:t>
                      </w:r>
                    </w:p>
                    <w:p w14:paraId="377EFE29" w14:textId="77777777" w:rsidR="0084511A" w:rsidRPr="00084CD0" w:rsidRDefault="0084511A" w:rsidP="0084511A">
                      <w:pPr>
                        <w:pStyle w:val="Default"/>
                        <w:numPr>
                          <w:ilvl w:val="0"/>
                          <w:numId w:val="8"/>
                        </w:numPr>
                        <w:ind w:left="72"/>
                        <w:jc w:val="both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Worked on</w:t>
                      </w:r>
                      <w:r w:rsidRPr="00084CD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the web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</w:t>
                      </w:r>
                      <w:r w:rsidRPr="00084CD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application using </w:t>
                      </w:r>
                      <w:r w:rsidRPr="00084CD0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MEAN</w:t>
                      </w:r>
                      <w:r w:rsidRPr="00084CD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stack t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hat </w:t>
                      </w:r>
                      <w:r w:rsidRPr="00084CD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create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s</w:t>
                      </w:r>
                      <w:r w:rsidRPr="00084CD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the mock API’s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</w:t>
                      </w:r>
                      <w:r w:rsidRPr="00084CD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to test the requests and responses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in a collaborative team environment</w:t>
                      </w:r>
                      <w:r w:rsidRPr="00084CD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.</w:t>
                      </w:r>
                    </w:p>
                    <w:p w14:paraId="1DE94B7B" w14:textId="77777777" w:rsidR="0084511A" w:rsidRPr="004E3646" w:rsidRDefault="0084511A" w:rsidP="0084511A">
                      <w:pPr>
                        <w:pStyle w:val="Default"/>
                        <w:numPr>
                          <w:ilvl w:val="0"/>
                          <w:numId w:val="8"/>
                        </w:numPr>
                        <w:spacing w:line="360" w:lineRule="auto"/>
                        <w:ind w:left="72"/>
                        <w:jc w:val="both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</w:pPr>
                      <w:r w:rsidRPr="004E3646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Technologies: JavaScript, Node.js, Express.js, MongoDB, Bitbucket, Jira</w:t>
                      </w:r>
                    </w:p>
                    <w:p w14:paraId="1A016655" w14:textId="77777777" w:rsidR="0084511A" w:rsidRPr="002E56AA" w:rsidRDefault="0084511A" w:rsidP="00AB219A">
                      <w:pPr>
                        <w:spacing w:after="0" w:line="276" w:lineRule="auto"/>
                        <w:jc w:val="both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9E1CCD"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  <w:t>Software Engineer</w:t>
                      </w:r>
                      <w:r w:rsidRPr="009E1CCD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 xml:space="preserve">   </w:t>
                      </w:r>
                      <w:r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 xml:space="preserve">                                                         </w:t>
                      </w:r>
                      <w:r w:rsidRPr="00761EAF">
                        <w:rPr>
                          <w:rFonts w:cstheme="minorHAnsi"/>
                        </w:rPr>
                        <w:t>August 2015 –  June 2016</w:t>
                      </w:r>
                    </w:p>
                    <w:p w14:paraId="42BF8AA5" w14:textId="77777777" w:rsidR="0084511A" w:rsidRPr="00110766" w:rsidRDefault="0084511A" w:rsidP="00AB219A">
                      <w:pPr>
                        <w:spacing w:after="0" w:line="276" w:lineRule="auto"/>
                        <w:jc w:val="both"/>
                        <w:rPr>
                          <w:rFonts w:cstheme="minorHAnsi"/>
                        </w:rPr>
                      </w:pPr>
                      <w:r w:rsidRPr="00110766">
                        <w:rPr>
                          <w:rFonts w:cstheme="minorHAnsi"/>
                        </w:rPr>
                        <w:t xml:space="preserve">Capgemini                                                                                            </w:t>
                      </w:r>
                      <w:r>
                        <w:rPr>
                          <w:rFonts w:cstheme="minorHAnsi"/>
                        </w:rPr>
                        <w:t xml:space="preserve">           </w:t>
                      </w:r>
                      <w:r w:rsidRPr="00110766">
                        <w:rPr>
                          <w:rFonts w:cstheme="minorHAnsi"/>
                        </w:rPr>
                        <w:t>Bangalore, IND</w:t>
                      </w:r>
                    </w:p>
                    <w:p w14:paraId="4936A585" w14:textId="77777777" w:rsidR="0084511A" w:rsidRPr="002E56AA" w:rsidRDefault="0084511A" w:rsidP="0084511A">
                      <w:pPr>
                        <w:pStyle w:val="Default"/>
                        <w:numPr>
                          <w:ilvl w:val="0"/>
                          <w:numId w:val="8"/>
                        </w:numPr>
                        <w:ind w:left="72"/>
                        <w:jc w:val="both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Designed and implemented slowly changing dimensions of type 2, through which history data is maintained successfully.</w:t>
                      </w:r>
                    </w:p>
                    <w:p w14:paraId="40328345" w14:textId="4DBE2971" w:rsidR="0084511A" w:rsidRPr="0084511A" w:rsidRDefault="0084511A" w:rsidP="00A35CE3">
                      <w:pPr>
                        <w:pStyle w:val="Default"/>
                        <w:numPr>
                          <w:ilvl w:val="0"/>
                          <w:numId w:val="8"/>
                        </w:numPr>
                        <w:spacing w:line="480" w:lineRule="auto"/>
                        <w:ind w:left="72"/>
                        <w:jc w:val="both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</w:pPr>
                      <w:r w:rsidRPr="004E3646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Technologies:  Python,</w:t>
                      </w:r>
                      <w:r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Pr="004E3646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MySQL</w:t>
                      </w:r>
                    </w:p>
                    <w:p w14:paraId="285163C3" w14:textId="27D2558E" w:rsidR="00F367DB" w:rsidRDefault="00C225DB" w:rsidP="0009697F">
                      <w:pPr>
                        <w:spacing w:after="0"/>
                        <w:jc w:val="both"/>
                        <w:rPr>
                          <w:rFonts w:ascii="Arial Black" w:hAnsi="Arial Black"/>
                          <w:color w:val="4472C4" w:themeColor="accent1"/>
                        </w:rPr>
                      </w:pPr>
                      <w:r w:rsidRPr="00CD3628">
                        <w:rPr>
                          <w:rFonts w:ascii="Arial Black" w:hAnsi="Arial Black"/>
                          <w:color w:val="4472C4" w:themeColor="accent1"/>
                        </w:rPr>
                        <w:t>Projects</w:t>
                      </w:r>
                    </w:p>
                    <w:p w14:paraId="38C7669D" w14:textId="77777777" w:rsidR="007724E0" w:rsidRDefault="00702537" w:rsidP="007724E0">
                      <w:pPr>
                        <w:pStyle w:val="NoSpacing"/>
                        <w:jc w:val="both"/>
                      </w:pPr>
                      <w:hyperlink r:id="rId16" w:history="1">
                        <w:r w:rsidR="007724E0" w:rsidRPr="00FF3C01">
                          <w:rPr>
                            <w:rStyle w:val="Hyperlink"/>
                            <w:b/>
                            <w:color w:val="000000" w:themeColor="text1"/>
                            <w:sz w:val="24"/>
                            <w:szCs w:val="24"/>
                            <w:u w:val="none"/>
                          </w:rPr>
                          <w:t>Enhancing Customer Retention Using Big Data Analysis</w:t>
                        </w:r>
                      </w:hyperlink>
                      <w:r w:rsidR="007724E0">
                        <w:rPr>
                          <w:b/>
                          <w:sz w:val="24"/>
                          <w:szCs w:val="24"/>
                        </w:rPr>
                        <w:t xml:space="preserve"> - </w:t>
                      </w:r>
                      <w:r w:rsidR="007724E0">
                        <w:t xml:space="preserve">Implementation of </w:t>
                      </w:r>
                      <w:r w:rsidR="007724E0" w:rsidRPr="00FE4265">
                        <w:t xml:space="preserve">the </w:t>
                      </w:r>
                      <w:r w:rsidR="007724E0" w:rsidRPr="001D45FA">
                        <w:rPr>
                          <w:u w:val="single"/>
                        </w:rPr>
                        <w:t>web service</w:t>
                      </w:r>
                      <w:r w:rsidR="007724E0" w:rsidRPr="00FE4265">
                        <w:t xml:space="preserve"> that predict</w:t>
                      </w:r>
                      <w:r w:rsidR="007724E0">
                        <w:t>s top N</w:t>
                      </w:r>
                      <w:r w:rsidR="007724E0" w:rsidRPr="00FE4265">
                        <w:t xml:space="preserve"> customers who will repeat the purchases</w:t>
                      </w:r>
                      <w:r w:rsidR="007724E0">
                        <w:t xml:space="preserve">. </w:t>
                      </w:r>
                    </w:p>
                    <w:p w14:paraId="23DB64D0" w14:textId="2294D914" w:rsidR="007724E0" w:rsidRDefault="007724E0" w:rsidP="007724E0">
                      <w:pPr>
                        <w:pStyle w:val="NoSpacing"/>
                        <w:jc w:val="both"/>
                      </w:pPr>
                      <w:r>
                        <w:t xml:space="preserve">(Python, Java, </w:t>
                      </w:r>
                      <w:r w:rsidRPr="00757194">
                        <w:t>Node.js, MongoDB</w:t>
                      </w:r>
                      <w:r>
                        <w:t>,</w:t>
                      </w:r>
                      <w:r w:rsidRPr="00757194">
                        <w:t xml:space="preserve"> Hadoop, MapReduce</w:t>
                      </w:r>
                      <w:r>
                        <w:t>)</w:t>
                      </w:r>
                    </w:p>
                    <w:p w14:paraId="1A2E2495" w14:textId="77777777" w:rsidR="007724E0" w:rsidRDefault="007724E0" w:rsidP="00E3372D">
                      <w:pPr>
                        <w:pStyle w:val="NoSpacing"/>
                        <w:jc w:val="both"/>
                      </w:pPr>
                    </w:p>
                    <w:p w14:paraId="4CB05430" w14:textId="20193CA9" w:rsidR="00E3372D" w:rsidRPr="009D171D" w:rsidRDefault="00702537" w:rsidP="00E3372D">
                      <w:pPr>
                        <w:pStyle w:val="NoSpacing"/>
                        <w:jc w:val="both"/>
                        <w:rPr>
                          <w:b/>
                          <w:sz w:val="18"/>
                          <w:szCs w:val="24"/>
                        </w:rPr>
                      </w:pPr>
                      <w:hyperlink r:id="rId17" w:history="1">
                        <w:r w:rsidR="00E3372D" w:rsidRPr="00FF3C01">
                          <w:rPr>
                            <w:rStyle w:val="Hyperlink"/>
                            <w:b/>
                            <w:color w:val="000000" w:themeColor="text1"/>
                            <w:sz w:val="24"/>
                            <w:szCs w:val="24"/>
                            <w:u w:val="none"/>
                          </w:rPr>
                          <w:t>Dish</w:t>
                        </w:r>
                      </w:hyperlink>
                      <w:r w:rsidR="00E3372D" w:rsidRPr="00FF3C01"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="00E3372D">
                        <w:rPr>
                          <w:b/>
                          <w:sz w:val="24"/>
                          <w:szCs w:val="24"/>
                        </w:rPr>
                        <w:t xml:space="preserve">- </w:t>
                      </w:r>
                      <w:r w:rsidR="00E3372D">
                        <w:t>Developed an android application</w:t>
                      </w:r>
                      <w:r w:rsidR="00E3372D" w:rsidRPr="00FE4265">
                        <w:t xml:space="preserve"> that enables users to endorse their favorite foods at restaurants</w:t>
                      </w:r>
                      <w:r w:rsidR="00E3372D">
                        <w:t xml:space="preserve"> using </w:t>
                      </w:r>
                      <w:r w:rsidR="00E3372D" w:rsidRPr="009D171D">
                        <w:rPr>
                          <w:u w:val="single"/>
                        </w:rPr>
                        <w:t>Service Oriented Architecture</w:t>
                      </w:r>
                      <w:r w:rsidR="00E3372D" w:rsidRPr="00625825">
                        <w:t xml:space="preserve">.  </w:t>
                      </w:r>
                    </w:p>
                    <w:p w14:paraId="239A9679" w14:textId="77777777" w:rsidR="00E3372D" w:rsidRDefault="00E3372D" w:rsidP="00E3372D">
                      <w:pPr>
                        <w:pStyle w:val="NoSpacing"/>
                        <w:jc w:val="both"/>
                      </w:pPr>
                      <w:r>
                        <w:t>(</w:t>
                      </w:r>
                      <w:r w:rsidRPr="00757194">
                        <w:t>Java, REST API, PHP, MySQL, AWS, Firebase Storage, Android</w:t>
                      </w:r>
                      <w:r>
                        <w:t>)</w:t>
                      </w:r>
                    </w:p>
                    <w:p w14:paraId="557FD5D6" w14:textId="7BA0516F" w:rsidR="009A442E" w:rsidRDefault="009A442E" w:rsidP="00BA0088">
                      <w:pPr>
                        <w:pStyle w:val="NoSpacing"/>
                        <w:jc w:val="both"/>
                      </w:pPr>
                    </w:p>
                    <w:p w14:paraId="37F3907A" w14:textId="7BEB6C15" w:rsidR="009A442E" w:rsidRPr="001D45FA" w:rsidRDefault="00702537" w:rsidP="009A442E">
                      <w:pPr>
                        <w:pStyle w:val="NoSpacing"/>
                        <w:jc w:val="both"/>
                        <w:rPr>
                          <w:sz w:val="24"/>
                          <w:szCs w:val="24"/>
                        </w:rPr>
                      </w:pPr>
                      <w:hyperlink r:id="rId18" w:history="1">
                        <w:r w:rsidR="009A442E" w:rsidRPr="00FF3C01">
                          <w:rPr>
                            <w:rStyle w:val="Hyperlink"/>
                            <w:b/>
                            <w:color w:val="000000" w:themeColor="text1"/>
                            <w:sz w:val="24"/>
                            <w:szCs w:val="24"/>
                            <w:u w:val="none"/>
                          </w:rPr>
                          <w:t>Find Home</w:t>
                        </w:r>
                      </w:hyperlink>
                      <w:r w:rsidR="009A442E" w:rsidRPr="00FF3C01"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="009A442E">
                        <w:rPr>
                          <w:b/>
                          <w:sz w:val="24"/>
                          <w:szCs w:val="24"/>
                        </w:rPr>
                        <w:t xml:space="preserve">- </w:t>
                      </w:r>
                      <w:r w:rsidR="009A442E">
                        <w:t xml:space="preserve">Designed a scalable web application that is used to book a house at a given location and </w:t>
                      </w:r>
                      <w:r w:rsidR="009A442E" w:rsidRPr="00625825">
                        <w:t xml:space="preserve">Implemented </w:t>
                      </w:r>
                      <w:r w:rsidR="009A442E" w:rsidRPr="001D45FA">
                        <w:rPr>
                          <w:u w:val="single"/>
                        </w:rPr>
                        <w:t xml:space="preserve">Indexing, </w:t>
                      </w:r>
                      <w:r w:rsidR="0042245C" w:rsidRPr="001D45FA">
                        <w:rPr>
                          <w:u w:val="single"/>
                        </w:rPr>
                        <w:t>Clustering</w:t>
                      </w:r>
                      <w:r w:rsidR="0042245C">
                        <w:rPr>
                          <w:u w:val="single"/>
                        </w:rPr>
                        <w:t>.</w:t>
                      </w:r>
                    </w:p>
                    <w:p w14:paraId="515F1FB9" w14:textId="20100348" w:rsidR="00B52DE4" w:rsidRDefault="009A442E" w:rsidP="00E3372D">
                      <w:pPr>
                        <w:pStyle w:val="NoSpacing"/>
                        <w:spacing w:line="480" w:lineRule="auto"/>
                        <w:jc w:val="both"/>
                      </w:pPr>
                      <w:r w:rsidRPr="004016D2">
                        <w:t>(</w:t>
                      </w:r>
                      <w:r w:rsidRPr="00757194">
                        <w:t>JavaScript, Node.js,</w:t>
                      </w:r>
                      <w:r w:rsidR="003277F5">
                        <w:t xml:space="preserve"> Express.js,</w:t>
                      </w:r>
                      <w:r w:rsidRPr="00757194">
                        <w:t xml:space="preserve"> REST API, MySQL, EJS</w:t>
                      </w:r>
                      <w:r>
                        <w:t xml:space="preserve">, </w:t>
                      </w:r>
                      <w:r w:rsidRPr="00757194">
                        <w:t>HTML</w:t>
                      </w:r>
                      <w:r>
                        <w:t>)</w:t>
                      </w:r>
                    </w:p>
                    <w:p w14:paraId="21A9603C" w14:textId="77777777" w:rsidR="002E56AA" w:rsidRPr="00D0526C" w:rsidRDefault="002E56AA" w:rsidP="0009697F">
                      <w:pPr>
                        <w:pStyle w:val="Default"/>
                        <w:ind w:left="72"/>
                        <w:jc w:val="both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54B90" w:rsidRPr="00245676">
        <w:rPr>
          <w:rFonts w:ascii="Arial Black" w:hAnsi="Arial Black"/>
          <w:noProof/>
          <w:color w:val="4472C4" w:themeColor="accent1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B1DAA15" wp14:editId="4E6B82E0">
                <wp:simplePos x="0" y="0"/>
                <wp:positionH relativeFrom="page">
                  <wp:posOffset>-546100</wp:posOffset>
                </wp:positionH>
                <wp:positionV relativeFrom="paragraph">
                  <wp:posOffset>8911590</wp:posOffset>
                </wp:positionV>
                <wp:extent cx="8742045" cy="171450"/>
                <wp:effectExtent l="0" t="0" r="20955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42045" cy="171450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D07E9B" id="Rectangle 11" o:spid="_x0000_s1026" style="position:absolute;margin-left:-43pt;margin-top:701.7pt;width:688.35pt;height:13.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" fillcolor="#4472c4 [3204]" strokecolor="white [3201]" strokeweight="1.5pt">
                <w10:wrap anchorx="page"/>
              </v:rect>
            </w:pict>
          </mc:Fallback>
        </mc:AlternateContent>
      </w:r>
      <w:r w:rsidR="00DE4D02" w:rsidRPr="00245676">
        <w:rPr>
          <w:rFonts w:ascii="Arial Black" w:hAnsi="Arial Black"/>
          <w:noProof/>
          <w:color w:val="4472C4" w:themeColor="accent1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7B69EE1" wp14:editId="0A24F3A4">
                <wp:simplePos x="0" y="0"/>
                <wp:positionH relativeFrom="column">
                  <wp:posOffset>4276725</wp:posOffset>
                </wp:positionH>
                <wp:positionV relativeFrom="paragraph">
                  <wp:posOffset>6953885</wp:posOffset>
                </wp:positionV>
                <wp:extent cx="2457450" cy="180975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7450" cy="1809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DFB348" w14:textId="5EAE2AE1" w:rsidR="00C225DB" w:rsidRPr="00515D82" w:rsidRDefault="00C225DB" w:rsidP="00515D82">
                            <w:pPr>
                              <w:spacing w:after="0"/>
                              <w:rPr>
                                <w:rFonts w:cstheme="min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B69EE1" id="_x0000_s1029" type="#_x0000_t202" style="position:absolute;left:0;text-align:left;margin-left:336.75pt;margin-top:547.55pt;width:193.5pt;height:142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" stroked="f">
                <v:textbox>
                  <w:txbxContent>
                    <w:p w14:paraId="6DDFB348" w14:textId="5EAE2AE1" w:rsidR="00C225DB" w:rsidRPr="00515D82" w:rsidRDefault="00C225DB" w:rsidP="00515D82">
                      <w:pPr>
                        <w:spacing w:after="0"/>
                        <w:rPr>
                          <w:rFonts w:cstheme="min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D6D8E" w:rsidRPr="00245676">
        <w:rPr>
          <w:rFonts w:ascii="Arial Black" w:hAnsi="Arial Black"/>
          <w:noProof/>
          <w:color w:val="4472C4" w:themeColor="accent1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4A3A0A3" wp14:editId="759F51DF">
                <wp:simplePos x="0" y="0"/>
                <wp:positionH relativeFrom="column">
                  <wp:posOffset>6918960</wp:posOffset>
                </wp:positionH>
                <wp:positionV relativeFrom="paragraph">
                  <wp:posOffset>-120113</wp:posOffset>
                </wp:positionV>
                <wp:extent cx="112542" cy="8764173"/>
                <wp:effectExtent l="0" t="0" r="20955" b="1841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542" cy="876417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5DE6C5" id="Rectangle 13" o:spid="_x0000_s1026" style="position:absolute;margin-left:544.8pt;margin-top:-9.45pt;width:8.85pt;height:690.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" fillcolor="#4472c4 [3204]" strokecolor="#1f3763 [1604]" strokeweight="1pt"/>
            </w:pict>
          </mc:Fallback>
        </mc:AlternateContent>
      </w:r>
    </w:p>
    <w:sectPr w:rsidR="00DD139B" w:rsidRPr="00245676" w:rsidSect="0009697F">
      <w:headerReference w:type="default" r:id="rId19"/>
      <w:pgSz w:w="12240" w:h="15840"/>
      <w:pgMar w:top="1440" w:right="144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FE5246" w14:textId="77777777" w:rsidR="00702537" w:rsidRDefault="00702537" w:rsidP="000E417D">
      <w:pPr>
        <w:spacing w:after="0" w:line="240" w:lineRule="auto"/>
      </w:pPr>
      <w:r>
        <w:separator/>
      </w:r>
    </w:p>
  </w:endnote>
  <w:endnote w:type="continuationSeparator" w:id="0">
    <w:p w14:paraId="0829D4EE" w14:textId="77777777" w:rsidR="00702537" w:rsidRDefault="00702537" w:rsidP="000E41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889BA6" w14:textId="77777777" w:rsidR="00702537" w:rsidRDefault="00702537" w:rsidP="000E417D">
      <w:pPr>
        <w:spacing w:after="0" w:line="240" w:lineRule="auto"/>
      </w:pPr>
      <w:r>
        <w:separator/>
      </w:r>
    </w:p>
  </w:footnote>
  <w:footnote w:type="continuationSeparator" w:id="0">
    <w:p w14:paraId="7F5B5371" w14:textId="77777777" w:rsidR="00702537" w:rsidRDefault="00702537" w:rsidP="000E41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DA823F" w14:textId="70005220" w:rsidR="00C225DB" w:rsidRDefault="00C225DB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245F1A7" wp14:editId="2CBBC7A9">
              <wp:simplePos x="0" y="0"/>
              <wp:positionH relativeFrom="column">
                <wp:posOffset>-714376</wp:posOffset>
              </wp:positionH>
              <wp:positionV relativeFrom="paragraph">
                <wp:posOffset>-314325</wp:posOffset>
              </wp:positionV>
              <wp:extent cx="3571875" cy="55245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71875" cy="552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28011EB" w14:textId="3AE76C19" w:rsidR="00C225DB" w:rsidRPr="003C4DA6" w:rsidRDefault="00C225DB">
                          <w:pPr>
                            <w:rPr>
                              <w:rFonts w:ascii="Times New Roman" w:hAnsi="Times New Roman" w:cs="Times New Roman"/>
                              <w:color w:val="FFFFFF" w:themeColor="background1"/>
                              <w:sz w:val="56"/>
                              <w:szCs w:val="56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color w:val="FFFFFF" w:themeColor="background1"/>
                              <w:sz w:val="56"/>
                              <w:szCs w:val="56"/>
                            </w:rPr>
                            <w:t>Nikhil</w:t>
                          </w:r>
                          <w:r w:rsidR="00776FFE">
                            <w:rPr>
                              <w:rFonts w:ascii="Times New Roman" w:hAnsi="Times New Roman" w:cs="Times New Roman"/>
                              <w:color w:val="FFFFFF" w:themeColor="background1"/>
                              <w:sz w:val="56"/>
                              <w:szCs w:val="56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 w:cs="Times New Roman"/>
                              <w:color w:val="FFFFFF" w:themeColor="background1"/>
                              <w:sz w:val="56"/>
                              <w:szCs w:val="56"/>
                            </w:rPr>
                            <w:t>Kumar Mengani</w:t>
                          </w:r>
                        </w:p>
                        <w:p w14:paraId="463C2DA7" w14:textId="77777777" w:rsidR="00C225DB" w:rsidRDefault="00C225DB">
                          <w:r>
                            <w:t>Software Engineering Develope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245F1A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style="position:absolute;margin-left:-56.25pt;margin-top:-24.75pt;width:281.25pt;height:4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" filled="f" stroked="f">
              <v:textbox>
                <w:txbxContent>
                  <w:p w14:paraId="428011EB" w14:textId="3AE76C19" w:rsidR="00C225DB" w:rsidRPr="003C4DA6" w:rsidRDefault="00C225DB">
                    <w:pPr>
                      <w:rPr>
                        <w:rFonts w:ascii="Times New Roman" w:hAnsi="Times New Roman" w:cs="Times New Roman"/>
                        <w:color w:val="FFFFFF" w:themeColor="background1"/>
                        <w:sz w:val="56"/>
                        <w:szCs w:val="56"/>
                      </w:rPr>
                    </w:pPr>
                    <w:r>
                      <w:rPr>
                        <w:rFonts w:ascii="Times New Roman" w:hAnsi="Times New Roman" w:cs="Times New Roman"/>
                        <w:color w:val="FFFFFF" w:themeColor="background1"/>
                        <w:sz w:val="56"/>
                        <w:szCs w:val="56"/>
                      </w:rPr>
                      <w:t>Nikhil</w:t>
                    </w:r>
                    <w:r w:rsidR="00776FFE">
                      <w:rPr>
                        <w:rFonts w:ascii="Times New Roman" w:hAnsi="Times New Roman" w:cs="Times New Roman"/>
                        <w:color w:val="FFFFFF" w:themeColor="background1"/>
                        <w:sz w:val="56"/>
                        <w:szCs w:val="56"/>
                      </w:rPr>
                      <w:t xml:space="preserve"> </w:t>
                    </w:r>
                    <w:r>
                      <w:rPr>
                        <w:rFonts w:ascii="Times New Roman" w:hAnsi="Times New Roman" w:cs="Times New Roman"/>
                        <w:color w:val="FFFFFF" w:themeColor="background1"/>
                        <w:sz w:val="56"/>
                        <w:szCs w:val="56"/>
                      </w:rPr>
                      <w:t>Kumar Mengani</w:t>
                    </w:r>
                  </w:p>
                  <w:p w14:paraId="463C2DA7" w14:textId="77777777" w:rsidR="00C225DB" w:rsidRDefault="00C225DB">
                    <w:r>
                      <w:t>Software Engineering Developer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12CE9C55" wp14:editId="704EC541">
              <wp:simplePos x="0" y="0"/>
              <wp:positionH relativeFrom="margin">
                <wp:posOffset>-1219200</wp:posOffset>
              </wp:positionH>
              <wp:positionV relativeFrom="page">
                <wp:align>top</wp:align>
              </wp:positionV>
              <wp:extent cx="8718550" cy="908050"/>
              <wp:effectExtent l="0" t="0" r="6350" b="635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718550" cy="90805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showingPlcHdr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3A8FD970" w14:textId="77777777" w:rsidR="00C225DB" w:rsidRDefault="00C225DB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2CE9C55" id="Rectangle 197" o:spid="_x0000_s1031" style="position:absolute;margin-left:-96pt;margin-top:0;width:686.5pt;height:71.5pt;z-index:-251657216;visibility:visible;mso-wrap-style:square;mso-width-percent:0;mso-height-percent:0;mso-wrap-distance-left:9.35pt;mso-wrap-distance-top:0;mso-wrap-distance-right:9.35pt;mso-wrap-distance-bottom:0;mso-position-horizontal:absolute;mso-position-horizontal-relative:margin;mso-position-vertical:top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" o:allowoverlap="f" fillcolor="#4472c4 [3204]" stroked="f" strokeweight="1pt">
              <v:textbox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showingPlcHdr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3A8FD970" w14:textId="77777777" w:rsidR="00C225DB" w:rsidRDefault="00C225DB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 xml:space="preserve">     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B961E24" wp14:editId="6EBDE147">
              <wp:simplePos x="0" y="0"/>
              <wp:positionH relativeFrom="column">
                <wp:posOffset>3794125</wp:posOffset>
              </wp:positionH>
              <wp:positionV relativeFrom="paragraph">
                <wp:posOffset>-325755</wp:posOffset>
              </wp:positionV>
              <wp:extent cx="2952750" cy="469900"/>
              <wp:effectExtent l="0" t="0" r="0" b="635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952750" cy="469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D70E63C" w14:textId="77777777" w:rsidR="00C225DB" w:rsidRPr="003C4DA6" w:rsidRDefault="00C225DB" w:rsidP="009936F9">
                          <w:pPr>
                            <w:spacing w:after="0"/>
                            <w:rPr>
                              <w:rFonts w:cstheme="minorHAnsi"/>
                              <w:color w:val="FFFFFF" w:themeColor="background1"/>
                            </w:rPr>
                          </w:pPr>
                          <w:r w:rsidRPr="003C4DA6">
                            <w:rPr>
                              <w:rFonts w:cstheme="minorHAnsi"/>
                              <w:b/>
                              <w:color w:val="FFFFFF" w:themeColor="background1"/>
                            </w:rPr>
                            <w:t>Phone</w:t>
                          </w:r>
                          <w:r w:rsidRPr="003C4DA6">
                            <w:rPr>
                              <w:rFonts w:cstheme="minorHAnsi"/>
                              <w:color w:val="FFFFFF" w:themeColor="background1"/>
                            </w:rPr>
                            <w:t xml:space="preserve">      +1 (301) </w:t>
                          </w:r>
                          <w:r>
                            <w:rPr>
                              <w:rFonts w:cstheme="minorHAnsi"/>
                              <w:color w:val="FFFFFF" w:themeColor="background1"/>
                            </w:rPr>
                            <w:t>- 675 - 3754</w:t>
                          </w:r>
                        </w:p>
                        <w:p w14:paraId="1F3D72AD" w14:textId="06662991" w:rsidR="00C225DB" w:rsidRPr="003C4DA6" w:rsidRDefault="00C225DB">
                          <w:pPr>
                            <w:rPr>
                              <w:rFonts w:cstheme="minorHAnsi"/>
                              <w:color w:val="FFFFFF" w:themeColor="background1"/>
                            </w:rPr>
                          </w:pPr>
                          <w:r w:rsidRPr="003C4DA6">
                            <w:rPr>
                              <w:rFonts w:cstheme="minorHAnsi"/>
                              <w:b/>
                              <w:color w:val="FFFFFF" w:themeColor="background1"/>
                            </w:rPr>
                            <w:t>Email</w:t>
                          </w:r>
                          <w:r w:rsidRPr="003C4DA6">
                            <w:rPr>
                              <w:rFonts w:cstheme="minorHAnsi"/>
                              <w:color w:val="FFFFFF" w:themeColor="background1"/>
                            </w:rPr>
                            <w:t xml:space="preserve">        </w:t>
                          </w:r>
                          <w:r w:rsidR="00240A90">
                            <w:rPr>
                              <w:rFonts w:cstheme="minorHAnsi"/>
                              <w:color w:val="FFFFFF" w:themeColor="background1"/>
                            </w:rPr>
                            <w:t>mnikhil1@umbc.edu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B961E24" id="Text Box 4" o:spid="_x0000_s1032" type="#_x0000_t202" style="position:absolute;margin-left:298.75pt;margin-top:-25.65pt;width:232.5pt;height:37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" filled="f" stroked="f">
              <v:textbox>
                <w:txbxContent>
                  <w:p w14:paraId="6D70E63C" w14:textId="77777777" w:rsidR="00C225DB" w:rsidRPr="003C4DA6" w:rsidRDefault="00C225DB" w:rsidP="009936F9">
                    <w:pPr>
                      <w:spacing w:after="0"/>
                      <w:rPr>
                        <w:rFonts w:cstheme="minorHAnsi"/>
                        <w:color w:val="FFFFFF" w:themeColor="background1"/>
                      </w:rPr>
                    </w:pPr>
                    <w:r w:rsidRPr="003C4DA6">
                      <w:rPr>
                        <w:rFonts w:cstheme="minorHAnsi"/>
                        <w:b/>
                        <w:color w:val="FFFFFF" w:themeColor="background1"/>
                      </w:rPr>
                      <w:t>Phone</w:t>
                    </w:r>
                    <w:r w:rsidRPr="003C4DA6">
                      <w:rPr>
                        <w:rFonts w:cstheme="minorHAnsi"/>
                        <w:color w:val="FFFFFF" w:themeColor="background1"/>
                      </w:rPr>
                      <w:t xml:space="preserve">      +1 (301) </w:t>
                    </w:r>
                    <w:r>
                      <w:rPr>
                        <w:rFonts w:cstheme="minorHAnsi"/>
                        <w:color w:val="FFFFFF" w:themeColor="background1"/>
                      </w:rPr>
                      <w:t>- 675 - 3754</w:t>
                    </w:r>
                  </w:p>
                  <w:p w14:paraId="1F3D72AD" w14:textId="06662991" w:rsidR="00C225DB" w:rsidRPr="003C4DA6" w:rsidRDefault="00C225DB">
                    <w:pPr>
                      <w:rPr>
                        <w:rFonts w:cstheme="minorHAnsi"/>
                        <w:color w:val="FFFFFF" w:themeColor="background1"/>
                      </w:rPr>
                    </w:pPr>
                    <w:r w:rsidRPr="003C4DA6">
                      <w:rPr>
                        <w:rFonts w:cstheme="minorHAnsi"/>
                        <w:b/>
                        <w:color w:val="FFFFFF" w:themeColor="background1"/>
                      </w:rPr>
                      <w:t>Email</w:t>
                    </w:r>
                    <w:r w:rsidRPr="003C4DA6">
                      <w:rPr>
                        <w:rFonts w:cstheme="minorHAnsi"/>
                        <w:color w:val="FFFFFF" w:themeColor="background1"/>
                      </w:rPr>
                      <w:t xml:space="preserve">        </w:t>
                    </w:r>
                    <w:r w:rsidR="00240A90">
                      <w:rPr>
                        <w:rFonts w:cstheme="minorHAnsi"/>
                        <w:color w:val="FFFFFF" w:themeColor="background1"/>
                      </w:rPr>
                      <w:t>mnikhil1@umbc.edu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9DC2582" wp14:editId="59C2192D">
              <wp:simplePos x="0" y="0"/>
              <wp:positionH relativeFrom="column">
                <wp:posOffset>3790950</wp:posOffset>
              </wp:positionH>
              <wp:positionV relativeFrom="paragraph">
                <wp:posOffset>63500</wp:posOffset>
              </wp:positionV>
              <wp:extent cx="3203575" cy="3683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203575" cy="368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88E89B4" w14:textId="77777777" w:rsidR="00C225DB" w:rsidRPr="00AD0385" w:rsidRDefault="00C225DB" w:rsidP="00866E0F">
                          <w:pPr>
                            <w:spacing w:line="240" w:lineRule="auto"/>
                            <w:rPr>
                              <w:rFonts w:cstheme="minorHAnsi"/>
                              <w:color w:val="FFFFFF" w:themeColor="background1"/>
                            </w:rPr>
                          </w:pPr>
                          <w:r>
                            <w:rPr>
                              <w:rFonts w:cstheme="minorHAnsi"/>
                              <w:b/>
                              <w:color w:val="FFFFFF" w:themeColor="background1"/>
                            </w:rPr>
                            <w:t>GitH</w:t>
                          </w:r>
                          <w:r w:rsidRPr="003C4DA6">
                            <w:rPr>
                              <w:rFonts w:cstheme="minorHAnsi"/>
                              <w:b/>
                              <w:color w:val="FFFFFF" w:themeColor="background1"/>
                            </w:rPr>
                            <w:t>ub</w:t>
                          </w:r>
                          <w:r w:rsidRPr="003C4DA6">
                            <w:rPr>
                              <w:rFonts w:cstheme="minorHAnsi"/>
                              <w:color w:val="FFFFFF" w:themeColor="background1"/>
                            </w:rPr>
                            <w:t xml:space="preserve">     </w:t>
                          </w:r>
                          <w:hyperlink r:id="rId1" w:history="1">
                            <w:r w:rsidRPr="00AD0385">
                              <w:rPr>
                                <w:rStyle w:val="Hyperlink"/>
                                <w:rFonts w:cstheme="minorHAnsi"/>
                                <w:color w:val="FFFFFF" w:themeColor="background1"/>
                              </w:rPr>
                              <w:t xml:space="preserve"> </w:t>
                            </w:r>
                          </w:hyperlink>
                          <w:r w:rsidRPr="00084CD0">
                            <w:rPr>
                              <w:rStyle w:val="Hyperlink"/>
                              <w:rFonts w:cstheme="minorHAnsi"/>
                              <w:color w:val="FFFFFF" w:themeColor="background1"/>
                            </w:rPr>
                            <w:t>https://github.com/NikhilKumar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9DC2582" id="Text Box 3" o:spid="_x0000_s1033" type="#_x0000_t202" style="position:absolute;margin-left:298.5pt;margin-top:5pt;width:252.25pt;height:2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" filled="f" stroked="f">
              <v:textbox>
                <w:txbxContent>
                  <w:p w14:paraId="288E89B4" w14:textId="77777777" w:rsidR="00C225DB" w:rsidRPr="00AD0385" w:rsidRDefault="00C225DB" w:rsidP="00866E0F">
                    <w:pPr>
                      <w:spacing w:line="240" w:lineRule="auto"/>
                      <w:rPr>
                        <w:rFonts w:cstheme="minorHAnsi"/>
                        <w:color w:val="FFFFFF" w:themeColor="background1"/>
                      </w:rPr>
                    </w:pPr>
                    <w:r>
                      <w:rPr>
                        <w:rFonts w:cstheme="minorHAnsi"/>
                        <w:b/>
                        <w:color w:val="FFFFFF" w:themeColor="background1"/>
                      </w:rPr>
                      <w:t>GitH</w:t>
                    </w:r>
                    <w:r w:rsidRPr="003C4DA6">
                      <w:rPr>
                        <w:rFonts w:cstheme="minorHAnsi"/>
                        <w:b/>
                        <w:color w:val="FFFFFF" w:themeColor="background1"/>
                      </w:rPr>
                      <w:t>ub</w:t>
                    </w:r>
                    <w:r w:rsidRPr="003C4DA6">
                      <w:rPr>
                        <w:rFonts w:cstheme="minorHAnsi"/>
                        <w:color w:val="FFFFFF" w:themeColor="background1"/>
                      </w:rPr>
                      <w:t xml:space="preserve">     </w:t>
                    </w:r>
                    <w:hyperlink r:id="rId2" w:history="1">
                      <w:r w:rsidRPr="00AD0385">
                        <w:rPr>
                          <w:rStyle w:val="Hyperlink"/>
                          <w:rFonts w:cstheme="minorHAnsi"/>
                          <w:color w:val="FFFFFF" w:themeColor="background1"/>
                        </w:rPr>
                        <w:t xml:space="preserve"> </w:t>
                      </w:r>
                    </w:hyperlink>
                    <w:r w:rsidRPr="00084CD0">
                      <w:rPr>
                        <w:rStyle w:val="Hyperlink"/>
                        <w:rFonts w:cstheme="minorHAnsi"/>
                        <w:color w:val="FFFFFF" w:themeColor="background1"/>
                      </w:rPr>
                      <w:t>https://github.com/NikhilKumarM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2798D23" wp14:editId="225ECF02">
              <wp:simplePos x="0" y="0"/>
              <wp:positionH relativeFrom="column">
                <wp:posOffset>-666750</wp:posOffset>
              </wp:positionH>
              <wp:positionV relativeFrom="paragraph">
                <wp:posOffset>95250</wp:posOffset>
              </wp:positionV>
              <wp:extent cx="4343400" cy="3238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43400" cy="323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7D7902F" w14:textId="77777777" w:rsidR="00C225DB" w:rsidRPr="003C4DA6" w:rsidRDefault="00C225DB" w:rsidP="003C4DA6">
                          <w:pPr>
                            <w:spacing w:after="0" w:line="240" w:lineRule="auto"/>
                            <w:rPr>
                              <w:rFonts w:cstheme="minorHAnsi"/>
                              <w:color w:val="FFFFFF" w:themeColor="background1"/>
                            </w:rPr>
                          </w:pPr>
                          <w:r w:rsidRPr="003C4DA6">
                            <w:rPr>
                              <w:rFonts w:cstheme="minorHAnsi"/>
                              <w:b/>
                              <w:color w:val="FFFFFF" w:themeColor="background1"/>
                            </w:rPr>
                            <w:t>LinkedIn</w:t>
                          </w:r>
                          <w:r>
                            <w:rPr>
                              <w:rFonts w:cstheme="minorHAnsi"/>
                              <w:b/>
                              <w:color w:val="FFFFFF" w:themeColor="background1"/>
                            </w:rPr>
                            <w:t xml:space="preserve">: </w:t>
                          </w:r>
                          <w:r w:rsidRPr="003C4DA6">
                            <w:rPr>
                              <w:rFonts w:cstheme="minorHAnsi"/>
                              <w:color w:val="FFFFFF" w:themeColor="background1"/>
                            </w:rPr>
                            <w:t xml:space="preserve"> </w:t>
                          </w:r>
                          <w:r w:rsidRPr="00084CD0">
                            <w:rPr>
                              <w:rFonts w:cstheme="minorHAnsi"/>
                              <w:color w:val="FFFFFF" w:themeColor="background1"/>
                            </w:rPr>
                            <w:t>https://www.linkedin.com/in/nikhil-kumar-mengani/</w:t>
                          </w:r>
                        </w:p>
                        <w:p w14:paraId="13C31226" w14:textId="77777777" w:rsidR="00C225DB" w:rsidRPr="009936F9" w:rsidRDefault="00C225DB">
                          <w:pPr>
                            <w:rPr>
                              <w:rFonts w:ascii="Calibri Light" w:hAnsi="Calibri Light" w:cs="Calibri Light"/>
                              <w:sz w:val="28"/>
                              <w:szCs w:val="3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2798D23" id="_x0000_s1034" type="#_x0000_t202" style="position:absolute;margin-left:-52.5pt;margin-top:7.5pt;width:342pt;height:25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" filled="f" stroked="f">
              <v:textbox>
                <w:txbxContent>
                  <w:p w14:paraId="27D7902F" w14:textId="77777777" w:rsidR="00C225DB" w:rsidRPr="003C4DA6" w:rsidRDefault="00C225DB" w:rsidP="003C4DA6">
                    <w:pPr>
                      <w:spacing w:after="0" w:line="240" w:lineRule="auto"/>
                      <w:rPr>
                        <w:rFonts w:cstheme="minorHAnsi"/>
                        <w:color w:val="FFFFFF" w:themeColor="background1"/>
                      </w:rPr>
                    </w:pPr>
                    <w:r w:rsidRPr="003C4DA6">
                      <w:rPr>
                        <w:rFonts w:cstheme="minorHAnsi"/>
                        <w:b/>
                        <w:color w:val="FFFFFF" w:themeColor="background1"/>
                      </w:rPr>
                      <w:t>LinkedIn</w:t>
                    </w:r>
                    <w:r>
                      <w:rPr>
                        <w:rFonts w:cstheme="minorHAnsi"/>
                        <w:b/>
                        <w:color w:val="FFFFFF" w:themeColor="background1"/>
                      </w:rPr>
                      <w:t xml:space="preserve">: </w:t>
                    </w:r>
                    <w:r w:rsidRPr="003C4DA6">
                      <w:rPr>
                        <w:rFonts w:cstheme="minorHAnsi"/>
                        <w:color w:val="FFFFFF" w:themeColor="background1"/>
                      </w:rPr>
                      <w:t xml:space="preserve"> </w:t>
                    </w:r>
                    <w:r w:rsidRPr="00084CD0">
                      <w:rPr>
                        <w:rFonts w:cstheme="minorHAnsi"/>
                        <w:color w:val="FFFFFF" w:themeColor="background1"/>
                      </w:rPr>
                      <w:t>https://www.linkedin.com/in/nikhil-kumar-mengani/</w:t>
                    </w:r>
                  </w:p>
                  <w:p w14:paraId="13C31226" w14:textId="77777777" w:rsidR="00C225DB" w:rsidRPr="009936F9" w:rsidRDefault="00C225DB">
                    <w:pPr>
                      <w:rPr>
                        <w:rFonts w:ascii="Calibri Light" w:hAnsi="Calibri Light" w:cs="Calibri Light"/>
                        <w:sz w:val="28"/>
                        <w:szCs w:val="36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2449A"/>
    <w:multiLevelType w:val="hybridMultilevel"/>
    <w:tmpl w:val="07664B2C"/>
    <w:lvl w:ilvl="0" w:tplc="04090001">
      <w:start w:val="1"/>
      <w:numFmt w:val="bullet"/>
      <w:lvlText w:val=""/>
      <w:lvlJc w:val="left"/>
      <w:pPr>
        <w:ind w:left="14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4" w:hanging="360"/>
      </w:pPr>
      <w:rPr>
        <w:rFonts w:ascii="Wingdings" w:hAnsi="Wingdings" w:hint="default"/>
      </w:rPr>
    </w:lvl>
  </w:abstractNum>
  <w:abstractNum w:abstractNumId="1" w15:restartNumberingAfterBreak="0">
    <w:nsid w:val="048C11B7"/>
    <w:multiLevelType w:val="hybridMultilevel"/>
    <w:tmpl w:val="BBE26142"/>
    <w:lvl w:ilvl="0" w:tplc="1400C3F2">
      <w:start w:val="1"/>
      <w:numFmt w:val="bullet"/>
      <w:suff w:val="space"/>
      <w:lvlText w:val=""/>
      <w:lvlJc w:val="left"/>
      <w:pPr>
        <w:ind w:left="288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14211"/>
    <w:multiLevelType w:val="hybridMultilevel"/>
    <w:tmpl w:val="6E24F17A"/>
    <w:lvl w:ilvl="0" w:tplc="540E2A5C">
      <w:start w:val="1"/>
      <w:numFmt w:val="bullet"/>
      <w:suff w:val="space"/>
      <w:lvlText w:val=""/>
      <w:lvlJc w:val="left"/>
      <w:pPr>
        <w:ind w:left="288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525101"/>
    <w:multiLevelType w:val="hybridMultilevel"/>
    <w:tmpl w:val="75FA5C3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F684CA5"/>
    <w:multiLevelType w:val="hybridMultilevel"/>
    <w:tmpl w:val="48A2F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CD182E"/>
    <w:multiLevelType w:val="hybridMultilevel"/>
    <w:tmpl w:val="FB9AF004"/>
    <w:lvl w:ilvl="0" w:tplc="24D0AD40">
      <w:start w:val="1"/>
      <w:numFmt w:val="bullet"/>
      <w:suff w:val="space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330BA5"/>
    <w:multiLevelType w:val="hybridMultilevel"/>
    <w:tmpl w:val="BC9E7510"/>
    <w:lvl w:ilvl="0" w:tplc="0409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7" w15:restartNumberingAfterBreak="0">
    <w:nsid w:val="16462B9F"/>
    <w:multiLevelType w:val="hybridMultilevel"/>
    <w:tmpl w:val="5CC2E932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65F53"/>
    <w:multiLevelType w:val="hybridMultilevel"/>
    <w:tmpl w:val="CE96DC74"/>
    <w:lvl w:ilvl="0" w:tplc="D730E06A">
      <w:start w:val="1"/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59279D"/>
    <w:multiLevelType w:val="hybridMultilevel"/>
    <w:tmpl w:val="CD7CA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8C2264"/>
    <w:multiLevelType w:val="hybridMultilevel"/>
    <w:tmpl w:val="B6EE5218"/>
    <w:lvl w:ilvl="0" w:tplc="540E2A5C">
      <w:start w:val="1"/>
      <w:numFmt w:val="bullet"/>
      <w:suff w:val="space"/>
      <w:lvlText w:val=""/>
      <w:lvlJc w:val="left"/>
      <w:pPr>
        <w:ind w:left="288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B1376B"/>
    <w:multiLevelType w:val="hybridMultilevel"/>
    <w:tmpl w:val="819E0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431862"/>
    <w:multiLevelType w:val="hybridMultilevel"/>
    <w:tmpl w:val="1C82F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AC45DA"/>
    <w:multiLevelType w:val="hybridMultilevel"/>
    <w:tmpl w:val="00A647F4"/>
    <w:lvl w:ilvl="0" w:tplc="540E2A5C">
      <w:start w:val="1"/>
      <w:numFmt w:val="bullet"/>
      <w:suff w:val="space"/>
      <w:lvlText w:val=""/>
      <w:lvlJc w:val="left"/>
      <w:pPr>
        <w:ind w:left="288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CE0733"/>
    <w:multiLevelType w:val="hybridMultilevel"/>
    <w:tmpl w:val="E17A9462"/>
    <w:lvl w:ilvl="0" w:tplc="540E2A5C">
      <w:start w:val="1"/>
      <w:numFmt w:val="bullet"/>
      <w:suff w:val="space"/>
      <w:lvlText w:val=""/>
      <w:lvlJc w:val="left"/>
      <w:pPr>
        <w:ind w:left="288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0473A1"/>
    <w:multiLevelType w:val="hybridMultilevel"/>
    <w:tmpl w:val="8FBE0D8E"/>
    <w:lvl w:ilvl="0" w:tplc="540E2A5C">
      <w:start w:val="1"/>
      <w:numFmt w:val="bullet"/>
      <w:suff w:val="space"/>
      <w:lvlText w:val=""/>
      <w:lvlJc w:val="left"/>
      <w:pPr>
        <w:ind w:left="288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1771E9"/>
    <w:multiLevelType w:val="hybridMultilevel"/>
    <w:tmpl w:val="A864A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0042CF"/>
    <w:multiLevelType w:val="hybridMultilevel"/>
    <w:tmpl w:val="67046792"/>
    <w:lvl w:ilvl="0" w:tplc="0409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18" w15:restartNumberingAfterBreak="0">
    <w:nsid w:val="47204F56"/>
    <w:multiLevelType w:val="hybridMultilevel"/>
    <w:tmpl w:val="8C5E6E4C"/>
    <w:lvl w:ilvl="0" w:tplc="04090001">
      <w:start w:val="1"/>
      <w:numFmt w:val="bullet"/>
      <w:lvlText w:val=""/>
      <w:lvlJc w:val="left"/>
      <w:pPr>
        <w:ind w:left="7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6" w:hanging="360"/>
      </w:pPr>
      <w:rPr>
        <w:rFonts w:ascii="Wingdings" w:hAnsi="Wingdings" w:hint="default"/>
      </w:rPr>
    </w:lvl>
  </w:abstractNum>
  <w:abstractNum w:abstractNumId="19" w15:restartNumberingAfterBreak="0">
    <w:nsid w:val="4A4C143B"/>
    <w:multiLevelType w:val="hybridMultilevel"/>
    <w:tmpl w:val="BF384434"/>
    <w:lvl w:ilvl="0" w:tplc="540E2A5C">
      <w:start w:val="1"/>
      <w:numFmt w:val="bullet"/>
      <w:suff w:val="space"/>
      <w:lvlText w:val=""/>
      <w:lvlJc w:val="left"/>
      <w:pPr>
        <w:ind w:left="288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043EDD"/>
    <w:multiLevelType w:val="hybridMultilevel"/>
    <w:tmpl w:val="5BF88E2C"/>
    <w:lvl w:ilvl="0" w:tplc="F5FA14D4">
      <w:start w:val="1"/>
      <w:numFmt w:val="bullet"/>
      <w:suff w:val="space"/>
      <w:lvlText w:val=""/>
      <w:lvlJc w:val="left"/>
      <w:pPr>
        <w:ind w:left="288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1E6401"/>
    <w:multiLevelType w:val="hybridMultilevel"/>
    <w:tmpl w:val="8EE0969C"/>
    <w:lvl w:ilvl="0" w:tplc="04090001">
      <w:start w:val="1"/>
      <w:numFmt w:val="bullet"/>
      <w:lvlText w:val=""/>
      <w:lvlJc w:val="left"/>
      <w:pPr>
        <w:ind w:left="8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3" w:hanging="360"/>
      </w:pPr>
      <w:rPr>
        <w:rFonts w:ascii="Wingdings" w:hAnsi="Wingdings" w:hint="default"/>
      </w:rPr>
    </w:lvl>
  </w:abstractNum>
  <w:abstractNum w:abstractNumId="22" w15:restartNumberingAfterBreak="0">
    <w:nsid w:val="51573450"/>
    <w:multiLevelType w:val="hybridMultilevel"/>
    <w:tmpl w:val="4918A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722A87"/>
    <w:multiLevelType w:val="hybridMultilevel"/>
    <w:tmpl w:val="EC8411F4"/>
    <w:lvl w:ilvl="0" w:tplc="246803F8">
      <w:start w:val="1"/>
      <w:numFmt w:val="bullet"/>
      <w:suff w:val="space"/>
      <w:lvlText w:val=""/>
      <w:lvlJc w:val="left"/>
      <w:pPr>
        <w:ind w:left="72" w:hanging="72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6D6CE1"/>
    <w:multiLevelType w:val="hybridMultilevel"/>
    <w:tmpl w:val="62AE2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111D64"/>
    <w:multiLevelType w:val="hybridMultilevel"/>
    <w:tmpl w:val="762A9EEC"/>
    <w:lvl w:ilvl="0" w:tplc="540E2A5C">
      <w:start w:val="1"/>
      <w:numFmt w:val="bullet"/>
      <w:suff w:val="space"/>
      <w:lvlText w:val=""/>
      <w:lvlJc w:val="left"/>
      <w:pPr>
        <w:ind w:left="288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D53CAE"/>
    <w:multiLevelType w:val="hybridMultilevel"/>
    <w:tmpl w:val="56648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9258E3"/>
    <w:multiLevelType w:val="hybridMultilevel"/>
    <w:tmpl w:val="64EAD72A"/>
    <w:lvl w:ilvl="0" w:tplc="869689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CE30BE"/>
    <w:multiLevelType w:val="hybridMultilevel"/>
    <w:tmpl w:val="32822FB4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9" w15:restartNumberingAfterBreak="0">
    <w:nsid w:val="694672A2"/>
    <w:multiLevelType w:val="hybridMultilevel"/>
    <w:tmpl w:val="282EE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FC65FA"/>
    <w:multiLevelType w:val="hybridMultilevel"/>
    <w:tmpl w:val="F4424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4C4529"/>
    <w:multiLevelType w:val="hybridMultilevel"/>
    <w:tmpl w:val="E5547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D03969"/>
    <w:multiLevelType w:val="hybridMultilevel"/>
    <w:tmpl w:val="11CDDEF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3" w15:restartNumberingAfterBreak="0">
    <w:nsid w:val="764638A6"/>
    <w:multiLevelType w:val="hybridMultilevel"/>
    <w:tmpl w:val="D166E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7A3886"/>
    <w:multiLevelType w:val="hybridMultilevel"/>
    <w:tmpl w:val="51D257EA"/>
    <w:lvl w:ilvl="0" w:tplc="F5FA14D4">
      <w:start w:val="1"/>
      <w:numFmt w:val="bullet"/>
      <w:suff w:val="space"/>
      <w:lvlText w:val=""/>
      <w:lvlJc w:val="left"/>
      <w:pPr>
        <w:ind w:left="288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CB449C"/>
    <w:multiLevelType w:val="hybridMultilevel"/>
    <w:tmpl w:val="A58EA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24"/>
  </w:num>
  <w:num w:numId="3">
    <w:abstractNumId w:val="11"/>
  </w:num>
  <w:num w:numId="4">
    <w:abstractNumId w:val="22"/>
  </w:num>
  <w:num w:numId="5">
    <w:abstractNumId w:val="16"/>
  </w:num>
  <w:num w:numId="6">
    <w:abstractNumId w:val="23"/>
  </w:num>
  <w:num w:numId="7">
    <w:abstractNumId w:val="2"/>
  </w:num>
  <w:num w:numId="8">
    <w:abstractNumId w:val="15"/>
  </w:num>
  <w:num w:numId="9">
    <w:abstractNumId w:val="10"/>
  </w:num>
  <w:num w:numId="10">
    <w:abstractNumId w:val="13"/>
  </w:num>
  <w:num w:numId="11">
    <w:abstractNumId w:val="25"/>
  </w:num>
  <w:num w:numId="12">
    <w:abstractNumId w:val="14"/>
  </w:num>
  <w:num w:numId="13">
    <w:abstractNumId w:val="19"/>
  </w:num>
  <w:num w:numId="14">
    <w:abstractNumId w:val="5"/>
  </w:num>
  <w:num w:numId="15">
    <w:abstractNumId w:val="8"/>
  </w:num>
  <w:num w:numId="16">
    <w:abstractNumId w:val="20"/>
  </w:num>
  <w:num w:numId="17">
    <w:abstractNumId w:val="34"/>
  </w:num>
  <w:num w:numId="18">
    <w:abstractNumId w:val="1"/>
  </w:num>
  <w:num w:numId="19">
    <w:abstractNumId w:val="21"/>
  </w:num>
  <w:num w:numId="20">
    <w:abstractNumId w:val="26"/>
  </w:num>
  <w:num w:numId="21">
    <w:abstractNumId w:val="9"/>
  </w:num>
  <w:num w:numId="22">
    <w:abstractNumId w:val="0"/>
  </w:num>
  <w:num w:numId="23">
    <w:abstractNumId w:val="3"/>
  </w:num>
  <w:num w:numId="24">
    <w:abstractNumId w:val="28"/>
  </w:num>
  <w:num w:numId="25">
    <w:abstractNumId w:val="30"/>
  </w:num>
  <w:num w:numId="26">
    <w:abstractNumId w:val="6"/>
  </w:num>
  <w:num w:numId="27">
    <w:abstractNumId w:val="35"/>
  </w:num>
  <w:num w:numId="28">
    <w:abstractNumId w:val="12"/>
  </w:num>
  <w:num w:numId="29">
    <w:abstractNumId w:val="17"/>
  </w:num>
  <w:num w:numId="30">
    <w:abstractNumId w:val="18"/>
  </w:num>
  <w:num w:numId="31">
    <w:abstractNumId w:val="27"/>
  </w:num>
  <w:num w:numId="32">
    <w:abstractNumId w:val="4"/>
  </w:num>
  <w:num w:numId="33">
    <w:abstractNumId w:val="32"/>
  </w:num>
  <w:num w:numId="34">
    <w:abstractNumId w:val="7"/>
  </w:num>
  <w:num w:numId="35">
    <w:abstractNumId w:val="33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ztDQ2sjA2MjUyNzNV0lEKTi0uzszPAykwrQUA4GUUFSwAAAA="/>
  </w:docVars>
  <w:rsids>
    <w:rsidRoot w:val="000E417D"/>
    <w:rsid w:val="00003453"/>
    <w:rsid w:val="00003818"/>
    <w:rsid w:val="00014FF3"/>
    <w:rsid w:val="00020B93"/>
    <w:rsid w:val="00021994"/>
    <w:rsid w:val="000230DD"/>
    <w:rsid w:val="00037446"/>
    <w:rsid w:val="00043F35"/>
    <w:rsid w:val="0006108D"/>
    <w:rsid w:val="000715D6"/>
    <w:rsid w:val="0007340E"/>
    <w:rsid w:val="00083172"/>
    <w:rsid w:val="00084CD0"/>
    <w:rsid w:val="0009697F"/>
    <w:rsid w:val="000A77DE"/>
    <w:rsid w:val="000B2D29"/>
    <w:rsid w:val="000B7C3C"/>
    <w:rsid w:val="000C37CA"/>
    <w:rsid w:val="000D1FA8"/>
    <w:rsid w:val="000D29F8"/>
    <w:rsid w:val="000D6D8E"/>
    <w:rsid w:val="000E417D"/>
    <w:rsid w:val="000F10B8"/>
    <w:rsid w:val="000F1351"/>
    <w:rsid w:val="000F3544"/>
    <w:rsid w:val="00100BA8"/>
    <w:rsid w:val="00100F6D"/>
    <w:rsid w:val="00101807"/>
    <w:rsid w:val="00110766"/>
    <w:rsid w:val="001354DD"/>
    <w:rsid w:val="00146C04"/>
    <w:rsid w:val="00153B89"/>
    <w:rsid w:val="00181E9B"/>
    <w:rsid w:val="00186202"/>
    <w:rsid w:val="00192A11"/>
    <w:rsid w:val="00193DE8"/>
    <w:rsid w:val="001D2F80"/>
    <w:rsid w:val="001D37B9"/>
    <w:rsid w:val="001D45FA"/>
    <w:rsid w:val="001D4F97"/>
    <w:rsid w:val="002034C6"/>
    <w:rsid w:val="0020426C"/>
    <w:rsid w:val="00210664"/>
    <w:rsid w:val="002132AA"/>
    <w:rsid w:val="0021331D"/>
    <w:rsid w:val="00220534"/>
    <w:rsid w:val="00226FA7"/>
    <w:rsid w:val="00240A90"/>
    <w:rsid w:val="00245676"/>
    <w:rsid w:val="002463F4"/>
    <w:rsid w:val="00251000"/>
    <w:rsid w:val="002662C5"/>
    <w:rsid w:val="00286906"/>
    <w:rsid w:val="00286D33"/>
    <w:rsid w:val="002941F9"/>
    <w:rsid w:val="002A4083"/>
    <w:rsid w:val="002A484A"/>
    <w:rsid w:val="002A4D68"/>
    <w:rsid w:val="002B1D86"/>
    <w:rsid w:val="002C0F2B"/>
    <w:rsid w:val="002C1EBE"/>
    <w:rsid w:val="002D6518"/>
    <w:rsid w:val="002E167F"/>
    <w:rsid w:val="002E56AA"/>
    <w:rsid w:val="002F08EE"/>
    <w:rsid w:val="00305A1C"/>
    <w:rsid w:val="003277F5"/>
    <w:rsid w:val="00354B90"/>
    <w:rsid w:val="003551E1"/>
    <w:rsid w:val="0037361A"/>
    <w:rsid w:val="00374F19"/>
    <w:rsid w:val="003755BE"/>
    <w:rsid w:val="00382DEB"/>
    <w:rsid w:val="003975D9"/>
    <w:rsid w:val="003A4035"/>
    <w:rsid w:val="003C4DA6"/>
    <w:rsid w:val="003C50BE"/>
    <w:rsid w:val="003C5121"/>
    <w:rsid w:val="003C6529"/>
    <w:rsid w:val="003C6970"/>
    <w:rsid w:val="003D12B2"/>
    <w:rsid w:val="003D2BEA"/>
    <w:rsid w:val="003E0C74"/>
    <w:rsid w:val="003F255C"/>
    <w:rsid w:val="003F2D3E"/>
    <w:rsid w:val="004016D2"/>
    <w:rsid w:val="00417443"/>
    <w:rsid w:val="0042245C"/>
    <w:rsid w:val="00433318"/>
    <w:rsid w:val="0043481B"/>
    <w:rsid w:val="00444D48"/>
    <w:rsid w:val="004544FA"/>
    <w:rsid w:val="00454A0A"/>
    <w:rsid w:val="004632A8"/>
    <w:rsid w:val="00491055"/>
    <w:rsid w:val="00494104"/>
    <w:rsid w:val="004A63C4"/>
    <w:rsid w:val="004D0C74"/>
    <w:rsid w:val="004D22C5"/>
    <w:rsid w:val="004D662A"/>
    <w:rsid w:val="004D6CDA"/>
    <w:rsid w:val="004E281A"/>
    <w:rsid w:val="004E3646"/>
    <w:rsid w:val="004F351B"/>
    <w:rsid w:val="00515D82"/>
    <w:rsid w:val="0052490D"/>
    <w:rsid w:val="005328C4"/>
    <w:rsid w:val="00556D3D"/>
    <w:rsid w:val="00571F62"/>
    <w:rsid w:val="00576B73"/>
    <w:rsid w:val="00583B62"/>
    <w:rsid w:val="0058421A"/>
    <w:rsid w:val="00586B86"/>
    <w:rsid w:val="005A0B8B"/>
    <w:rsid w:val="005C2D9C"/>
    <w:rsid w:val="005D20CF"/>
    <w:rsid w:val="005D5E59"/>
    <w:rsid w:val="005E30B7"/>
    <w:rsid w:val="005E5E27"/>
    <w:rsid w:val="005F2955"/>
    <w:rsid w:val="005F625A"/>
    <w:rsid w:val="00601EE2"/>
    <w:rsid w:val="006063B4"/>
    <w:rsid w:val="00625825"/>
    <w:rsid w:val="00627845"/>
    <w:rsid w:val="00631D23"/>
    <w:rsid w:val="00633184"/>
    <w:rsid w:val="00664DC7"/>
    <w:rsid w:val="0066552B"/>
    <w:rsid w:val="00684948"/>
    <w:rsid w:val="006C0A0C"/>
    <w:rsid w:val="006C7D7D"/>
    <w:rsid w:val="006D0154"/>
    <w:rsid w:val="006E4710"/>
    <w:rsid w:val="006F2817"/>
    <w:rsid w:val="006F2C09"/>
    <w:rsid w:val="00700D32"/>
    <w:rsid w:val="00702537"/>
    <w:rsid w:val="0073195A"/>
    <w:rsid w:val="007366B9"/>
    <w:rsid w:val="0074459B"/>
    <w:rsid w:val="007456C9"/>
    <w:rsid w:val="00754D8A"/>
    <w:rsid w:val="00756958"/>
    <w:rsid w:val="00757194"/>
    <w:rsid w:val="00761EAF"/>
    <w:rsid w:val="00762C09"/>
    <w:rsid w:val="007703F3"/>
    <w:rsid w:val="00770465"/>
    <w:rsid w:val="007724E0"/>
    <w:rsid w:val="00776FFE"/>
    <w:rsid w:val="00785B4B"/>
    <w:rsid w:val="00794FAF"/>
    <w:rsid w:val="007C0E66"/>
    <w:rsid w:val="007C1169"/>
    <w:rsid w:val="007C26E6"/>
    <w:rsid w:val="007C74FF"/>
    <w:rsid w:val="007D2107"/>
    <w:rsid w:val="007E221D"/>
    <w:rsid w:val="007E552B"/>
    <w:rsid w:val="007E72C4"/>
    <w:rsid w:val="007E744C"/>
    <w:rsid w:val="00802CD1"/>
    <w:rsid w:val="008064DE"/>
    <w:rsid w:val="008106C9"/>
    <w:rsid w:val="00816E15"/>
    <w:rsid w:val="008172FB"/>
    <w:rsid w:val="00823637"/>
    <w:rsid w:val="00827000"/>
    <w:rsid w:val="00843E1D"/>
    <w:rsid w:val="0084511A"/>
    <w:rsid w:val="00845C57"/>
    <w:rsid w:val="00845F7B"/>
    <w:rsid w:val="00854B89"/>
    <w:rsid w:val="008574DF"/>
    <w:rsid w:val="00866E0F"/>
    <w:rsid w:val="00873F31"/>
    <w:rsid w:val="008808B5"/>
    <w:rsid w:val="00880B1B"/>
    <w:rsid w:val="00885C6A"/>
    <w:rsid w:val="00886336"/>
    <w:rsid w:val="008A46D9"/>
    <w:rsid w:val="008A4951"/>
    <w:rsid w:val="008A716C"/>
    <w:rsid w:val="008A755B"/>
    <w:rsid w:val="008A7B42"/>
    <w:rsid w:val="008D0702"/>
    <w:rsid w:val="008D1CC4"/>
    <w:rsid w:val="008D5138"/>
    <w:rsid w:val="008D67A6"/>
    <w:rsid w:val="008F6A65"/>
    <w:rsid w:val="008F6EB3"/>
    <w:rsid w:val="008F7079"/>
    <w:rsid w:val="00900CB8"/>
    <w:rsid w:val="009350B5"/>
    <w:rsid w:val="009478E6"/>
    <w:rsid w:val="009525F1"/>
    <w:rsid w:val="00961790"/>
    <w:rsid w:val="00962A29"/>
    <w:rsid w:val="009665E7"/>
    <w:rsid w:val="00982C3E"/>
    <w:rsid w:val="00992264"/>
    <w:rsid w:val="009936F9"/>
    <w:rsid w:val="00996A53"/>
    <w:rsid w:val="009A1537"/>
    <w:rsid w:val="009A442E"/>
    <w:rsid w:val="009B11AC"/>
    <w:rsid w:val="009B2243"/>
    <w:rsid w:val="009B464C"/>
    <w:rsid w:val="009B6069"/>
    <w:rsid w:val="009B6247"/>
    <w:rsid w:val="009C3E8C"/>
    <w:rsid w:val="009D171D"/>
    <w:rsid w:val="009D5ED6"/>
    <w:rsid w:val="009E1CCD"/>
    <w:rsid w:val="00A20F32"/>
    <w:rsid w:val="00A24210"/>
    <w:rsid w:val="00A34A77"/>
    <w:rsid w:val="00A34B90"/>
    <w:rsid w:val="00A35CE3"/>
    <w:rsid w:val="00A374A8"/>
    <w:rsid w:val="00A4785E"/>
    <w:rsid w:val="00A76050"/>
    <w:rsid w:val="00A807C4"/>
    <w:rsid w:val="00A86182"/>
    <w:rsid w:val="00AA307E"/>
    <w:rsid w:val="00AB219A"/>
    <w:rsid w:val="00AB60B6"/>
    <w:rsid w:val="00AC0731"/>
    <w:rsid w:val="00AC140E"/>
    <w:rsid w:val="00AD0385"/>
    <w:rsid w:val="00AD5CD4"/>
    <w:rsid w:val="00AD6AC7"/>
    <w:rsid w:val="00AE02D1"/>
    <w:rsid w:val="00AE357B"/>
    <w:rsid w:val="00AF1B80"/>
    <w:rsid w:val="00AF5514"/>
    <w:rsid w:val="00B03FDE"/>
    <w:rsid w:val="00B0597D"/>
    <w:rsid w:val="00B104CF"/>
    <w:rsid w:val="00B141D0"/>
    <w:rsid w:val="00B20975"/>
    <w:rsid w:val="00B2107F"/>
    <w:rsid w:val="00B22403"/>
    <w:rsid w:val="00B24C5F"/>
    <w:rsid w:val="00B34E30"/>
    <w:rsid w:val="00B43812"/>
    <w:rsid w:val="00B52DE4"/>
    <w:rsid w:val="00B67133"/>
    <w:rsid w:val="00B910E0"/>
    <w:rsid w:val="00BA0088"/>
    <w:rsid w:val="00BC275E"/>
    <w:rsid w:val="00BC767C"/>
    <w:rsid w:val="00BD07D3"/>
    <w:rsid w:val="00BD5B0E"/>
    <w:rsid w:val="00BD79DB"/>
    <w:rsid w:val="00C02ADF"/>
    <w:rsid w:val="00C10888"/>
    <w:rsid w:val="00C10C86"/>
    <w:rsid w:val="00C16AA9"/>
    <w:rsid w:val="00C21C1B"/>
    <w:rsid w:val="00C222B5"/>
    <w:rsid w:val="00C225DB"/>
    <w:rsid w:val="00C3385F"/>
    <w:rsid w:val="00C3768E"/>
    <w:rsid w:val="00C44D23"/>
    <w:rsid w:val="00C4683B"/>
    <w:rsid w:val="00C52F81"/>
    <w:rsid w:val="00C63A11"/>
    <w:rsid w:val="00C70631"/>
    <w:rsid w:val="00C76F20"/>
    <w:rsid w:val="00C879D8"/>
    <w:rsid w:val="00CA546E"/>
    <w:rsid w:val="00CA5C21"/>
    <w:rsid w:val="00CB275B"/>
    <w:rsid w:val="00CB28AE"/>
    <w:rsid w:val="00CB2BA1"/>
    <w:rsid w:val="00CB7F24"/>
    <w:rsid w:val="00CC2265"/>
    <w:rsid w:val="00CC4B6E"/>
    <w:rsid w:val="00CC52A8"/>
    <w:rsid w:val="00CD0B06"/>
    <w:rsid w:val="00CD3628"/>
    <w:rsid w:val="00CD5F43"/>
    <w:rsid w:val="00CE1124"/>
    <w:rsid w:val="00CE1864"/>
    <w:rsid w:val="00D0526C"/>
    <w:rsid w:val="00D05E7D"/>
    <w:rsid w:val="00D17F6B"/>
    <w:rsid w:val="00D2413E"/>
    <w:rsid w:val="00D264D7"/>
    <w:rsid w:val="00D27B9E"/>
    <w:rsid w:val="00D35E46"/>
    <w:rsid w:val="00D46795"/>
    <w:rsid w:val="00D46DD0"/>
    <w:rsid w:val="00D64728"/>
    <w:rsid w:val="00D84B1F"/>
    <w:rsid w:val="00D973F9"/>
    <w:rsid w:val="00DA4592"/>
    <w:rsid w:val="00DD139B"/>
    <w:rsid w:val="00DE4D02"/>
    <w:rsid w:val="00DF5A2D"/>
    <w:rsid w:val="00DF6E56"/>
    <w:rsid w:val="00E004FA"/>
    <w:rsid w:val="00E128D7"/>
    <w:rsid w:val="00E22903"/>
    <w:rsid w:val="00E23554"/>
    <w:rsid w:val="00E26713"/>
    <w:rsid w:val="00E33009"/>
    <w:rsid w:val="00E3372D"/>
    <w:rsid w:val="00E34A64"/>
    <w:rsid w:val="00E3557F"/>
    <w:rsid w:val="00E6321B"/>
    <w:rsid w:val="00E727E7"/>
    <w:rsid w:val="00E77774"/>
    <w:rsid w:val="00E86B08"/>
    <w:rsid w:val="00E94EA2"/>
    <w:rsid w:val="00EB62A7"/>
    <w:rsid w:val="00EC0FD1"/>
    <w:rsid w:val="00EC3A87"/>
    <w:rsid w:val="00EC59DF"/>
    <w:rsid w:val="00ED6A0E"/>
    <w:rsid w:val="00EE16E7"/>
    <w:rsid w:val="00EF1032"/>
    <w:rsid w:val="00EF413C"/>
    <w:rsid w:val="00EF6278"/>
    <w:rsid w:val="00F042D5"/>
    <w:rsid w:val="00F16B24"/>
    <w:rsid w:val="00F213C0"/>
    <w:rsid w:val="00F25D17"/>
    <w:rsid w:val="00F274D9"/>
    <w:rsid w:val="00F27EA0"/>
    <w:rsid w:val="00F31FAA"/>
    <w:rsid w:val="00F34B22"/>
    <w:rsid w:val="00F367DB"/>
    <w:rsid w:val="00F37794"/>
    <w:rsid w:val="00F45B51"/>
    <w:rsid w:val="00F62FDF"/>
    <w:rsid w:val="00F7365F"/>
    <w:rsid w:val="00F740D2"/>
    <w:rsid w:val="00FA2D45"/>
    <w:rsid w:val="00FB17E8"/>
    <w:rsid w:val="00FE4265"/>
    <w:rsid w:val="00FE5FFC"/>
    <w:rsid w:val="00FF3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B64C86"/>
  <w15:chartTrackingRefBased/>
  <w15:docId w15:val="{A5BE6F5F-A916-45AF-A691-83473EE7F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41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417D"/>
  </w:style>
  <w:style w:type="paragraph" w:styleId="Footer">
    <w:name w:val="footer"/>
    <w:basedOn w:val="Normal"/>
    <w:link w:val="FooterChar"/>
    <w:uiPriority w:val="99"/>
    <w:unhideWhenUsed/>
    <w:rsid w:val="000E41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417D"/>
  </w:style>
  <w:style w:type="paragraph" w:styleId="ListParagraph">
    <w:name w:val="List Paragraph"/>
    <w:basedOn w:val="Normal"/>
    <w:uiPriority w:val="34"/>
    <w:qFormat/>
    <w:rsid w:val="00EB62A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D038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0385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762C09"/>
    <w:rPr>
      <w:color w:val="954F72" w:themeColor="followedHyperlink"/>
      <w:u w:val="single"/>
    </w:rPr>
  </w:style>
  <w:style w:type="paragraph" w:customStyle="1" w:styleId="textbox">
    <w:name w:val="textbox"/>
    <w:basedOn w:val="Normal"/>
    <w:rsid w:val="00084C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084CD0"/>
    <w:pPr>
      <w:autoSpaceDE w:val="0"/>
      <w:autoSpaceDN w:val="0"/>
      <w:adjustRightInd w:val="0"/>
      <w:spacing w:after="0" w:line="240" w:lineRule="auto"/>
    </w:pPr>
    <w:rPr>
      <w:rFonts w:ascii="Century Schoolbook" w:hAnsi="Century Schoolbook" w:cs="Century Schoolbook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5514"/>
    <w:pPr>
      <w:widowControl w:val="0"/>
      <w:spacing w:after="0" w:line="240" w:lineRule="auto"/>
    </w:pPr>
    <w:rPr>
      <w:rFonts w:ascii="Georgia" w:eastAsia="Georgia" w:hAnsi="Georgia" w:cs="Georgia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AF5514"/>
    <w:rPr>
      <w:rFonts w:ascii="Georgia" w:eastAsia="Georgia" w:hAnsi="Georgia" w:cs="Georgia"/>
      <w:sz w:val="21"/>
      <w:szCs w:val="21"/>
    </w:rPr>
  </w:style>
  <w:style w:type="paragraph" w:styleId="NoSpacing">
    <w:name w:val="No Spacing"/>
    <w:uiPriority w:val="1"/>
    <w:qFormat/>
    <w:rsid w:val="0075719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303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post.com/software/feedme-c9a6q5" TargetMode="External"/><Relationship Id="rId13" Type="http://schemas.openxmlformats.org/officeDocument/2006/relationships/hyperlink" Target="https://github.com/NikhilKumarM/Dish." TargetMode="External"/><Relationship Id="rId18" Type="http://schemas.openxmlformats.org/officeDocument/2006/relationships/hyperlink" Target="https://github.com/chetanThalisetty/FindHome_BEServer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github.com/NikhilKumarM/Fedme" TargetMode="External"/><Relationship Id="rId12" Type="http://schemas.openxmlformats.org/officeDocument/2006/relationships/hyperlink" Target="https://github.com/NikhilKumarM/Enhancing-Customer-Retention-Project" TargetMode="External"/><Relationship Id="rId17" Type="http://schemas.openxmlformats.org/officeDocument/2006/relationships/hyperlink" Target="https://github.com/NikhilKumarM/Dish.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NikhilKumarM/Enhancing-Customer-Retention-Project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dropbox.com/s/paghnpij710v8bc/AWS%20Certified%20Solutions%20Architect%20-%20Associate%20certificate.pdf?dl=0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dropbox.com/s/paghnpij710v8bc/AWS%20Certified%20Solutions%20Architect%20-%20Associate%20certificate.pdf?dl=0" TargetMode="External"/><Relationship Id="rId10" Type="http://schemas.openxmlformats.org/officeDocument/2006/relationships/hyperlink" Target="https://devpost.com/software/feedme-c9a6q5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NikhilKumarM/Fedme" TargetMode="External"/><Relationship Id="rId14" Type="http://schemas.openxmlformats.org/officeDocument/2006/relationships/hyperlink" Target="https://github.com/chetanThalisetty/FindHome_BEServe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vikramaditya-battina-8ab4275b" TargetMode="External"/><Relationship Id="rId1" Type="http://schemas.openxmlformats.org/officeDocument/2006/relationships/hyperlink" Target="https://www.linkedin.com/in/vikramaditya-battina-8ab4275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Kumar Mengani</dc:creator>
  <cp:keywords/>
  <dc:description/>
  <cp:lastModifiedBy>Nikhil Kumar Mengani</cp:lastModifiedBy>
  <cp:revision>9</cp:revision>
  <cp:lastPrinted>2018-06-04T20:57:00Z</cp:lastPrinted>
  <dcterms:created xsi:type="dcterms:W3CDTF">2018-06-29T01:29:00Z</dcterms:created>
  <dcterms:modified xsi:type="dcterms:W3CDTF">2018-06-29T02:15:00Z</dcterms:modified>
</cp:coreProperties>
</file>